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4C26AE" w:rsidRDefault="004C26AE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 w:hint="eastAsia"/>
          <w:sz w:val="28"/>
          <w:szCs w:val="28"/>
        </w:rPr>
        <w:t>机电询价函</w:t>
      </w:r>
      <w:r w:rsidRPr="0037459A">
        <w:rPr>
          <w:sz w:val="28"/>
          <w:szCs w:val="28"/>
        </w:rPr>
        <w:t>022401-0224</w:t>
      </w:r>
      <w:r w:rsidR="00D72885">
        <w:rPr>
          <w:sz w:val="28"/>
          <w:szCs w:val="28"/>
        </w:rPr>
        <w:t>32</w:t>
      </w:r>
    </w:p>
    <w:p w:rsidR="004C26AE" w:rsidRPr="00D72885" w:rsidRDefault="004C26AE">
      <w:pPr>
        <w:jc w:val="center"/>
        <w:rPr>
          <w:sz w:val="30"/>
          <w:szCs w:val="30"/>
          <w:lang w:val="pt-PT"/>
        </w:rPr>
      </w:pPr>
      <w:r w:rsidRPr="00D72885">
        <w:rPr>
          <w:sz w:val="30"/>
          <w:szCs w:val="30"/>
          <w:lang w:val="pt-PT"/>
        </w:rPr>
        <w:t>Pedido de cotação para materiais de Eletromecânica 22401-224</w:t>
      </w:r>
      <w:r w:rsidR="004D563D">
        <w:rPr>
          <w:sz w:val="30"/>
          <w:szCs w:val="30"/>
          <w:lang w:val="pt-PT"/>
        </w:rPr>
        <w:t>32</w:t>
      </w:r>
    </w:p>
    <w:p w:rsidR="004C26AE" w:rsidRDefault="004C26AE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日期：</w:t>
      </w:r>
      <w:r>
        <w:rPr>
          <w:sz w:val="28"/>
          <w:szCs w:val="28"/>
        </w:rPr>
        <w:t>2017</w:t>
      </w:r>
      <w:r>
        <w:rPr>
          <w:rFonts w:hint="eastAsia"/>
          <w:sz w:val="28"/>
          <w:szCs w:val="28"/>
        </w:rPr>
        <w:t>年</w:t>
      </w:r>
      <w:r>
        <w:rPr>
          <w:sz w:val="28"/>
          <w:szCs w:val="28"/>
        </w:rPr>
        <w:t>12</w:t>
      </w:r>
      <w:r>
        <w:rPr>
          <w:rFonts w:hint="eastAsia"/>
          <w:sz w:val="28"/>
          <w:szCs w:val="28"/>
        </w:rPr>
        <w:t>月</w:t>
      </w:r>
      <w:r>
        <w:rPr>
          <w:sz w:val="28"/>
          <w:szCs w:val="28"/>
        </w:rPr>
        <w:t>15</w:t>
      </w:r>
      <w:r>
        <w:rPr>
          <w:rFonts w:hint="eastAsia"/>
          <w:sz w:val="28"/>
          <w:szCs w:val="28"/>
        </w:rPr>
        <w:t>日</w:t>
      </w:r>
    </w:p>
    <w:p w:rsidR="004C26AE" w:rsidRDefault="004C26AE">
      <w:pPr>
        <w:rPr>
          <w:sz w:val="28"/>
          <w:szCs w:val="28"/>
        </w:rPr>
      </w:pPr>
      <w:r>
        <w:rPr>
          <w:sz w:val="28"/>
          <w:szCs w:val="28"/>
        </w:rPr>
        <w:t xml:space="preserve">Data: 15 de </w:t>
      </w:r>
      <w:proofErr w:type="spellStart"/>
      <w:r>
        <w:rPr>
          <w:sz w:val="28"/>
          <w:szCs w:val="28"/>
        </w:rPr>
        <w:t>Dez</w:t>
      </w:r>
      <w:proofErr w:type="spellEnd"/>
      <w:r>
        <w:rPr>
          <w:sz w:val="28"/>
          <w:szCs w:val="28"/>
        </w:rPr>
        <w:t>. de 2017</w:t>
      </w:r>
    </w:p>
    <w:p w:rsidR="004C26AE" w:rsidRDefault="004C26AE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事项</w:t>
      </w:r>
      <w:r w:rsidRPr="00E83F55">
        <w:rPr>
          <w:rFonts w:hint="eastAsia"/>
          <w:sz w:val="28"/>
          <w:szCs w:val="28"/>
        </w:rPr>
        <w:t>：消防阀门</w:t>
      </w:r>
      <w:r>
        <w:rPr>
          <w:rFonts w:hint="eastAsia"/>
          <w:sz w:val="28"/>
          <w:szCs w:val="28"/>
        </w:rPr>
        <w:t>询价</w:t>
      </w:r>
    </w:p>
    <w:p w:rsidR="004C26AE" w:rsidRPr="00A63C01" w:rsidRDefault="004C26AE" w:rsidP="00D70146">
      <w:pPr>
        <w:rPr>
          <w:rFonts w:eastAsia="仿宋"/>
          <w:sz w:val="28"/>
          <w:szCs w:val="28"/>
          <w:highlight w:val="yellow"/>
          <w:lang w:val="pt-BR"/>
        </w:rPr>
      </w:pPr>
      <w:r>
        <w:rPr>
          <w:sz w:val="28"/>
          <w:szCs w:val="28"/>
          <w:lang w:val="pt-PT"/>
        </w:rPr>
        <w:t xml:space="preserve">Assunto: </w:t>
      </w:r>
      <w:r w:rsidRPr="00A63C01">
        <w:rPr>
          <w:sz w:val="28"/>
          <w:szCs w:val="28"/>
          <w:lang w:val="pt-BR"/>
        </w:rPr>
        <w:t xml:space="preserve">Pedido de cotação para </w:t>
      </w:r>
      <w:r w:rsidRPr="00A63C01">
        <w:rPr>
          <w:rFonts w:eastAsia="仿宋"/>
          <w:sz w:val="28"/>
          <w:szCs w:val="28"/>
          <w:lang w:val="pt-BR"/>
        </w:rPr>
        <w:t>Válvulas de combate ao incêndio.</w:t>
      </w:r>
    </w:p>
    <w:p w:rsidR="004C26AE" w:rsidRDefault="004C26AE" w:rsidP="00D70146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我们是佛得角综合娱乐城项目总承包施工单位，得知贵司出售询价产品，我们希望得到</w:t>
      </w:r>
      <w:proofErr w:type="gramStart"/>
      <w:r>
        <w:rPr>
          <w:rFonts w:hint="eastAsia"/>
          <w:sz w:val="28"/>
          <w:szCs w:val="28"/>
        </w:rPr>
        <w:t>您具有</w:t>
      </w:r>
      <w:proofErr w:type="gramEnd"/>
      <w:r>
        <w:rPr>
          <w:rFonts w:hint="eastAsia"/>
          <w:sz w:val="28"/>
          <w:szCs w:val="28"/>
        </w:rPr>
        <w:t>诚意的价格，能够促成我们的进一步合作。</w:t>
      </w:r>
    </w:p>
    <w:p w:rsidR="004C26AE" w:rsidRPr="00A63C01" w:rsidRDefault="004C26AE">
      <w:pPr>
        <w:ind w:firstLine="561"/>
        <w:rPr>
          <w:sz w:val="30"/>
          <w:szCs w:val="30"/>
          <w:lang w:val="pt-BR"/>
        </w:rPr>
        <w:sectPr w:rsidR="004C26AE" w:rsidRPr="00A63C01">
          <w:headerReference w:type="default" r:id="rId6"/>
          <w:footerReference w:type="default" r:id="rId7"/>
          <w:pgSz w:w="11906" w:h="16838"/>
          <w:pgMar w:top="1701" w:right="1797" w:bottom="1440" w:left="1797" w:header="567" w:footer="567" w:gutter="0"/>
          <w:cols w:space="425"/>
          <w:docGrid w:type="lines" w:linePitch="312"/>
        </w:sectPr>
      </w:pPr>
      <w:r>
        <w:rPr>
          <w:sz w:val="30"/>
          <w:szCs w:val="30"/>
          <w:lang w:val="pt-PT"/>
        </w:rPr>
        <w:t>A nossa empresa, empreiteiro geral da obra “Projecto Complexo Turístico, no Ilhéu de Santa Maria</w:t>
      </w:r>
      <w:r w:rsidRPr="00A63C01">
        <w:rPr>
          <w:sz w:val="30"/>
          <w:szCs w:val="30"/>
          <w:lang w:val="pt-BR"/>
        </w:rPr>
        <w:t xml:space="preserve"> e Gamboa</w:t>
      </w:r>
      <w:r>
        <w:rPr>
          <w:sz w:val="30"/>
          <w:szCs w:val="30"/>
          <w:lang w:val="pt-PT"/>
        </w:rPr>
        <w:t>" na Praia - Cabo Verde, sirve-</w:t>
      </w:r>
      <w:r w:rsidRPr="00A63C01">
        <w:rPr>
          <w:sz w:val="30"/>
          <w:szCs w:val="30"/>
          <w:lang w:val="pt-BR"/>
        </w:rPr>
        <w:t>se do</w:t>
      </w:r>
      <w:r>
        <w:rPr>
          <w:sz w:val="30"/>
          <w:szCs w:val="30"/>
          <w:lang w:val="pt-PT"/>
        </w:rPr>
        <w:t xml:space="preserve"> presente </w:t>
      </w:r>
      <w:r w:rsidRPr="00A63C01">
        <w:rPr>
          <w:sz w:val="30"/>
          <w:szCs w:val="30"/>
          <w:lang w:val="pt-BR"/>
        </w:rPr>
        <w:t xml:space="preserve">para </w:t>
      </w:r>
      <w:r>
        <w:rPr>
          <w:sz w:val="30"/>
          <w:szCs w:val="30"/>
          <w:lang w:val="pt-PT"/>
        </w:rPr>
        <w:t>solicitar a vossa melhor cotação do</w:t>
      </w:r>
      <w:r w:rsidRPr="00A63C01">
        <w:rPr>
          <w:sz w:val="30"/>
          <w:szCs w:val="30"/>
          <w:lang w:val="pt-BR"/>
        </w:rPr>
        <w:t xml:space="preserve"> </w:t>
      </w:r>
      <w:r>
        <w:rPr>
          <w:sz w:val="30"/>
          <w:szCs w:val="30"/>
          <w:lang w:val="pt-PT"/>
        </w:rPr>
        <w:t>materia</w:t>
      </w:r>
      <w:r w:rsidRPr="00A63C01">
        <w:rPr>
          <w:sz w:val="30"/>
          <w:szCs w:val="30"/>
          <w:lang w:val="pt-BR"/>
        </w:rPr>
        <w:t xml:space="preserve">l supra </w:t>
      </w:r>
      <w:r>
        <w:rPr>
          <w:sz w:val="30"/>
          <w:szCs w:val="30"/>
          <w:lang w:val="pt-PT"/>
        </w:rPr>
        <w:t>referido</w:t>
      </w:r>
      <w:r w:rsidRPr="00A63C01">
        <w:rPr>
          <w:sz w:val="30"/>
          <w:szCs w:val="30"/>
          <w:lang w:val="pt-BR"/>
        </w:rPr>
        <w:t xml:space="preserve"> podendo assim contribuir para a uma cooperação mutua.</w:t>
      </w:r>
    </w:p>
    <w:tbl>
      <w:tblPr>
        <w:tblW w:w="1371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959"/>
        <w:gridCol w:w="1843"/>
        <w:gridCol w:w="3969"/>
        <w:gridCol w:w="2127"/>
        <w:gridCol w:w="992"/>
        <w:gridCol w:w="1275"/>
        <w:gridCol w:w="1276"/>
        <w:gridCol w:w="1275"/>
      </w:tblGrid>
      <w:tr w:rsidR="004C26AE" w:rsidTr="00250465">
        <w:trPr>
          <w:trHeight w:val="270"/>
        </w:trPr>
        <w:tc>
          <w:tcPr>
            <w:tcW w:w="959" w:type="dxa"/>
            <w:vMerge w:val="restart"/>
            <w:vAlign w:val="center"/>
          </w:tcPr>
          <w:p w:rsidR="004C26AE" w:rsidRDefault="004C26AE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bookmarkStart w:id="0" w:name="RANGE!A1"/>
            <w:bookmarkEnd w:id="0"/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lastRenderedPageBreak/>
              <w:t>序号</w:t>
            </w: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Número</w:t>
            </w:r>
            <w:proofErr w:type="spellEnd"/>
          </w:p>
        </w:tc>
        <w:tc>
          <w:tcPr>
            <w:tcW w:w="1843" w:type="dxa"/>
            <w:vAlign w:val="center"/>
          </w:tcPr>
          <w:p w:rsidR="004C26AE" w:rsidRDefault="004C26AE" w:rsidP="00250465">
            <w:pPr>
              <w:widowControl/>
              <w:jc w:val="left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名称</w:t>
            </w:r>
          </w:p>
        </w:tc>
        <w:tc>
          <w:tcPr>
            <w:tcW w:w="3969" w:type="dxa"/>
            <w:vAlign w:val="center"/>
          </w:tcPr>
          <w:p w:rsidR="004C26AE" w:rsidRDefault="004C26AE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规格</w:t>
            </w: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/</w:t>
            </w: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参数</w:t>
            </w:r>
          </w:p>
        </w:tc>
        <w:tc>
          <w:tcPr>
            <w:tcW w:w="2127" w:type="dxa"/>
            <w:vAlign w:val="center"/>
          </w:tcPr>
          <w:p w:rsidR="004C26AE" w:rsidRDefault="004C26AE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参考图片</w:t>
            </w:r>
          </w:p>
        </w:tc>
        <w:tc>
          <w:tcPr>
            <w:tcW w:w="992" w:type="dxa"/>
            <w:vAlign w:val="center"/>
          </w:tcPr>
          <w:p w:rsidR="004C26AE" w:rsidRDefault="004C26AE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单位</w:t>
            </w: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:rsidR="004C26AE" w:rsidRDefault="004C26AE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工程量</w:t>
            </w: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</w:tcPr>
          <w:p w:rsidR="004C26AE" w:rsidRDefault="004C26AE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  <w:highlight w:val="yellow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单价</w:t>
            </w:r>
          </w:p>
        </w:tc>
        <w:tc>
          <w:tcPr>
            <w:tcW w:w="1275" w:type="dxa"/>
          </w:tcPr>
          <w:p w:rsidR="004C26AE" w:rsidRDefault="004C26AE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  <w:highlight w:val="yellow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0"/>
                <w:szCs w:val="20"/>
              </w:rPr>
              <w:t>小计</w:t>
            </w:r>
          </w:p>
        </w:tc>
      </w:tr>
      <w:tr w:rsidR="004C26AE" w:rsidTr="00250465">
        <w:trPr>
          <w:trHeight w:val="285"/>
        </w:trPr>
        <w:tc>
          <w:tcPr>
            <w:tcW w:w="959" w:type="dxa"/>
            <w:vMerge/>
            <w:vAlign w:val="center"/>
          </w:tcPr>
          <w:p w:rsidR="004C26AE" w:rsidRDefault="004C26AE">
            <w:pPr>
              <w:widowControl/>
              <w:jc w:val="left"/>
              <w:rPr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:rsidR="004C26AE" w:rsidRDefault="004C26AE" w:rsidP="00250465">
            <w:pPr>
              <w:widowControl/>
              <w:jc w:val="left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Descrição</w:t>
            </w:r>
            <w:proofErr w:type="spellEnd"/>
          </w:p>
        </w:tc>
        <w:tc>
          <w:tcPr>
            <w:tcW w:w="3969" w:type="dxa"/>
            <w:vAlign w:val="center"/>
          </w:tcPr>
          <w:p w:rsidR="004C26AE" w:rsidRDefault="004C26AE">
            <w:pPr>
              <w:pStyle w:val="HTML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Especificação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arâmetro</w:t>
            </w:r>
            <w:proofErr w:type="spellEnd"/>
          </w:p>
        </w:tc>
        <w:tc>
          <w:tcPr>
            <w:tcW w:w="2127" w:type="dxa"/>
            <w:vAlign w:val="center"/>
          </w:tcPr>
          <w:p w:rsidR="004C26AE" w:rsidRDefault="004C26AE">
            <w:pPr>
              <w:pStyle w:val="HTML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Imagem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do material </w:t>
            </w:r>
          </w:p>
        </w:tc>
        <w:tc>
          <w:tcPr>
            <w:tcW w:w="992" w:type="dxa"/>
            <w:vAlign w:val="center"/>
          </w:tcPr>
          <w:p w:rsidR="004C26AE" w:rsidRDefault="004C26AE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Unidade</w:t>
            </w:r>
            <w:proofErr w:type="spellEnd"/>
          </w:p>
        </w:tc>
        <w:tc>
          <w:tcPr>
            <w:tcW w:w="1275" w:type="dxa"/>
            <w:vAlign w:val="center"/>
          </w:tcPr>
          <w:p w:rsidR="004C26AE" w:rsidRDefault="004C26AE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Quantidade</w:t>
            </w:r>
            <w:proofErr w:type="spellEnd"/>
          </w:p>
        </w:tc>
        <w:tc>
          <w:tcPr>
            <w:tcW w:w="1276" w:type="dxa"/>
          </w:tcPr>
          <w:p w:rsidR="004C26AE" w:rsidRPr="00A63C01" w:rsidRDefault="004C26AE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  <w:lang w:val="pt-BR"/>
              </w:rPr>
            </w:pPr>
            <w:r w:rsidRPr="00A63C01">
              <w:rPr>
                <w:b/>
                <w:bCs/>
                <w:color w:val="000000"/>
                <w:kern w:val="0"/>
                <w:sz w:val="20"/>
                <w:szCs w:val="20"/>
                <w:lang w:val="pt-BR"/>
              </w:rPr>
              <w:t xml:space="preserve">preço unitário em </w:t>
            </w:r>
          </w:p>
        </w:tc>
        <w:tc>
          <w:tcPr>
            <w:tcW w:w="1275" w:type="dxa"/>
          </w:tcPr>
          <w:p w:rsidR="004C26AE" w:rsidRDefault="004C26AE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  <w:highlight w:val="yellow"/>
              </w:rPr>
            </w:pPr>
            <w:r>
              <w:rPr>
                <w:b/>
                <w:bCs/>
                <w:color w:val="000000"/>
                <w:kern w:val="0"/>
                <w:sz w:val="20"/>
                <w:szCs w:val="20"/>
              </w:rPr>
              <w:t>Subtotal</w:t>
            </w:r>
          </w:p>
        </w:tc>
      </w:tr>
      <w:tr w:rsidR="004C26AE" w:rsidTr="00250465">
        <w:trPr>
          <w:trHeight w:val="1404"/>
        </w:trPr>
        <w:tc>
          <w:tcPr>
            <w:tcW w:w="959" w:type="dxa"/>
            <w:vAlign w:val="center"/>
          </w:tcPr>
          <w:p w:rsidR="004C26AE" w:rsidRDefault="004C26AE">
            <w:pPr>
              <w:widowControl/>
              <w:jc w:val="center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02-24.1</w:t>
            </w:r>
          </w:p>
        </w:tc>
        <w:tc>
          <w:tcPr>
            <w:tcW w:w="1843" w:type="dxa"/>
            <w:vAlign w:val="center"/>
          </w:tcPr>
          <w:p w:rsidR="004C26AE" w:rsidRDefault="004C26AE" w:rsidP="00250465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536D05">
              <w:rPr>
                <w:rFonts w:hint="eastAsia"/>
                <w:color w:val="000000"/>
                <w:kern w:val="0"/>
                <w:sz w:val="22"/>
                <w:szCs w:val="22"/>
              </w:rPr>
              <w:t>手轮对夹式信号蝶阀</w:t>
            </w:r>
            <w:r w:rsidRPr="00B25DCA">
              <w:rPr>
                <w:i/>
                <w:color w:val="000000"/>
                <w:kern w:val="0"/>
                <w:sz w:val="22"/>
                <w:szCs w:val="22"/>
              </w:rPr>
              <w:t>Clamped signal butterfly valve with hand-wheel.</w:t>
            </w:r>
          </w:p>
          <w:p w:rsidR="004C26AE" w:rsidRDefault="004C26AE" w:rsidP="00250465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Pr="000562B8" w:rsidRDefault="004C26AE" w:rsidP="00250465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Válvul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borbolet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 w:rsidRPr="000562B8">
              <w:rPr>
                <w:color w:val="000000"/>
                <w:kern w:val="0"/>
                <w:sz w:val="22"/>
                <w:szCs w:val="22"/>
              </w:rPr>
              <w:t>de volante</w:t>
            </w:r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3969" w:type="dxa"/>
            <w:vAlign w:val="center"/>
          </w:tcPr>
          <w:p w:rsidR="004C26AE" w:rsidRDefault="004C26AE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536D05">
              <w:rPr>
                <w:color w:val="000000"/>
                <w:kern w:val="0"/>
                <w:sz w:val="22"/>
                <w:szCs w:val="22"/>
              </w:rPr>
              <w:t>DN8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阀体材质：铸铁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 </w:t>
            </w:r>
            <w:r w:rsidRPr="00071AFA">
              <w:rPr>
                <w:i/>
                <w:color w:val="000000"/>
                <w:kern w:val="0"/>
                <w:sz w:val="22"/>
                <w:szCs w:val="22"/>
              </w:rPr>
              <w:t>Body material: cast iron</w:t>
            </w:r>
          </w:p>
          <w:p w:rsidR="004C26AE" w:rsidRDefault="004C26AE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Pr="00E83F55" w:rsidRDefault="004C26AE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536D05">
              <w:rPr>
                <w:color w:val="000000"/>
                <w:kern w:val="0"/>
                <w:sz w:val="22"/>
                <w:szCs w:val="22"/>
              </w:rPr>
              <w:t>DN8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PN16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Tip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material: </w:t>
            </w:r>
            <w:r w:rsidRPr="00E83F55">
              <w:rPr>
                <w:color w:val="000000"/>
                <w:kern w:val="0"/>
                <w:sz w:val="22"/>
                <w:szCs w:val="22"/>
              </w:rPr>
              <w:t xml:space="preserve">ferro </w:t>
            </w:r>
            <w:proofErr w:type="spellStart"/>
            <w:r w:rsidRPr="00E83F55">
              <w:rPr>
                <w:color w:val="000000"/>
                <w:kern w:val="0"/>
                <w:sz w:val="22"/>
                <w:szCs w:val="22"/>
              </w:rPr>
              <w:t>fundid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2127" w:type="dxa"/>
            <w:vAlign w:val="center"/>
          </w:tcPr>
          <w:p w:rsidR="004C26AE" w:rsidRDefault="004C26AE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  <w:p w:rsidR="004C26AE" w:rsidRDefault="00955A0A"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noProof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39" o:spid="_x0000_s1027" type="#_x0000_t75" style="position:absolute;left:0;text-align:left;margin-left:9.5pt;margin-top:10.65pt;width:71.6pt;height:61.65pt;z-index:1;visibility:visible;mso-position-horizontal-relative:text;mso-position-vertical-relative:text">
                  <v:imagedata r:id="rId8" o:title=""/>
                </v:shape>
              </w:pict>
            </w:r>
            <w:r w:rsidR="004C26AE"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992" w:type="dxa"/>
            <w:vAlign w:val="center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highlight w:val="yellow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276" w:type="dxa"/>
          </w:tcPr>
          <w:p w:rsidR="004C26AE" w:rsidRDefault="004C26AE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2A4372">
        <w:trPr>
          <w:trHeight w:val="1551"/>
        </w:trPr>
        <w:tc>
          <w:tcPr>
            <w:tcW w:w="959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02-24.2</w:t>
            </w:r>
          </w:p>
        </w:tc>
        <w:tc>
          <w:tcPr>
            <w:tcW w:w="1843" w:type="dxa"/>
            <w:vAlign w:val="center"/>
          </w:tcPr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536D05">
              <w:rPr>
                <w:rFonts w:hint="eastAsia"/>
                <w:color w:val="000000"/>
                <w:kern w:val="0"/>
                <w:sz w:val="22"/>
                <w:szCs w:val="22"/>
              </w:rPr>
              <w:t>手轮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法兰</w:t>
            </w:r>
            <w:r w:rsidRPr="00536D05">
              <w:rPr>
                <w:rFonts w:hint="eastAsia"/>
                <w:color w:val="000000"/>
                <w:kern w:val="0"/>
                <w:sz w:val="22"/>
                <w:szCs w:val="22"/>
              </w:rPr>
              <w:t>式信号蝶阀</w:t>
            </w:r>
            <w:r w:rsidRPr="00B25DCA">
              <w:rPr>
                <w:i/>
                <w:color w:val="000000"/>
                <w:kern w:val="0"/>
                <w:sz w:val="22"/>
                <w:szCs w:val="22"/>
              </w:rPr>
              <w:t>Flanged signal butterfly valve with hand-wheel.</w:t>
            </w:r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Pr="001A61EB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Válvul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borbolet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flangead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 w:rsidRPr="000562B8">
              <w:rPr>
                <w:color w:val="000000"/>
                <w:kern w:val="0"/>
                <w:sz w:val="22"/>
                <w:szCs w:val="22"/>
              </w:rPr>
              <w:t>de volante</w:t>
            </w:r>
            <w:r>
              <w:rPr>
                <w:color w:val="000000"/>
                <w:kern w:val="0"/>
                <w:sz w:val="22"/>
                <w:szCs w:val="22"/>
              </w:rPr>
              <w:t xml:space="preserve">. </w:t>
            </w:r>
          </w:p>
        </w:tc>
        <w:tc>
          <w:tcPr>
            <w:tcW w:w="3969" w:type="dxa"/>
            <w:vAlign w:val="center"/>
          </w:tcPr>
          <w:p w:rsidR="004C26AE" w:rsidRDefault="004C26AE" w:rsidP="008F3CD9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12024E">
              <w:rPr>
                <w:color w:val="000000"/>
                <w:kern w:val="0"/>
                <w:sz w:val="22"/>
                <w:szCs w:val="22"/>
              </w:rPr>
              <w:t>DN10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阀体材质：铸铁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 </w:t>
            </w:r>
            <w:r w:rsidRPr="00071AFA">
              <w:rPr>
                <w:i/>
                <w:color w:val="000000"/>
                <w:kern w:val="0"/>
                <w:sz w:val="22"/>
                <w:szCs w:val="22"/>
              </w:rPr>
              <w:t>Body material: cast iron</w:t>
            </w:r>
          </w:p>
          <w:p w:rsidR="004C26AE" w:rsidRDefault="004C26AE" w:rsidP="008F3CD9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Pr="00E83F55" w:rsidRDefault="004C26AE" w:rsidP="008F3CD9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0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PN16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Tip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material: </w:t>
            </w:r>
            <w:r w:rsidRPr="00E83F55">
              <w:rPr>
                <w:color w:val="000000"/>
                <w:kern w:val="0"/>
                <w:sz w:val="22"/>
                <w:szCs w:val="22"/>
              </w:rPr>
              <w:t xml:space="preserve">ferro </w:t>
            </w:r>
            <w:proofErr w:type="spellStart"/>
            <w:r w:rsidRPr="00E83F55">
              <w:rPr>
                <w:color w:val="000000"/>
                <w:kern w:val="0"/>
                <w:sz w:val="22"/>
                <w:szCs w:val="22"/>
              </w:rPr>
              <w:t>fundid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2127" w:type="dxa"/>
            <w:vAlign w:val="center"/>
          </w:tcPr>
          <w:p w:rsidR="004C26AE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noProof/>
              </w:rPr>
              <w:pict>
                <v:shape id="图片 1" o:spid="_x0000_s1028" type="#_x0000_t75" style="position:absolute;left:0;text-align:left;margin-left:9.5pt;margin-top:42.25pt;width:71.3pt;height:72.25pt;z-index:4;visibility:visible;mso-position-horizontal-relative:text;mso-position-vertical-relative:text">
                  <v:imagedata r:id="rId9" o:title=""/>
                </v:shape>
              </w:pict>
            </w: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276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BE6138">
        <w:trPr>
          <w:trHeight w:val="1956"/>
        </w:trPr>
        <w:tc>
          <w:tcPr>
            <w:tcW w:w="959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lastRenderedPageBreak/>
              <w:t>02-24.3</w:t>
            </w:r>
          </w:p>
        </w:tc>
        <w:tc>
          <w:tcPr>
            <w:tcW w:w="1843" w:type="dxa"/>
            <w:vAlign w:val="center"/>
          </w:tcPr>
          <w:p w:rsidR="004C26AE" w:rsidRDefault="004C26AE" w:rsidP="00C94061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1A61EB">
              <w:rPr>
                <w:rFonts w:hint="eastAsia"/>
                <w:color w:val="000000"/>
                <w:kern w:val="0"/>
                <w:sz w:val="22"/>
                <w:szCs w:val="22"/>
              </w:rPr>
              <w:t>手柄对夹式偏心蝶阀</w:t>
            </w:r>
            <w:r w:rsidRPr="00B25DCA">
              <w:rPr>
                <w:i/>
                <w:color w:val="000000"/>
                <w:kern w:val="0"/>
                <w:sz w:val="22"/>
                <w:szCs w:val="22"/>
              </w:rPr>
              <w:t>Clamped eccentric butterfly valve with lever.</w:t>
            </w:r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Pr="00B25DCA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Válvul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borbolet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excêntric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com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alavanc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3969" w:type="dxa"/>
            <w:vAlign w:val="center"/>
          </w:tcPr>
          <w:p w:rsidR="004C26AE" w:rsidRDefault="004C26AE" w:rsidP="008F3CD9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bookmarkStart w:id="1" w:name="OLE_LINK2"/>
            <w:bookmarkStart w:id="2" w:name="OLE_LINK3"/>
            <w:r>
              <w:rPr>
                <w:color w:val="000000"/>
                <w:kern w:val="0"/>
                <w:sz w:val="22"/>
                <w:szCs w:val="22"/>
              </w:rPr>
              <w:t>DN10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bookmarkEnd w:id="1"/>
            <w:bookmarkEnd w:id="2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红色，</w:t>
            </w:r>
            <w:r>
              <w:rPr>
                <w:color w:val="000000"/>
                <w:kern w:val="0"/>
                <w:sz w:val="22"/>
                <w:szCs w:val="22"/>
              </w:rPr>
              <w:t>red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阀体材质：铸铁</w:t>
            </w:r>
            <w:r w:rsidRPr="00071AFA">
              <w:rPr>
                <w:i/>
                <w:color w:val="000000"/>
                <w:kern w:val="0"/>
                <w:sz w:val="22"/>
                <w:szCs w:val="22"/>
              </w:rPr>
              <w:t xml:space="preserve"> Body material: cast iron</w:t>
            </w:r>
          </w:p>
          <w:p w:rsidR="004C26AE" w:rsidRDefault="004C26AE" w:rsidP="008F3CD9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Default="004C26AE" w:rsidP="008F3CD9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0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PN16,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cor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-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vermelha</w:t>
            </w:r>
            <w:proofErr w:type="spellEnd"/>
          </w:p>
          <w:p w:rsidR="004C26AE" w:rsidRPr="00A63C01" w:rsidRDefault="004C26AE" w:rsidP="008F3CD9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A63C01">
              <w:rPr>
                <w:color w:val="000000"/>
                <w:kern w:val="0"/>
                <w:sz w:val="22"/>
                <w:szCs w:val="22"/>
                <w:lang w:val="pt-BR"/>
              </w:rPr>
              <w:t>Tipo de material: ferro fundido.</w:t>
            </w:r>
          </w:p>
        </w:tc>
        <w:tc>
          <w:tcPr>
            <w:tcW w:w="2127" w:type="dxa"/>
            <w:vMerge w:val="restart"/>
            <w:vAlign w:val="center"/>
          </w:tcPr>
          <w:p w:rsidR="004C26AE" w:rsidRPr="00A63C01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noProof/>
              </w:rPr>
              <w:pict>
                <v:shape id="图片 5" o:spid="_x0000_s1029" type="#_x0000_t75" style="position:absolute;left:0;text-align:left;margin-left:15.1pt;margin-top:85.5pt;width:67.45pt;height:67.45pt;z-index:21;visibility:visible;mso-position-horizontal-relative:text;mso-position-vertical-relative:text">
                  <v:imagedata r:id="rId10" o:title=""/>
                </v:shape>
              </w:pict>
            </w: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C94061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BE6138">
        <w:trPr>
          <w:trHeight w:val="1829"/>
        </w:trPr>
        <w:tc>
          <w:tcPr>
            <w:tcW w:w="959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4</w:t>
            </w:r>
          </w:p>
        </w:tc>
        <w:tc>
          <w:tcPr>
            <w:tcW w:w="1843" w:type="dxa"/>
          </w:tcPr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1A61EB">
              <w:rPr>
                <w:rFonts w:hint="eastAsia"/>
                <w:color w:val="000000"/>
                <w:kern w:val="0"/>
                <w:sz w:val="22"/>
                <w:szCs w:val="22"/>
              </w:rPr>
              <w:t>手柄对夹式偏心蝶阀</w:t>
            </w:r>
            <w:r w:rsidRPr="00B25DCA">
              <w:rPr>
                <w:i/>
                <w:color w:val="000000"/>
                <w:kern w:val="0"/>
                <w:sz w:val="22"/>
                <w:szCs w:val="22"/>
              </w:rPr>
              <w:t>Clamped eccentric butterfly valve with lever</w:t>
            </w:r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Pr="00FF2220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Válvul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borbolet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excêntric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com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alavanc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3969" w:type="dxa"/>
            <w:vAlign w:val="center"/>
          </w:tcPr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红色，</w:t>
            </w:r>
            <w:r>
              <w:rPr>
                <w:color w:val="000000"/>
                <w:kern w:val="0"/>
                <w:sz w:val="22"/>
                <w:szCs w:val="22"/>
              </w:rPr>
              <w:t>red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阀体材质：铸铁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 </w:t>
            </w:r>
            <w:r w:rsidRPr="004F248C">
              <w:rPr>
                <w:color w:val="000000"/>
                <w:kern w:val="0"/>
                <w:sz w:val="22"/>
                <w:szCs w:val="22"/>
              </w:rPr>
              <w:t>Body material: cast iron</w:t>
            </w:r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PN16,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cor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-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vermelha</w:t>
            </w:r>
            <w:proofErr w:type="spellEnd"/>
          </w:p>
          <w:p w:rsidR="004C26AE" w:rsidRPr="00A63C01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A63C01">
              <w:rPr>
                <w:color w:val="000000"/>
                <w:kern w:val="0"/>
                <w:sz w:val="22"/>
                <w:szCs w:val="22"/>
                <w:lang w:val="pt-BR"/>
              </w:rPr>
              <w:t>Tipo de material: ferro fundido.</w:t>
            </w:r>
          </w:p>
        </w:tc>
        <w:tc>
          <w:tcPr>
            <w:tcW w:w="2127" w:type="dxa"/>
            <w:vMerge/>
            <w:vAlign w:val="center"/>
          </w:tcPr>
          <w:p w:rsidR="004C26AE" w:rsidRPr="00A63C01" w:rsidRDefault="004C26AE" w:rsidP="00C94061">
            <w:pPr>
              <w:widowControl/>
              <w:jc w:val="center"/>
              <w:rPr>
                <w:rFonts w:ascii="Calibri" w:hAnsi="Calibri" w:cs="宋体"/>
                <w:noProof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250465">
        <w:trPr>
          <w:trHeight w:val="555"/>
        </w:trPr>
        <w:tc>
          <w:tcPr>
            <w:tcW w:w="959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5</w:t>
            </w:r>
          </w:p>
        </w:tc>
        <w:tc>
          <w:tcPr>
            <w:tcW w:w="1843" w:type="dxa"/>
          </w:tcPr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FF2220">
              <w:rPr>
                <w:rFonts w:hint="eastAsia"/>
                <w:color w:val="000000"/>
                <w:kern w:val="0"/>
                <w:sz w:val="22"/>
                <w:szCs w:val="22"/>
              </w:rPr>
              <w:t>手柄沟槽式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偏心蝶阀</w:t>
            </w:r>
            <w:r w:rsidRPr="00B25DCA">
              <w:rPr>
                <w:i/>
                <w:color w:val="000000"/>
                <w:kern w:val="0"/>
                <w:sz w:val="22"/>
                <w:szCs w:val="22"/>
              </w:rPr>
              <w:t xml:space="preserve">Grooved eccentric butterfly valve with lever 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</w:p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Válvul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borbolet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ranhurad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com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alavanc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3969" w:type="dxa"/>
            <w:vAlign w:val="center"/>
          </w:tcPr>
          <w:p w:rsidR="004C26AE" w:rsidRDefault="004C26AE" w:rsidP="000318D5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6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阀体材质：铸铁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 w:rsidRPr="00071AFA">
              <w:rPr>
                <w:i/>
                <w:color w:val="000000"/>
                <w:kern w:val="0"/>
                <w:sz w:val="22"/>
                <w:szCs w:val="22"/>
              </w:rPr>
              <w:t xml:space="preserve"> Body material: cast iron</w:t>
            </w:r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highlight w:val="yellow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6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PN16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Tip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material: </w:t>
            </w:r>
            <w:r w:rsidRPr="00E83F55">
              <w:rPr>
                <w:color w:val="000000"/>
                <w:kern w:val="0"/>
                <w:sz w:val="22"/>
                <w:szCs w:val="22"/>
              </w:rPr>
              <w:t xml:space="preserve">ferro </w:t>
            </w:r>
            <w:proofErr w:type="spellStart"/>
            <w:r w:rsidRPr="00E83F55">
              <w:rPr>
                <w:color w:val="000000"/>
                <w:kern w:val="0"/>
                <w:sz w:val="22"/>
                <w:szCs w:val="22"/>
              </w:rPr>
              <w:t>fundid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2127" w:type="dxa"/>
            <w:vAlign w:val="center"/>
          </w:tcPr>
          <w:p w:rsidR="004C26AE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noProof/>
              </w:rPr>
              <w:pict>
                <v:shape id="图片 7" o:spid="_x0000_s1030" type="#_x0000_t75" style="position:absolute;left:0;text-align:left;margin-left:8.35pt;margin-top:41.25pt;width:79.05pt;height:60.3pt;z-index:6;visibility:visible;mso-position-horizontal-relative:text;mso-position-vertical-relative:text">
                  <v:imagedata r:id="rId11" o:title=""/>
                </v:shape>
              </w:pict>
            </w: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250465">
        <w:trPr>
          <w:trHeight w:val="555"/>
        </w:trPr>
        <w:tc>
          <w:tcPr>
            <w:tcW w:w="959" w:type="dxa"/>
          </w:tcPr>
          <w:p w:rsidR="004C26AE" w:rsidRDefault="004C26AE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6</w:t>
            </w:r>
          </w:p>
        </w:tc>
        <w:tc>
          <w:tcPr>
            <w:tcW w:w="1843" w:type="dxa"/>
          </w:tcPr>
          <w:p w:rsidR="004C26AE" w:rsidRPr="008E3A1E" w:rsidRDefault="004C26AE" w:rsidP="005A3BCC">
            <w:pPr>
              <w:pStyle w:val="1"/>
              <w:shd w:val="clear" w:color="auto" w:fill="FFFFFF"/>
              <w:spacing w:before="0" w:after="0" w:line="330" w:lineRule="atLeast"/>
              <w:jc w:val="left"/>
              <w:textAlignment w:val="baseline"/>
              <w:rPr>
                <w:b w:val="0"/>
                <w:color w:val="000000"/>
                <w:kern w:val="0"/>
                <w:sz w:val="22"/>
                <w:szCs w:val="22"/>
              </w:rPr>
            </w:pPr>
            <w:r w:rsidRPr="008E3A1E">
              <w:rPr>
                <w:rFonts w:hint="eastAsia"/>
                <w:b w:val="0"/>
                <w:color w:val="000000"/>
                <w:kern w:val="0"/>
                <w:sz w:val="22"/>
                <w:szCs w:val="22"/>
              </w:rPr>
              <w:t>马鞍式</w:t>
            </w:r>
            <w:r w:rsidRPr="008E3A1E">
              <w:rPr>
                <w:b w:val="0"/>
                <w:color w:val="000000"/>
                <w:kern w:val="0"/>
                <w:sz w:val="22"/>
                <w:szCs w:val="22"/>
              </w:rPr>
              <w:t>ZSJZ</w:t>
            </w:r>
            <w:r w:rsidRPr="008E3A1E">
              <w:rPr>
                <w:rFonts w:hint="eastAsia"/>
                <w:b w:val="0"/>
                <w:color w:val="000000"/>
                <w:kern w:val="0"/>
                <w:sz w:val="22"/>
                <w:szCs w:val="22"/>
              </w:rPr>
              <w:t>型水流指示器</w:t>
            </w:r>
            <w:r w:rsidRPr="008E3A1E">
              <w:rPr>
                <w:b w:val="0"/>
                <w:color w:val="000000"/>
                <w:kern w:val="0"/>
                <w:sz w:val="22"/>
                <w:szCs w:val="22"/>
              </w:rPr>
              <w:t>,</w:t>
            </w:r>
            <w:r w:rsidRPr="008E3A1E">
              <w:rPr>
                <w:rFonts w:hint="eastAsia"/>
                <w:b w:val="0"/>
                <w:color w:val="000000"/>
                <w:kern w:val="0"/>
                <w:sz w:val="22"/>
                <w:szCs w:val="22"/>
              </w:rPr>
              <w:t>（水</w:t>
            </w:r>
            <w:r w:rsidRPr="008E3A1E">
              <w:rPr>
                <w:rFonts w:hint="eastAsia"/>
                <w:b w:val="0"/>
                <w:color w:val="000000"/>
                <w:kern w:val="0"/>
                <w:sz w:val="22"/>
                <w:szCs w:val="22"/>
              </w:rPr>
              <w:lastRenderedPageBreak/>
              <w:t>流开关）</w:t>
            </w:r>
          </w:p>
          <w:p w:rsidR="004C26AE" w:rsidRPr="00F850C3" w:rsidRDefault="004C26AE" w:rsidP="00C94061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F850C3">
              <w:rPr>
                <w:i/>
                <w:color w:val="000000"/>
                <w:kern w:val="0"/>
                <w:sz w:val="22"/>
                <w:szCs w:val="22"/>
              </w:rPr>
              <w:t>Saddle type water flow indicator (water flow control switch)</w:t>
            </w:r>
          </w:p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Chave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flux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 w:rsidRPr="004C7F0F">
              <w:rPr>
                <w:color w:val="000000"/>
                <w:kern w:val="0"/>
                <w:sz w:val="22"/>
                <w:szCs w:val="22"/>
              </w:rPr>
              <w:t>ZSJZ</w:t>
            </w:r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3969" w:type="dxa"/>
            <w:vAlign w:val="center"/>
          </w:tcPr>
          <w:p w:rsidR="004C26AE" w:rsidRDefault="004C26AE" w:rsidP="00051B8B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lastRenderedPageBreak/>
              <w:t>DN8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阀体材质：铸铁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 w:rsidRPr="00071AFA">
              <w:rPr>
                <w:i/>
                <w:color w:val="000000"/>
                <w:kern w:val="0"/>
                <w:sz w:val="22"/>
                <w:szCs w:val="22"/>
              </w:rPr>
              <w:t xml:space="preserve"> Body material: cast iron</w:t>
            </w:r>
            <w:r w:rsidRPr="00071AFA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Pr="0009780F" w:rsidRDefault="00955A0A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noProof/>
              </w:rPr>
              <w:pict>
                <v:shape id="图片 9" o:spid="_x0000_s1031" type="#_x0000_t75" style="position:absolute;margin-left:217.7pt;margin-top:75.8pt;width:45pt;height:75pt;rotation:180;flip:x y;z-index:13;visibility:visible;mso-position-horizontal-relative:text;mso-position-vertical-relative:text">
                  <v:imagedata r:id="rId12" o:title=""/>
                </v:shape>
              </w:pict>
            </w:r>
            <w:r w:rsidR="004C26AE" w:rsidRPr="0009780F">
              <w:rPr>
                <w:color w:val="000000"/>
                <w:kern w:val="0"/>
                <w:sz w:val="22"/>
                <w:szCs w:val="22"/>
              </w:rPr>
              <w:t>DN80</w:t>
            </w:r>
            <w:r w:rsidR="004C26AE" w:rsidRPr="0009780F"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 w:rsidR="004C26AE" w:rsidRPr="0009780F">
              <w:rPr>
                <w:color w:val="000000"/>
                <w:kern w:val="0"/>
                <w:sz w:val="22"/>
                <w:szCs w:val="22"/>
              </w:rPr>
              <w:t xml:space="preserve">PN16 </w:t>
            </w:r>
            <w:proofErr w:type="spellStart"/>
            <w:r w:rsidR="004C26AE" w:rsidRPr="0009780F">
              <w:rPr>
                <w:color w:val="000000"/>
                <w:kern w:val="0"/>
                <w:sz w:val="22"/>
                <w:szCs w:val="22"/>
              </w:rPr>
              <w:t>Tipo</w:t>
            </w:r>
            <w:proofErr w:type="spellEnd"/>
            <w:r w:rsidR="004C26AE" w:rsidRPr="0009780F">
              <w:rPr>
                <w:color w:val="000000"/>
                <w:kern w:val="0"/>
                <w:sz w:val="22"/>
                <w:szCs w:val="22"/>
              </w:rPr>
              <w:t xml:space="preserve"> de material: ferro </w:t>
            </w:r>
            <w:proofErr w:type="spellStart"/>
            <w:r w:rsidR="004C26AE" w:rsidRPr="0009780F">
              <w:rPr>
                <w:color w:val="000000"/>
                <w:kern w:val="0"/>
                <w:sz w:val="22"/>
                <w:szCs w:val="22"/>
              </w:rPr>
              <w:t>fundido</w:t>
            </w:r>
            <w:proofErr w:type="spellEnd"/>
            <w:r w:rsidR="004C26AE" w:rsidRPr="0009780F"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2127" w:type="dxa"/>
            <w:vMerge w:val="restart"/>
            <w:vAlign w:val="center"/>
          </w:tcPr>
          <w:p w:rsidR="004C26AE" w:rsidRPr="0009780F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noProof/>
              </w:rPr>
              <w:lastRenderedPageBreak/>
              <w:pict>
                <v:shape id="图片 22" o:spid="_x0000_s1032" type="#_x0000_t75" style="position:absolute;left:0;text-align:left;margin-left:24.25pt;margin-top:123.2pt;width:63pt;height:63pt;rotation:180;flip:x y;z-index:19;visibility:visible;mso-position-horizontal-relative:text;mso-position-vertical-relative:text">
                  <v:imagedata r:id="rId13" o:title=""/>
                </v:shape>
              </w:pict>
            </w: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C94061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276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250465">
        <w:trPr>
          <w:trHeight w:val="555"/>
        </w:trPr>
        <w:tc>
          <w:tcPr>
            <w:tcW w:w="959" w:type="dxa"/>
          </w:tcPr>
          <w:p w:rsidR="004C26AE" w:rsidRDefault="004C26AE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7</w:t>
            </w:r>
          </w:p>
        </w:tc>
        <w:tc>
          <w:tcPr>
            <w:tcW w:w="1843" w:type="dxa"/>
          </w:tcPr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FF2220">
              <w:rPr>
                <w:rFonts w:hint="eastAsia"/>
                <w:color w:val="000000"/>
                <w:kern w:val="0"/>
                <w:sz w:val="22"/>
                <w:szCs w:val="22"/>
              </w:rPr>
              <w:t>马鞍式</w:t>
            </w:r>
            <w:r w:rsidRPr="00FF2220">
              <w:rPr>
                <w:color w:val="000000"/>
                <w:kern w:val="0"/>
                <w:sz w:val="22"/>
                <w:szCs w:val="22"/>
              </w:rPr>
              <w:t>ZSJZ</w:t>
            </w:r>
            <w:r w:rsidRPr="00FF2220">
              <w:rPr>
                <w:rFonts w:hint="eastAsia"/>
                <w:color w:val="000000"/>
                <w:kern w:val="0"/>
                <w:sz w:val="22"/>
                <w:szCs w:val="22"/>
              </w:rPr>
              <w:t>型水流指示器</w:t>
            </w:r>
            <w:r w:rsidRPr="00FF2220">
              <w:rPr>
                <w:color w:val="000000"/>
                <w:kern w:val="0"/>
                <w:sz w:val="22"/>
                <w:szCs w:val="22"/>
              </w:rPr>
              <w:t>,</w:t>
            </w:r>
            <w:r w:rsidRPr="00FF2220">
              <w:rPr>
                <w:rFonts w:hint="eastAsia"/>
                <w:color w:val="000000"/>
                <w:kern w:val="0"/>
                <w:sz w:val="22"/>
                <w:szCs w:val="22"/>
              </w:rPr>
              <w:t>（水流开关）</w:t>
            </w:r>
            <w:r w:rsidRPr="004C7F0F">
              <w:rPr>
                <w:i/>
                <w:color w:val="000000"/>
                <w:kern w:val="0"/>
                <w:sz w:val="22"/>
                <w:szCs w:val="22"/>
              </w:rPr>
              <w:t>Saddle type water flow indicator (water flow control switch).</w:t>
            </w:r>
          </w:p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Pr="004C7F0F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Chave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flux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 w:rsidRPr="004C7F0F">
              <w:rPr>
                <w:color w:val="000000"/>
                <w:kern w:val="0"/>
                <w:sz w:val="22"/>
                <w:szCs w:val="22"/>
              </w:rPr>
              <w:t>ZSJZ</w:t>
            </w:r>
            <w:r>
              <w:rPr>
                <w:color w:val="000000"/>
                <w:kern w:val="0"/>
                <w:sz w:val="22"/>
                <w:szCs w:val="22"/>
              </w:rPr>
              <w:t>.</w:t>
            </w:r>
            <w:r w:rsidRPr="004C7F0F">
              <w:rPr>
                <w:color w:val="00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3969" w:type="dxa"/>
            <w:vAlign w:val="center"/>
          </w:tcPr>
          <w:p w:rsidR="004C26AE" w:rsidRDefault="004C26AE" w:rsidP="00AE0944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0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阀体材质：铸铁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 </w:t>
            </w:r>
            <w:r w:rsidRPr="00071AFA">
              <w:rPr>
                <w:i/>
                <w:color w:val="000000"/>
                <w:kern w:val="0"/>
                <w:sz w:val="22"/>
                <w:szCs w:val="22"/>
              </w:rPr>
              <w:t>Body material: cast iron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</w:p>
          <w:p w:rsidR="004C26AE" w:rsidRDefault="004C26AE" w:rsidP="00DF31C9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Default="004C26AE" w:rsidP="00DF31C9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0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PN16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Tip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material: </w:t>
            </w:r>
            <w:r w:rsidRPr="00E83F55">
              <w:rPr>
                <w:color w:val="000000"/>
                <w:kern w:val="0"/>
                <w:sz w:val="22"/>
                <w:szCs w:val="22"/>
              </w:rPr>
              <w:t xml:space="preserve">ferro </w:t>
            </w:r>
            <w:proofErr w:type="spellStart"/>
            <w:r w:rsidRPr="00E83F55">
              <w:rPr>
                <w:color w:val="000000"/>
                <w:kern w:val="0"/>
                <w:sz w:val="22"/>
                <w:szCs w:val="22"/>
              </w:rPr>
              <w:t>fundid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2127" w:type="dxa"/>
            <w:vMerge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left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C94061">
            <w:pPr>
              <w:widowControl/>
              <w:jc w:val="left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276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250465">
        <w:trPr>
          <w:trHeight w:val="1194"/>
        </w:trPr>
        <w:tc>
          <w:tcPr>
            <w:tcW w:w="959" w:type="dxa"/>
          </w:tcPr>
          <w:p w:rsidR="004C26AE" w:rsidRDefault="004C26AE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8</w:t>
            </w:r>
          </w:p>
        </w:tc>
        <w:tc>
          <w:tcPr>
            <w:tcW w:w="1843" w:type="dxa"/>
          </w:tcPr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9968F8">
              <w:rPr>
                <w:rFonts w:hint="eastAsia"/>
                <w:color w:val="000000"/>
                <w:kern w:val="0"/>
                <w:sz w:val="22"/>
                <w:szCs w:val="22"/>
              </w:rPr>
              <w:t>立式法兰止回阀</w:t>
            </w:r>
            <w:r w:rsidRPr="004C7F0F">
              <w:rPr>
                <w:i/>
                <w:color w:val="000000"/>
                <w:kern w:val="0"/>
                <w:sz w:val="22"/>
                <w:szCs w:val="22"/>
              </w:rPr>
              <w:t>Vertical flanged check valve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.</w:t>
            </w:r>
          </w:p>
          <w:p w:rsidR="004C26AE" w:rsidRDefault="004C26AE" w:rsidP="00C94061">
            <w:pPr>
              <w:jc w:val="left"/>
            </w:pPr>
          </w:p>
          <w:p w:rsidR="004C26AE" w:rsidRPr="004C7F0F" w:rsidRDefault="004C26AE" w:rsidP="00C94061">
            <w:pPr>
              <w:jc w:val="left"/>
            </w:pPr>
            <w:proofErr w:type="spellStart"/>
            <w:r>
              <w:t>V</w:t>
            </w:r>
            <w:r w:rsidRPr="004C7F0F">
              <w:t>álvula</w:t>
            </w:r>
            <w:proofErr w:type="spellEnd"/>
            <w:r w:rsidRPr="004C7F0F">
              <w:t xml:space="preserve"> de </w:t>
            </w:r>
            <w:proofErr w:type="spellStart"/>
            <w:r w:rsidRPr="004C7F0F">
              <w:t>retenção</w:t>
            </w:r>
            <w:proofErr w:type="spellEnd"/>
            <w:r>
              <w:t xml:space="preserve"> vertical </w:t>
            </w:r>
            <w:proofErr w:type="spellStart"/>
            <w:r>
              <w:t>flangeada</w:t>
            </w:r>
            <w:proofErr w:type="spellEnd"/>
            <w:r>
              <w:t>.</w:t>
            </w:r>
          </w:p>
        </w:tc>
        <w:tc>
          <w:tcPr>
            <w:tcW w:w="3969" w:type="dxa"/>
            <w:vAlign w:val="center"/>
          </w:tcPr>
          <w:p w:rsidR="004C26AE" w:rsidRDefault="004C26AE" w:rsidP="00AE0944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0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阀体材质：铸铁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 w:rsidRPr="00071AFA">
              <w:rPr>
                <w:i/>
                <w:color w:val="000000"/>
                <w:kern w:val="0"/>
                <w:sz w:val="22"/>
                <w:szCs w:val="22"/>
              </w:rPr>
              <w:t xml:space="preserve"> Body material: cast iron</w:t>
            </w:r>
            <w:r w:rsidRPr="00071AFA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</w:p>
          <w:p w:rsidR="004C26AE" w:rsidRDefault="004C26AE" w:rsidP="00194D5E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Default="004C26AE" w:rsidP="00194D5E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0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PN16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Tip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material: </w:t>
            </w:r>
            <w:r w:rsidRPr="00E83F55">
              <w:rPr>
                <w:color w:val="000000"/>
                <w:kern w:val="0"/>
                <w:sz w:val="22"/>
                <w:szCs w:val="22"/>
              </w:rPr>
              <w:t xml:space="preserve">ferro </w:t>
            </w:r>
            <w:proofErr w:type="spellStart"/>
            <w:r w:rsidRPr="00E83F55">
              <w:rPr>
                <w:color w:val="000000"/>
                <w:kern w:val="0"/>
                <w:sz w:val="22"/>
                <w:szCs w:val="22"/>
              </w:rPr>
              <w:t>fundid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127" w:type="dxa"/>
            <w:vMerge w:val="restart"/>
            <w:vAlign w:val="center"/>
          </w:tcPr>
          <w:p w:rsidR="004C26AE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noProof/>
              </w:rPr>
              <w:pict>
                <v:shape id="图片 12" o:spid="_x0000_s1033" type="#_x0000_t75" style="position:absolute;left:0;text-align:left;margin-left:13.75pt;margin-top:4.05pt;width:66.65pt;height:84.7pt;rotation:180;flip:x y;z-index:24;visibility:visible;mso-position-horizontal-relative:text;mso-position-vertical-relative:text">
                  <v:imagedata r:id="rId14" o:title=""/>
                </v:shape>
              </w:pict>
            </w:r>
          </w:p>
          <w:p w:rsidR="004C26AE" w:rsidRDefault="004C26AE" w:rsidP="00C94061"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left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250465">
        <w:trPr>
          <w:trHeight w:val="1635"/>
        </w:trPr>
        <w:tc>
          <w:tcPr>
            <w:tcW w:w="959" w:type="dxa"/>
          </w:tcPr>
          <w:p w:rsidR="004C26AE" w:rsidRDefault="004C26AE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lastRenderedPageBreak/>
              <w:t>02-24.9</w:t>
            </w:r>
          </w:p>
        </w:tc>
        <w:tc>
          <w:tcPr>
            <w:tcW w:w="1843" w:type="dxa"/>
          </w:tcPr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9968F8">
              <w:rPr>
                <w:rFonts w:hint="eastAsia"/>
                <w:color w:val="000000"/>
                <w:kern w:val="0"/>
                <w:sz w:val="22"/>
                <w:szCs w:val="22"/>
              </w:rPr>
              <w:t>立式法兰止回阀</w:t>
            </w:r>
            <w:r w:rsidRPr="00B73078">
              <w:rPr>
                <w:i/>
                <w:color w:val="000000"/>
                <w:kern w:val="0"/>
                <w:sz w:val="22"/>
                <w:szCs w:val="22"/>
              </w:rPr>
              <w:t>Vertical flanged check valve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.</w:t>
            </w:r>
          </w:p>
          <w:p w:rsidR="004C26AE" w:rsidRDefault="004C26AE" w:rsidP="00C94061">
            <w:pPr>
              <w:jc w:val="left"/>
            </w:pPr>
          </w:p>
          <w:p w:rsidR="004C26AE" w:rsidRDefault="004C26AE" w:rsidP="00C94061">
            <w:pPr>
              <w:jc w:val="left"/>
            </w:pPr>
            <w:proofErr w:type="spellStart"/>
            <w:r>
              <w:t>V</w:t>
            </w:r>
            <w:r w:rsidRPr="004C7F0F">
              <w:t>álvula</w:t>
            </w:r>
            <w:proofErr w:type="spellEnd"/>
            <w:r w:rsidRPr="004C7F0F">
              <w:t xml:space="preserve"> de </w:t>
            </w:r>
            <w:proofErr w:type="spellStart"/>
            <w:r w:rsidRPr="004C7F0F">
              <w:t>retenção</w:t>
            </w:r>
            <w:proofErr w:type="spellEnd"/>
            <w:r>
              <w:t xml:space="preserve"> vertical </w:t>
            </w:r>
            <w:proofErr w:type="spellStart"/>
            <w:r>
              <w:t>flangeada</w:t>
            </w:r>
            <w:proofErr w:type="spellEnd"/>
          </w:p>
        </w:tc>
        <w:tc>
          <w:tcPr>
            <w:tcW w:w="3969" w:type="dxa"/>
            <w:vAlign w:val="center"/>
          </w:tcPr>
          <w:p w:rsidR="004C26AE" w:rsidRDefault="004C26AE" w:rsidP="00104508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阀体材质：铸铁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 </w:t>
            </w:r>
            <w:r w:rsidRPr="00071AFA">
              <w:rPr>
                <w:i/>
                <w:color w:val="000000"/>
                <w:kern w:val="0"/>
                <w:sz w:val="22"/>
                <w:szCs w:val="22"/>
              </w:rPr>
              <w:t>Body material: cast iron</w:t>
            </w:r>
            <w:r w:rsidRPr="00071AFA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PN16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Tip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material: </w:t>
            </w:r>
            <w:r w:rsidRPr="00E83F55">
              <w:rPr>
                <w:color w:val="000000"/>
                <w:kern w:val="0"/>
                <w:sz w:val="22"/>
                <w:szCs w:val="22"/>
              </w:rPr>
              <w:t xml:space="preserve">ferro </w:t>
            </w:r>
            <w:proofErr w:type="spellStart"/>
            <w:r w:rsidRPr="00E83F55">
              <w:rPr>
                <w:color w:val="000000"/>
                <w:kern w:val="0"/>
                <w:sz w:val="22"/>
                <w:szCs w:val="22"/>
              </w:rPr>
              <w:t>fundid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2127" w:type="dxa"/>
            <w:vMerge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250465">
        <w:trPr>
          <w:trHeight w:val="555"/>
        </w:trPr>
        <w:tc>
          <w:tcPr>
            <w:tcW w:w="959" w:type="dxa"/>
          </w:tcPr>
          <w:p w:rsidR="004C26AE" w:rsidRDefault="004C26AE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10</w:t>
            </w:r>
          </w:p>
        </w:tc>
        <w:tc>
          <w:tcPr>
            <w:tcW w:w="1843" w:type="dxa"/>
          </w:tcPr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BB4EBE">
              <w:rPr>
                <w:rFonts w:hint="eastAsia"/>
                <w:color w:val="000000"/>
                <w:kern w:val="0"/>
                <w:sz w:val="22"/>
                <w:szCs w:val="22"/>
              </w:rPr>
              <w:t>消防自动排气阀</w:t>
            </w:r>
            <w:r w:rsidRPr="009A008D">
              <w:rPr>
                <w:i/>
                <w:color w:val="000000"/>
                <w:kern w:val="0"/>
                <w:sz w:val="22"/>
                <w:szCs w:val="22"/>
              </w:rPr>
              <w:t>Fire automatic exhaust valve.</w:t>
            </w:r>
          </w:p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V</w:t>
            </w:r>
            <w:r w:rsidRPr="009A008D">
              <w:rPr>
                <w:color w:val="000000"/>
                <w:kern w:val="0"/>
                <w:sz w:val="22"/>
                <w:szCs w:val="22"/>
              </w:rPr>
              <w:t>álvula</w:t>
            </w:r>
            <w:proofErr w:type="spellEnd"/>
            <w:r w:rsidRPr="009A008D">
              <w:rPr>
                <w:color w:val="000000"/>
                <w:kern w:val="0"/>
                <w:sz w:val="22"/>
                <w:szCs w:val="22"/>
              </w:rPr>
              <w:t xml:space="preserve"> de escape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 w:rsidRPr="00974C42">
              <w:rPr>
                <w:color w:val="000000"/>
                <w:kern w:val="0"/>
                <w:sz w:val="22"/>
                <w:szCs w:val="22"/>
              </w:rPr>
              <w:t>automátic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3969" w:type="dxa"/>
            <w:vAlign w:val="center"/>
          </w:tcPr>
          <w:p w:rsidR="004C26AE" w:rsidRPr="00071AFA" w:rsidRDefault="004C26AE" w:rsidP="00104508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BB4EBE">
              <w:rPr>
                <w:color w:val="000000"/>
                <w:kern w:val="0"/>
                <w:sz w:val="22"/>
                <w:szCs w:val="22"/>
              </w:rPr>
              <w:t>DN2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>PN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阀体材质：铸铁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 </w:t>
            </w:r>
            <w:r w:rsidRPr="00071AFA">
              <w:rPr>
                <w:i/>
                <w:color w:val="000000"/>
                <w:kern w:val="0"/>
                <w:sz w:val="22"/>
                <w:szCs w:val="22"/>
              </w:rPr>
              <w:t>Body material: cast iron</w:t>
            </w:r>
            <w:r w:rsidRPr="00071AFA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</w:p>
          <w:p w:rsidR="004C26AE" w:rsidRDefault="004C26AE" w:rsidP="00BB4EBE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Default="004C26AE" w:rsidP="00BB4EBE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BB4EBE">
              <w:rPr>
                <w:color w:val="000000"/>
                <w:kern w:val="0"/>
                <w:sz w:val="22"/>
                <w:szCs w:val="22"/>
              </w:rPr>
              <w:t>DN2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PN16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Tip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material: </w:t>
            </w:r>
            <w:r w:rsidRPr="00E83F55">
              <w:rPr>
                <w:color w:val="000000"/>
                <w:kern w:val="0"/>
                <w:sz w:val="22"/>
                <w:szCs w:val="22"/>
              </w:rPr>
              <w:t xml:space="preserve">ferro </w:t>
            </w:r>
            <w:proofErr w:type="spellStart"/>
            <w:r w:rsidRPr="00E83F55">
              <w:rPr>
                <w:color w:val="000000"/>
                <w:kern w:val="0"/>
                <w:sz w:val="22"/>
                <w:szCs w:val="22"/>
              </w:rPr>
              <w:t>fundid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2127" w:type="dxa"/>
            <w:vAlign w:val="center"/>
          </w:tcPr>
          <w:p w:rsidR="004C26AE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noProof/>
              </w:rPr>
              <w:pict>
                <v:shape id="图片 4" o:spid="_x0000_s1034" type="#_x0000_t75" style="position:absolute;left:0;text-align:left;margin-left:31.25pt;margin-top:11.5pt;width:42pt;height:46.05pt;z-index:11;visibility:visible;mso-position-horizontal-relative:text;mso-position-vertical-relative:text">
                  <v:imagedata r:id="rId15" o:title=""/>
                </v:shape>
              </w:pict>
            </w: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C94061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276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250465">
        <w:trPr>
          <w:trHeight w:val="555"/>
        </w:trPr>
        <w:tc>
          <w:tcPr>
            <w:tcW w:w="959" w:type="dxa"/>
          </w:tcPr>
          <w:p w:rsidR="004C26AE" w:rsidRDefault="004C26AE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11</w:t>
            </w:r>
          </w:p>
        </w:tc>
        <w:tc>
          <w:tcPr>
            <w:tcW w:w="1843" w:type="dxa"/>
          </w:tcPr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闸阀</w:t>
            </w:r>
          </w:p>
          <w:p w:rsidR="004C26AE" w:rsidRPr="00B73078" w:rsidRDefault="004C26AE" w:rsidP="00C94061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G</w:t>
            </w:r>
            <w:r w:rsidRPr="00B73078">
              <w:rPr>
                <w:i/>
                <w:color w:val="000000"/>
                <w:kern w:val="0"/>
                <w:sz w:val="22"/>
                <w:szCs w:val="22"/>
              </w:rPr>
              <w:t>ate valve in brass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.</w:t>
            </w:r>
          </w:p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V</w:t>
            </w:r>
            <w:r w:rsidRPr="00EC028D">
              <w:rPr>
                <w:color w:val="000000"/>
                <w:kern w:val="0"/>
                <w:sz w:val="22"/>
                <w:szCs w:val="22"/>
              </w:rPr>
              <w:t>álv</w:t>
            </w:r>
            <w:r>
              <w:rPr>
                <w:color w:val="000000"/>
                <w:kern w:val="0"/>
                <w:sz w:val="22"/>
                <w:szCs w:val="22"/>
              </w:rPr>
              <w:t>ul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gavet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em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bronze.</w:t>
            </w:r>
          </w:p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3969" w:type="dxa"/>
            <w:vAlign w:val="center"/>
          </w:tcPr>
          <w:p w:rsidR="004C26AE" w:rsidRPr="00071AFA" w:rsidRDefault="004C26AE" w:rsidP="00C94061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071AFA">
              <w:rPr>
                <w:i/>
                <w:color w:val="000000"/>
                <w:kern w:val="0"/>
                <w:sz w:val="22"/>
                <w:szCs w:val="22"/>
              </w:rPr>
              <w:t>DN25</w:t>
            </w:r>
            <w:r w:rsidRPr="00071AFA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 w:rsidRPr="00071AFA">
              <w:rPr>
                <w:i/>
                <w:color w:val="000000"/>
                <w:kern w:val="0"/>
                <w:sz w:val="22"/>
                <w:szCs w:val="22"/>
              </w:rPr>
              <w:t>PN16</w:t>
            </w:r>
            <w:r w:rsidRPr="00071AFA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 w:rsidRPr="00071AFA">
              <w:rPr>
                <w:i/>
                <w:color w:val="000000"/>
                <w:kern w:val="0"/>
                <w:sz w:val="22"/>
                <w:szCs w:val="22"/>
              </w:rPr>
              <w:t>The threaded valves will be in brass.</w:t>
            </w:r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Pr="00A63C01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A63C01">
              <w:rPr>
                <w:color w:val="000000"/>
                <w:kern w:val="0"/>
                <w:sz w:val="22"/>
                <w:szCs w:val="22"/>
                <w:lang w:val="pt-BR"/>
              </w:rPr>
              <w:t>As válvulas roscadas serão em bronze</w:t>
            </w:r>
            <w:r w:rsidRPr="00A63C01">
              <w:rPr>
                <w:rFonts w:ascii="宋体" w:cs="宋体"/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</w:tc>
        <w:tc>
          <w:tcPr>
            <w:tcW w:w="2127" w:type="dxa"/>
            <w:vAlign w:val="center"/>
          </w:tcPr>
          <w:p w:rsidR="004C26AE" w:rsidRPr="00A63C01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noProof/>
              </w:rPr>
              <w:pict>
                <v:shape id="图片 6" o:spid="_x0000_s1036" type="#_x0000_t75" style="position:absolute;left:0;text-align:left;margin-left:23.7pt;margin-top:20.4pt;width:48pt;height:48pt;z-index:3;visibility:visible;mso-position-horizontal-relative:text;mso-position-vertical-relative:text">
                  <v:imagedata r:id="rId16" o:title=""/>
                </v:shape>
              </w:pict>
            </w: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C94061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8</w:t>
            </w:r>
          </w:p>
        </w:tc>
        <w:tc>
          <w:tcPr>
            <w:tcW w:w="1276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250465">
        <w:trPr>
          <w:trHeight w:val="555"/>
        </w:trPr>
        <w:tc>
          <w:tcPr>
            <w:tcW w:w="959" w:type="dxa"/>
          </w:tcPr>
          <w:p w:rsidR="004C26AE" w:rsidRDefault="004C26AE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12</w:t>
            </w:r>
          </w:p>
        </w:tc>
        <w:tc>
          <w:tcPr>
            <w:tcW w:w="1843" w:type="dxa"/>
          </w:tcPr>
          <w:p w:rsidR="004C26AE" w:rsidRPr="00EC028D" w:rsidRDefault="004C26AE" w:rsidP="00C94061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D6697D">
              <w:rPr>
                <w:rFonts w:hint="eastAsia"/>
                <w:color w:val="000000"/>
                <w:kern w:val="0"/>
                <w:sz w:val="22"/>
                <w:szCs w:val="22"/>
              </w:rPr>
              <w:t>球阀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B</w:t>
            </w:r>
            <w:r w:rsidRPr="00EC028D">
              <w:rPr>
                <w:i/>
                <w:color w:val="000000"/>
                <w:kern w:val="0"/>
                <w:sz w:val="22"/>
                <w:szCs w:val="22"/>
              </w:rPr>
              <w:t>all valve in brass.</w:t>
            </w:r>
          </w:p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V</w:t>
            </w:r>
            <w:r w:rsidRPr="00EC028D">
              <w:rPr>
                <w:color w:val="000000"/>
                <w:kern w:val="0"/>
                <w:sz w:val="22"/>
                <w:szCs w:val="22"/>
              </w:rPr>
              <w:t>álv</w:t>
            </w:r>
            <w:r>
              <w:rPr>
                <w:color w:val="000000"/>
                <w:kern w:val="0"/>
                <w:sz w:val="22"/>
                <w:szCs w:val="22"/>
              </w:rPr>
              <w:t>ul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esfer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em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bronze.</w:t>
            </w:r>
          </w:p>
        </w:tc>
        <w:tc>
          <w:tcPr>
            <w:tcW w:w="3969" w:type="dxa"/>
            <w:vAlign w:val="center"/>
          </w:tcPr>
          <w:p w:rsidR="004C26AE" w:rsidRPr="00071AFA" w:rsidRDefault="004C26AE" w:rsidP="00C94061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bookmarkStart w:id="3" w:name="OLE_LINK4"/>
            <w:r w:rsidRPr="00071AFA">
              <w:rPr>
                <w:i/>
                <w:color w:val="000000"/>
                <w:kern w:val="0"/>
                <w:sz w:val="22"/>
                <w:szCs w:val="22"/>
              </w:rPr>
              <w:t>DN25</w:t>
            </w:r>
            <w:r w:rsidRPr="00071AFA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 w:rsidRPr="00071AFA">
              <w:rPr>
                <w:i/>
                <w:color w:val="000000"/>
                <w:kern w:val="0"/>
                <w:sz w:val="22"/>
                <w:szCs w:val="22"/>
              </w:rPr>
              <w:t>PN16</w:t>
            </w:r>
            <w:r w:rsidRPr="00071AFA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 w:rsidRPr="00071AFA">
              <w:rPr>
                <w:i/>
                <w:color w:val="000000"/>
                <w:kern w:val="0"/>
                <w:sz w:val="22"/>
                <w:szCs w:val="22"/>
              </w:rPr>
              <w:t>The threaded valves will be in brass.</w:t>
            </w:r>
            <w:bookmarkEnd w:id="3"/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Pr="00A63C01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A63C01">
              <w:rPr>
                <w:color w:val="000000"/>
                <w:kern w:val="0"/>
                <w:sz w:val="22"/>
                <w:szCs w:val="22"/>
                <w:lang w:val="pt-BR"/>
              </w:rPr>
              <w:t>As válvulas roscadas serão em bronze</w:t>
            </w:r>
            <w:r w:rsidRPr="00A63C01">
              <w:rPr>
                <w:rFonts w:ascii="宋体" w:cs="宋体"/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</w:tc>
        <w:tc>
          <w:tcPr>
            <w:tcW w:w="2127" w:type="dxa"/>
            <w:vMerge w:val="restart"/>
            <w:vAlign w:val="center"/>
          </w:tcPr>
          <w:p w:rsidR="004C26AE" w:rsidRPr="00A63C01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noProof/>
              </w:rPr>
              <w:pict>
                <v:shape id="图片 13" o:spid="_x0000_s1035" type="#_x0000_t75" style="position:absolute;left:0;text-align:left;margin-left:24pt;margin-top:26.85pt;width:56.75pt;height:39.3pt;rotation:180;flip:x y;z-index:15;visibility:visible;mso-position-horizontal-relative:text;mso-position-vertical-relative:text">
                  <v:imagedata r:id="rId17" o:title=""/>
                </v:shape>
              </w:pict>
            </w: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42</w:t>
            </w:r>
          </w:p>
        </w:tc>
        <w:tc>
          <w:tcPr>
            <w:tcW w:w="1276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250465">
        <w:trPr>
          <w:trHeight w:val="1597"/>
        </w:trPr>
        <w:tc>
          <w:tcPr>
            <w:tcW w:w="959" w:type="dxa"/>
          </w:tcPr>
          <w:p w:rsidR="004C26AE" w:rsidRDefault="004C26AE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lastRenderedPageBreak/>
              <w:t>02-24.13</w:t>
            </w:r>
          </w:p>
        </w:tc>
        <w:tc>
          <w:tcPr>
            <w:tcW w:w="1843" w:type="dxa"/>
          </w:tcPr>
          <w:p w:rsidR="004C26AE" w:rsidRDefault="004C26AE" w:rsidP="004247DA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D6697D">
              <w:rPr>
                <w:rFonts w:hint="eastAsia"/>
                <w:color w:val="000000"/>
                <w:kern w:val="0"/>
                <w:sz w:val="22"/>
                <w:szCs w:val="22"/>
              </w:rPr>
              <w:t>球阀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B</w:t>
            </w:r>
            <w:r w:rsidRPr="00EC028D">
              <w:rPr>
                <w:i/>
                <w:color w:val="000000"/>
                <w:kern w:val="0"/>
                <w:sz w:val="22"/>
                <w:szCs w:val="22"/>
              </w:rPr>
              <w:t>all valve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 xml:space="preserve"> in brass.</w:t>
            </w:r>
          </w:p>
          <w:p w:rsidR="004C26AE" w:rsidRDefault="004C26AE" w:rsidP="004247DA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Default="004C26AE" w:rsidP="004247DA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V</w:t>
            </w:r>
            <w:r w:rsidRPr="00EC028D">
              <w:rPr>
                <w:color w:val="000000"/>
                <w:kern w:val="0"/>
                <w:sz w:val="22"/>
                <w:szCs w:val="22"/>
              </w:rPr>
              <w:t>álv</w:t>
            </w:r>
            <w:r>
              <w:rPr>
                <w:color w:val="000000"/>
                <w:kern w:val="0"/>
                <w:sz w:val="22"/>
                <w:szCs w:val="22"/>
              </w:rPr>
              <w:t>ul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esfer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em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bronze.</w:t>
            </w:r>
          </w:p>
        </w:tc>
        <w:tc>
          <w:tcPr>
            <w:tcW w:w="3969" w:type="dxa"/>
            <w:vAlign w:val="center"/>
          </w:tcPr>
          <w:p w:rsidR="004C26AE" w:rsidRPr="00071AFA" w:rsidRDefault="004C26AE" w:rsidP="00C94061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071AFA">
              <w:rPr>
                <w:i/>
                <w:color w:val="000000"/>
                <w:kern w:val="0"/>
                <w:sz w:val="22"/>
                <w:szCs w:val="22"/>
              </w:rPr>
              <w:t>DN15</w:t>
            </w:r>
            <w:r w:rsidRPr="00071AFA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 w:rsidRPr="00071AFA">
              <w:rPr>
                <w:i/>
                <w:color w:val="000000"/>
                <w:kern w:val="0"/>
                <w:sz w:val="22"/>
                <w:szCs w:val="22"/>
              </w:rPr>
              <w:t>PN16</w:t>
            </w:r>
            <w:r w:rsidRPr="00071AFA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 w:rsidRPr="00071AFA">
              <w:rPr>
                <w:i/>
                <w:color w:val="000000"/>
                <w:kern w:val="0"/>
                <w:sz w:val="22"/>
                <w:szCs w:val="22"/>
              </w:rPr>
              <w:t>The threaded valves will be in brass.</w:t>
            </w:r>
          </w:p>
          <w:p w:rsidR="004C26AE" w:rsidRPr="00A63C01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A63C01">
              <w:rPr>
                <w:color w:val="000000"/>
                <w:kern w:val="0"/>
                <w:sz w:val="22"/>
                <w:szCs w:val="22"/>
                <w:lang w:val="pt-BR"/>
              </w:rPr>
              <w:t>As válvulas roscadas serão em bronze</w:t>
            </w:r>
            <w:r w:rsidRPr="00A63C01">
              <w:rPr>
                <w:rFonts w:ascii="宋体" w:cs="宋体"/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</w:tc>
        <w:tc>
          <w:tcPr>
            <w:tcW w:w="2127" w:type="dxa"/>
            <w:vMerge/>
            <w:vAlign w:val="center"/>
          </w:tcPr>
          <w:p w:rsidR="004C26AE" w:rsidRPr="00A63C01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C94061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276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250465">
        <w:trPr>
          <w:trHeight w:val="1676"/>
        </w:trPr>
        <w:tc>
          <w:tcPr>
            <w:tcW w:w="959" w:type="dxa"/>
          </w:tcPr>
          <w:p w:rsidR="004C26AE" w:rsidRDefault="004C26AE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14</w:t>
            </w:r>
          </w:p>
        </w:tc>
        <w:tc>
          <w:tcPr>
            <w:tcW w:w="1843" w:type="dxa"/>
          </w:tcPr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15329B">
              <w:rPr>
                <w:rFonts w:hint="eastAsia"/>
                <w:color w:val="000000"/>
                <w:kern w:val="0"/>
                <w:sz w:val="22"/>
                <w:szCs w:val="22"/>
              </w:rPr>
              <w:t>压力表</w:t>
            </w:r>
          </w:p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i/>
                <w:color w:val="000000"/>
                <w:kern w:val="0"/>
                <w:sz w:val="22"/>
                <w:szCs w:val="22"/>
              </w:rPr>
              <w:t>M</w:t>
            </w:r>
            <w:r w:rsidRPr="00071AFA">
              <w:rPr>
                <w:i/>
                <w:color w:val="000000"/>
                <w:kern w:val="0"/>
                <w:sz w:val="22"/>
                <w:szCs w:val="22"/>
              </w:rPr>
              <w:t>a</w:t>
            </w:r>
            <w:r w:rsidRPr="00EC028D">
              <w:rPr>
                <w:i/>
                <w:color w:val="000000"/>
                <w:kern w:val="0"/>
                <w:sz w:val="22"/>
                <w:szCs w:val="22"/>
              </w:rPr>
              <w:t>nometer gauge</w:t>
            </w:r>
          </w:p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Pr="00EC028D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M</w:t>
            </w:r>
            <w:r w:rsidRPr="00EC028D">
              <w:rPr>
                <w:color w:val="000000"/>
                <w:kern w:val="0"/>
                <w:sz w:val="22"/>
                <w:szCs w:val="22"/>
              </w:rPr>
              <w:t>anómetr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3969" w:type="dxa"/>
            <w:vAlign w:val="center"/>
          </w:tcPr>
          <w:p w:rsidR="004C26AE" w:rsidRDefault="004C26AE" w:rsidP="0048465A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48465A">
              <w:rPr>
                <w:color w:val="000000"/>
                <w:kern w:val="0"/>
                <w:sz w:val="22"/>
                <w:szCs w:val="22"/>
              </w:rPr>
              <w:t>1.6MPa</w:t>
            </w:r>
            <w:r w:rsidRPr="0048465A"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 w:rsidRPr="0048465A">
              <w:rPr>
                <w:color w:val="000000"/>
                <w:kern w:val="0"/>
                <w:sz w:val="22"/>
                <w:szCs w:val="22"/>
              </w:rPr>
              <w:t>DN15</w:t>
            </w:r>
            <w:r w:rsidRPr="0048465A">
              <w:rPr>
                <w:rFonts w:hint="eastAsia"/>
                <w:color w:val="000000"/>
                <w:kern w:val="0"/>
                <w:sz w:val="22"/>
                <w:szCs w:val="22"/>
              </w:rPr>
              <w:t>，Φ</w:t>
            </w:r>
            <w:r w:rsidRPr="0048465A">
              <w:rPr>
                <w:color w:val="000000"/>
                <w:kern w:val="0"/>
                <w:sz w:val="22"/>
                <w:szCs w:val="22"/>
              </w:rPr>
              <w:t xml:space="preserve">50 </w:t>
            </w:r>
            <w:proofErr w:type="gramStart"/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甘油浴式压力表</w:t>
            </w:r>
            <w:proofErr w:type="gramEnd"/>
          </w:p>
          <w:p w:rsidR="004C26AE" w:rsidRPr="00071AFA" w:rsidRDefault="004C26AE" w:rsidP="0048465A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071AFA">
              <w:rPr>
                <w:i/>
                <w:color w:val="000000"/>
                <w:kern w:val="0"/>
                <w:sz w:val="22"/>
                <w:szCs w:val="22"/>
              </w:rPr>
              <w:t>1.6MPa</w:t>
            </w:r>
            <w:r w:rsidRPr="00071AFA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 w:rsidRPr="00071AFA">
              <w:rPr>
                <w:i/>
                <w:color w:val="000000"/>
                <w:kern w:val="0"/>
                <w:sz w:val="22"/>
                <w:szCs w:val="22"/>
              </w:rPr>
              <w:t>DN15</w:t>
            </w:r>
            <w:r w:rsidRPr="00071AFA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Φ</w:t>
            </w:r>
            <w:r w:rsidRPr="00071AFA">
              <w:rPr>
                <w:i/>
                <w:color w:val="000000"/>
                <w:kern w:val="0"/>
                <w:sz w:val="22"/>
                <w:szCs w:val="22"/>
              </w:rPr>
              <w:t>50 Glycerin bath pressure gauge.</w:t>
            </w:r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Pr="00071AFA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48465A">
              <w:rPr>
                <w:color w:val="000000"/>
                <w:kern w:val="0"/>
                <w:sz w:val="22"/>
                <w:szCs w:val="22"/>
              </w:rPr>
              <w:t>1.6MPa</w:t>
            </w:r>
            <w:r w:rsidRPr="0048465A"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 w:rsidRPr="0048465A">
              <w:rPr>
                <w:color w:val="000000"/>
                <w:kern w:val="0"/>
                <w:sz w:val="22"/>
                <w:szCs w:val="22"/>
              </w:rPr>
              <w:t>DN15</w:t>
            </w:r>
            <w:r w:rsidRPr="0048465A">
              <w:rPr>
                <w:rFonts w:hint="eastAsia"/>
                <w:color w:val="000000"/>
                <w:kern w:val="0"/>
                <w:sz w:val="22"/>
                <w:szCs w:val="22"/>
              </w:rPr>
              <w:t>，Φ</w:t>
            </w:r>
            <w:r w:rsidRPr="0048465A">
              <w:rPr>
                <w:color w:val="000000"/>
                <w:kern w:val="0"/>
                <w:sz w:val="22"/>
                <w:szCs w:val="22"/>
              </w:rPr>
              <w:t>50</w:t>
            </w:r>
            <w:r w:rsidRPr="00071AFA">
              <w:rPr>
                <w:color w:val="000000"/>
                <w:kern w:val="0"/>
                <w:sz w:val="22"/>
                <w:szCs w:val="22"/>
              </w:rPr>
              <w:t xml:space="preserve">Medidor de </w:t>
            </w:r>
            <w:proofErr w:type="spellStart"/>
            <w:r w:rsidRPr="00071AFA">
              <w:rPr>
                <w:color w:val="000000"/>
                <w:kern w:val="0"/>
                <w:sz w:val="22"/>
                <w:szCs w:val="22"/>
              </w:rPr>
              <w:t>pressão</w:t>
            </w:r>
            <w:proofErr w:type="spellEnd"/>
            <w:r w:rsidRPr="00071AFA">
              <w:rPr>
                <w:color w:val="000000"/>
                <w:kern w:val="0"/>
                <w:sz w:val="22"/>
                <w:szCs w:val="22"/>
              </w:rPr>
              <w:t xml:space="preserve"> com </w:t>
            </w:r>
            <w:proofErr w:type="spellStart"/>
            <w:r w:rsidRPr="00071AFA">
              <w:rPr>
                <w:color w:val="000000"/>
                <w:kern w:val="0"/>
                <w:sz w:val="22"/>
                <w:szCs w:val="22"/>
              </w:rPr>
              <w:t>glicerina</w:t>
            </w:r>
            <w:proofErr w:type="spellEnd"/>
          </w:p>
        </w:tc>
        <w:tc>
          <w:tcPr>
            <w:tcW w:w="2127" w:type="dxa"/>
            <w:vAlign w:val="center"/>
          </w:tcPr>
          <w:p w:rsidR="004C26AE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noProof/>
              </w:rPr>
              <w:pict>
                <v:shape id="图片 14" o:spid="_x0000_s1037" type="#_x0000_t75" style="position:absolute;left:0;text-align:left;margin-left:8.75pt;margin-top:15.25pt;width:75.8pt;height:59.85pt;rotation:180;flip:x y;z-index:2;visibility:visible;mso-position-horizontal-relative:text;mso-position-vertical-relative:text">
                  <v:imagedata r:id="rId18" o:title=""/>
                </v:shape>
              </w:pict>
            </w: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52</w:t>
            </w:r>
          </w:p>
        </w:tc>
        <w:tc>
          <w:tcPr>
            <w:tcW w:w="1276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250465">
        <w:trPr>
          <w:trHeight w:val="3198"/>
        </w:trPr>
        <w:tc>
          <w:tcPr>
            <w:tcW w:w="959" w:type="dxa"/>
          </w:tcPr>
          <w:p w:rsidR="004C26AE" w:rsidRDefault="004C26AE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15</w:t>
            </w:r>
          </w:p>
        </w:tc>
        <w:tc>
          <w:tcPr>
            <w:tcW w:w="1843" w:type="dxa"/>
            <w:vAlign w:val="center"/>
          </w:tcPr>
          <w:p w:rsidR="004C26AE" w:rsidRDefault="004C26AE" w:rsidP="00C94061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压力表缓冲管</w:t>
            </w:r>
            <w:r w:rsidRPr="00D251AB">
              <w:rPr>
                <w:i/>
                <w:color w:val="000000"/>
                <w:kern w:val="0"/>
                <w:sz w:val="22"/>
                <w:szCs w:val="22"/>
              </w:rPr>
              <w:t>Pressure gauge buffer tube.</w:t>
            </w:r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Pr="00613E1D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 w:rsidRPr="00613E1D">
              <w:rPr>
                <w:color w:val="000000"/>
                <w:kern w:val="0"/>
                <w:sz w:val="22"/>
                <w:szCs w:val="22"/>
              </w:rPr>
              <w:t>Tubo</w:t>
            </w:r>
            <w:proofErr w:type="spellEnd"/>
            <w:r w:rsidRPr="00613E1D"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 w:rsidRPr="00613E1D">
              <w:rPr>
                <w:color w:val="000000"/>
                <w:kern w:val="0"/>
                <w:sz w:val="22"/>
                <w:szCs w:val="22"/>
              </w:rPr>
              <w:t>sifão</w:t>
            </w:r>
            <w:proofErr w:type="spellEnd"/>
            <w:r w:rsidRPr="00613E1D">
              <w:rPr>
                <w:color w:val="000000"/>
                <w:kern w:val="0"/>
                <w:sz w:val="22"/>
                <w:szCs w:val="22"/>
              </w:rPr>
              <w:t xml:space="preserve"> de </w:t>
            </w:r>
            <w:proofErr w:type="spellStart"/>
            <w:r w:rsidRPr="00613E1D">
              <w:rPr>
                <w:color w:val="000000"/>
                <w:kern w:val="0"/>
                <w:sz w:val="22"/>
                <w:szCs w:val="22"/>
              </w:rPr>
              <w:t>manômetr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3969" w:type="dxa"/>
            <w:vAlign w:val="center"/>
          </w:tcPr>
          <w:p w:rsidR="004C26AE" w:rsidRDefault="004C26AE" w:rsidP="00BB2A25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6141D0">
              <w:rPr>
                <w:color w:val="000000"/>
                <w:kern w:val="0"/>
                <w:sz w:val="22"/>
                <w:szCs w:val="22"/>
              </w:rPr>
              <w:t>DN15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材质：碳钢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 w:rsidRPr="00D251AB">
              <w:rPr>
                <w:i/>
                <w:color w:val="000000"/>
                <w:kern w:val="0"/>
                <w:sz w:val="22"/>
                <w:szCs w:val="22"/>
              </w:rPr>
              <w:t>material: carbon steel</w:t>
            </w:r>
          </w:p>
          <w:p w:rsidR="004C26AE" w:rsidRDefault="004C26AE" w:rsidP="00BB2A25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Pr="00D251AB" w:rsidRDefault="004C26AE" w:rsidP="00BB2A25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6141D0">
              <w:rPr>
                <w:color w:val="000000"/>
                <w:kern w:val="0"/>
                <w:sz w:val="22"/>
                <w:szCs w:val="22"/>
              </w:rPr>
              <w:t>DN15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Tip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material: </w:t>
            </w:r>
            <w:proofErr w:type="spellStart"/>
            <w:r w:rsidRPr="00D251AB">
              <w:rPr>
                <w:color w:val="000000"/>
                <w:kern w:val="0"/>
                <w:sz w:val="22"/>
                <w:szCs w:val="22"/>
              </w:rPr>
              <w:t>Aço</w:t>
            </w:r>
            <w:proofErr w:type="spellEnd"/>
            <w:r w:rsidRPr="00D251AB"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 w:rsidRPr="00D251AB">
              <w:rPr>
                <w:color w:val="000000"/>
                <w:kern w:val="0"/>
                <w:sz w:val="22"/>
                <w:szCs w:val="22"/>
              </w:rPr>
              <w:t>carbono</w:t>
            </w:r>
            <w:proofErr w:type="spellEnd"/>
          </w:p>
        </w:tc>
        <w:tc>
          <w:tcPr>
            <w:tcW w:w="2127" w:type="dxa"/>
            <w:vAlign w:val="center"/>
          </w:tcPr>
          <w:p w:rsidR="004C26AE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noProof/>
              </w:rPr>
              <w:pict>
                <v:shape id="图片 15" o:spid="_x0000_s1038" type="#_x0000_t75" style="position:absolute;left:0;text-align:left;margin-left:15.9pt;margin-top:3.65pt;width:68.5pt;height:51.35pt;z-index:5;visibility:visible;mso-position-horizontal-relative:text;mso-position-vertical-relative:text">
                  <v:imagedata r:id="rId19" o:title=""/>
                </v:shape>
              </w:pict>
            </w:r>
          </w:p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  <w:p w:rsidR="004C26AE" w:rsidRDefault="00955A0A" w:rsidP="00C94061"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noProof/>
              </w:rPr>
              <w:pict>
                <v:shape id="图片 3" o:spid="_x0000_s1039" type="#_x0000_t75" style="position:absolute;left:0;text-align:left;margin-left:27.3pt;margin-top:44.05pt;width:51.25pt;height:68.5pt;z-index:20;visibility:visible">
                  <v:imagedata r:id="rId20" o:title=""/>
                </v:shape>
              </w:pict>
            </w: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C94061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1276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250465">
        <w:trPr>
          <w:trHeight w:val="1965"/>
        </w:trPr>
        <w:tc>
          <w:tcPr>
            <w:tcW w:w="959" w:type="dxa"/>
          </w:tcPr>
          <w:p w:rsidR="004C26AE" w:rsidRDefault="004C26AE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lastRenderedPageBreak/>
              <w:t>02-24.16</w:t>
            </w:r>
          </w:p>
        </w:tc>
        <w:tc>
          <w:tcPr>
            <w:tcW w:w="1843" w:type="dxa"/>
          </w:tcPr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6141D0">
              <w:rPr>
                <w:color w:val="000000"/>
                <w:kern w:val="0"/>
                <w:sz w:val="22"/>
                <w:szCs w:val="22"/>
              </w:rPr>
              <w:t>68</w:t>
            </w:r>
            <w:r w:rsidRPr="006141D0">
              <w:rPr>
                <w:rFonts w:hint="eastAsia"/>
                <w:color w:val="000000"/>
                <w:kern w:val="0"/>
                <w:sz w:val="22"/>
                <w:szCs w:val="22"/>
              </w:rPr>
              <w:t>°</w:t>
            </w:r>
            <w:r w:rsidRPr="006141D0">
              <w:rPr>
                <w:color w:val="000000"/>
                <w:kern w:val="0"/>
                <w:sz w:val="22"/>
                <w:szCs w:val="22"/>
              </w:rPr>
              <w:t>C</w:t>
            </w:r>
            <w:r w:rsidRPr="006141D0">
              <w:rPr>
                <w:rFonts w:hint="eastAsia"/>
                <w:color w:val="000000"/>
                <w:kern w:val="0"/>
                <w:sz w:val="22"/>
                <w:szCs w:val="22"/>
              </w:rPr>
              <w:t>喷洒头</w:t>
            </w:r>
            <w:r w:rsidRPr="00D251AB">
              <w:rPr>
                <w:i/>
                <w:color w:val="000000"/>
                <w:kern w:val="0"/>
                <w:sz w:val="22"/>
                <w:szCs w:val="22"/>
              </w:rPr>
              <w:t>Fire sprinkler head 68</w:t>
            </w:r>
            <w:r w:rsidRPr="00D251AB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°</w:t>
            </w:r>
            <w:r w:rsidRPr="00D251AB">
              <w:rPr>
                <w:i/>
                <w:color w:val="000000"/>
                <w:kern w:val="0"/>
                <w:sz w:val="22"/>
                <w:szCs w:val="22"/>
              </w:rPr>
              <w:t>C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.</w:t>
            </w:r>
          </w:p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Sprinkler,  </w:t>
            </w:r>
            <w:r w:rsidRPr="006141D0">
              <w:rPr>
                <w:color w:val="000000"/>
                <w:kern w:val="0"/>
                <w:sz w:val="22"/>
                <w:szCs w:val="22"/>
              </w:rPr>
              <w:t>68</w:t>
            </w:r>
            <w:r w:rsidRPr="006141D0">
              <w:rPr>
                <w:rFonts w:hint="eastAsia"/>
                <w:color w:val="000000"/>
                <w:kern w:val="0"/>
                <w:sz w:val="22"/>
                <w:szCs w:val="22"/>
              </w:rPr>
              <w:t>°</w:t>
            </w:r>
            <w:r w:rsidRPr="006141D0">
              <w:rPr>
                <w:color w:val="000000"/>
                <w:kern w:val="0"/>
                <w:sz w:val="22"/>
                <w:szCs w:val="22"/>
              </w:rPr>
              <w:t>C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3969" w:type="dxa"/>
            <w:vAlign w:val="center"/>
          </w:tcPr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3E6D90">
              <w:rPr>
                <w:color w:val="000000"/>
                <w:kern w:val="0"/>
                <w:sz w:val="22"/>
                <w:szCs w:val="22"/>
              </w:rPr>
              <w:t>Sprinklers,1.2MPa DN15mm,K=8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 w:rsidRPr="0072233F">
              <w:rPr>
                <w:rFonts w:hint="eastAsia"/>
                <w:color w:val="000000"/>
                <w:kern w:val="0"/>
                <w:sz w:val="22"/>
                <w:szCs w:val="22"/>
              </w:rPr>
              <w:t>符合</w:t>
            </w:r>
            <w:r w:rsidRPr="0072233F">
              <w:rPr>
                <w:color w:val="000000"/>
                <w:kern w:val="0"/>
                <w:sz w:val="22"/>
                <w:szCs w:val="22"/>
              </w:rPr>
              <w:t>NFPA13</w:t>
            </w:r>
            <w:r w:rsidRPr="0072233F">
              <w:rPr>
                <w:rFonts w:hint="eastAsia"/>
                <w:color w:val="000000"/>
                <w:kern w:val="0"/>
                <w:sz w:val="22"/>
                <w:szCs w:val="22"/>
              </w:rPr>
              <w:t>标准</w:t>
            </w:r>
          </w:p>
          <w:p w:rsidR="004C26AE" w:rsidRPr="00C57AEA" w:rsidRDefault="004C26AE" w:rsidP="00C94061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C57AEA">
              <w:rPr>
                <w:i/>
                <w:color w:val="000000"/>
                <w:kern w:val="0"/>
                <w:sz w:val="22"/>
                <w:szCs w:val="22"/>
              </w:rPr>
              <w:t>Meet the NFPA13 standard.</w:t>
            </w:r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Pr="00603CEF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603CEF">
              <w:rPr>
                <w:color w:val="000000"/>
                <w:kern w:val="0"/>
                <w:sz w:val="22"/>
                <w:szCs w:val="22"/>
              </w:rPr>
              <w:t xml:space="preserve">Sprinklers,1.2 </w:t>
            </w:r>
            <w:proofErr w:type="spellStart"/>
            <w:r w:rsidRPr="00603CEF">
              <w:rPr>
                <w:color w:val="000000"/>
                <w:kern w:val="0"/>
                <w:sz w:val="22"/>
                <w:szCs w:val="22"/>
              </w:rPr>
              <w:t>MPa</w:t>
            </w:r>
            <w:proofErr w:type="spellEnd"/>
            <w:r w:rsidRPr="00603CEF">
              <w:rPr>
                <w:color w:val="000000"/>
                <w:kern w:val="0"/>
                <w:sz w:val="22"/>
                <w:szCs w:val="22"/>
              </w:rPr>
              <w:t xml:space="preserve"> DN15</w:t>
            </w:r>
            <w:proofErr w:type="gramStart"/>
            <w:r w:rsidRPr="00603CEF">
              <w:rPr>
                <w:color w:val="000000"/>
                <w:kern w:val="0"/>
                <w:sz w:val="22"/>
                <w:szCs w:val="22"/>
              </w:rPr>
              <w:t>mm,K</w:t>
            </w:r>
            <w:proofErr w:type="gramEnd"/>
            <w:r w:rsidRPr="00603CEF">
              <w:rPr>
                <w:color w:val="000000"/>
                <w:kern w:val="0"/>
                <w:sz w:val="22"/>
                <w:szCs w:val="22"/>
              </w:rPr>
              <w:t xml:space="preserve">=80. A </w:t>
            </w:r>
            <w:proofErr w:type="spellStart"/>
            <w:r w:rsidRPr="00603CEF">
              <w:rPr>
                <w:color w:val="000000"/>
                <w:kern w:val="0"/>
                <w:sz w:val="22"/>
                <w:szCs w:val="22"/>
              </w:rPr>
              <w:t>cumprir</w:t>
            </w:r>
            <w:proofErr w:type="spellEnd"/>
            <w:r w:rsidRPr="00603CEF">
              <w:rPr>
                <w:color w:val="000000"/>
                <w:kern w:val="0"/>
                <w:sz w:val="22"/>
                <w:szCs w:val="22"/>
              </w:rPr>
              <w:t xml:space="preserve"> com o </w:t>
            </w:r>
            <w:proofErr w:type="spellStart"/>
            <w:r w:rsidRPr="00603CEF">
              <w:rPr>
                <w:color w:val="000000"/>
                <w:kern w:val="0"/>
                <w:sz w:val="22"/>
                <w:szCs w:val="22"/>
              </w:rPr>
              <w:t>padrão</w:t>
            </w:r>
            <w:proofErr w:type="spellEnd"/>
            <w:r w:rsidRPr="00603CEF">
              <w:rPr>
                <w:color w:val="000000"/>
                <w:kern w:val="0"/>
                <w:sz w:val="22"/>
                <w:szCs w:val="22"/>
              </w:rPr>
              <w:t xml:space="preserve"> NFPA13.</w:t>
            </w:r>
          </w:p>
        </w:tc>
        <w:tc>
          <w:tcPr>
            <w:tcW w:w="2127" w:type="dxa"/>
            <w:vAlign w:val="center"/>
          </w:tcPr>
          <w:p w:rsidR="004C26AE" w:rsidRPr="00603CEF" w:rsidRDefault="00955A0A" w:rsidP="00C94061">
            <w:pPr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noProof/>
              </w:rPr>
              <w:pict>
                <v:shape id="图片 10" o:spid="_x0000_s1040" type="#_x0000_t75" style="position:absolute;left:0;text-align:left;margin-left:.05pt;margin-top:16.65pt;width:92.55pt;height:71pt;z-index:22;visibility:visible;mso-position-horizontal-relative:text;mso-position-vertical-relative:text">
                  <v:imagedata r:id="rId21" o:title=""/>
                </v:shape>
              </w:pict>
            </w: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460</w:t>
            </w:r>
          </w:p>
        </w:tc>
        <w:tc>
          <w:tcPr>
            <w:tcW w:w="1276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A92CD7">
        <w:trPr>
          <w:trHeight w:val="2570"/>
        </w:trPr>
        <w:tc>
          <w:tcPr>
            <w:tcW w:w="959" w:type="dxa"/>
          </w:tcPr>
          <w:p w:rsidR="004C26AE" w:rsidRDefault="004C26AE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17</w:t>
            </w:r>
          </w:p>
        </w:tc>
        <w:tc>
          <w:tcPr>
            <w:tcW w:w="1843" w:type="dxa"/>
          </w:tcPr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厨房</w:t>
            </w:r>
            <w:r>
              <w:rPr>
                <w:color w:val="000000"/>
                <w:kern w:val="0"/>
                <w:sz w:val="22"/>
                <w:szCs w:val="22"/>
              </w:rPr>
              <w:t>79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°</w:t>
            </w:r>
            <w:r w:rsidRPr="009F768D">
              <w:rPr>
                <w:rFonts w:hint="eastAsia"/>
                <w:color w:val="000000"/>
                <w:kern w:val="0"/>
                <w:sz w:val="22"/>
                <w:szCs w:val="22"/>
              </w:rPr>
              <w:t>喷洒头</w:t>
            </w:r>
            <w:r w:rsidRPr="00D251AB">
              <w:rPr>
                <w:i/>
                <w:color w:val="000000"/>
                <w:kern w:val="0"/>
                <w:sz w:val="22"/>
                <w:szCs w:val="22"/>
              </w:rPr>
              <w:t>Fire Sprinkler head for kitchen 79</w:t>
            </w:r>
            <w:r w:rsidRPr="00D251AB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°</w:t>
            </w:r>
            <w:r w:rsidRPr="00D251AB">
              <w:rPr>
                <w:i/>
                <w:color w:val="000000"/>
                <w:kern w:val="0"/>
                <w:sz w:val="22"/>
                <w:szCs w:val="22"/>
              </w:rPr>
              <w:t>C.</w:t>
            </w:r>
          </w:p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Sprinkler  de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cozinh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, 79</w:t>
            </w:r>
            <w:r w:rsidRPr="006141D0">
              <w:rPr>
                <w:rFonts w:hint="eastAsia"/>
                <w:color w:val="000000"/>
                <w:kern w:val="0"/>
                <w:sz w:val="22"/>
                <w:szCs w:val="22"/>
              </w:rPr>
              <w:t>°</w:t>
            </w:r>
            <w:r w:rsidRPr="006141D0">
              <w:rPr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3969" w:type="dxa"/>
            <w:vAlign w:val="center"/>
          </w:tcPr>
          <w:p w:rsidR="004C26AE" w:rsidRPr="00C57AEA" w:rsidRDefault="004C26AE" w:rsidP="00C94061">
            <w:pPr>
              <w:widowControl/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C57AEA">
              <w:rPr>
                <w:i/>
                <w:color w:val="000000"/>
                <w:kern w:val="0"/>
                <w:sz w:val="22"/>
                <w:szCs w:val="22"/>
              </w:rPr>
              <w:t>Sprinklers,1.2MPa DN15mm,K=80</w:t>
            </w:r>
            <w:r w:rsidRPr="00C57AEA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 w:rsidRPr="00C57AEA">
              <w:rPr>
                <w:i/>
                <w:color w:val="000000"/>
                <w:kern w:val="0"/>
                <w:sz w:val="22"/>
                <w:szCs w:val="22"/>
              </w:rPr>
              <w:t>Meet the NFPA13 standard.</w:t>
            </w:r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Pr="00A63C01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A63C01">
              <w:rPr>
                <w:color w:val="000000"/>
                <w:kern w:val="0"/>
                <w:sz w:val="22"/>
                <w:szCs w:val="22"/>
                <w:lang w:val="pt-BR"/>
              </w:rPr>
              <w:t>Sprinklers,1.2 MPa DN15mm,K=80. A cumprir com o padrão NFPA13.</w:t>
            </w:r>
          </w:p>
        </w:tc>
        <w:tc>
          <w:tcPr>
            <w:tcW w:w="2127" w:type="dxa"/>
            <w:vAlign w:val="center"/>
          </w:tcPr>
          <w:p w:rsidR="004C26AE" w:rsidRPr="00A63C01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noProof/>
              </w:rPr>
              <w:pict>
                <v:shape id="图片 8" o:spid="_x0000_s1041" type="#_x0000_t75" style="position:absolute;left:0;text-align:left;margin-left:4.75pt;margin-top:30.45pt;width:83.95pt;height:76.05pt;rotation:180;flip:x y;z-index:7;visibility:visible;mso-position-horizontal-relative:text;mso-position-vertical-relative:text">
                  <v:imagedata r:id="rId22" o:title=""/>
                </v:shape>
              </w:pict>
            </w: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C94061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9</w:t>
            </w:r>
          </w:p>
        </w:tc>
        <w:tc>
          <w:tcPr>
            <w:tcW w:w="1276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A92CD7">
        <w:trPr>
          <w:trHeight w:val="1540"/>
        </w:trPr>
        <w:tc>
          <w:tcPr>
            <w:tcW w:w="959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18</w:t>
            </w:r>
          </w:p>
        </w:tc>
        <w:tc>
          <w:tcPr>
            <w:tcW w:w="1843" w:type="dxa"/>
          </w:tcPr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EA7545">
              <w:rPr>
                <w:rFonts w:hint="eastAsia"/>
                <w:color w:val="000000"/>
                <w:kern w:val="0"/>
                <w:sz w:val="22"/>
                <w:szCs w:val="22"/>
              </w:rPr>
              <w:t>暗装喷洒头专用扳手</w:t>
            </w:r>
            <w:r w:rsidRPr="00BE60A2">
              <w:rPr>
                <w:i/>
                <w:color w:val="000000"/>
                <w:kern w:val="0"/>
                <w:sz w:val="22"/>
                <w:szCs w:val="22"/>
              </w:rPr>
              <w:t>Special wrench for Concealed sprinkler head.</w:t>
            </w:r>
          </w:p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Chave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flux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embutid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3969" w:type="dxa"/>
            <w:vAlign w:val="center"/>
          </w:tcPr>
          <w:p w:rsidR="004C26AE" w:rsidRDefault="004C26AE" w:rsidP="00C94061">
            <w:pPr>
              <w:widowControl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材质：碳钢</w:t>
            </w:r>
            <w:r w:rsidRPr="00C57AEA">
              <w:rPr>
                <w:i/>
                <w:color w:val="000000"/>
                <w:kern w:val="0"/>
                <w:sz w:val="22"/>
                <w:szCs w:val="22"/>
              </w:rPr>
              <w:t xml:space="preserve"> material: carbon steel</w:t>
            </w:r>
          </w:p>
          <w:p w:rsidR="004C26AE" w:rsidRDefault="004C26AE" w:rsidP="00C94061">
            <w:pPr>
              <w:widowControl/>
              <w:rPr>
                <w:color w:val="000000"/>
                <w:kern w:val="0"/>
                <w:sz w:val="22"/>
                <w:szCs w:val="22"/>
              </w:rPr>
            </w:pPr>
          </w:p>
          <w:p w:rsidR="004C26AE" w:rsidRPr="00EE3D5A" w:rsidRDefault="004C26AE" w:rsidP="00C94061">
            <w:pPr>
              <w:widowControl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Tip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material: </w:t>
            </w:r>
            <w:proofErr w:type="spellStart"/>
            <w:r w:rsidRPr="00EE3D5A">
              <w:rPr>
                <w:color w:val="000000"/>
                <w:kern w:val="0"/>
                <w:sz w:val="22"/>
                <w:szCs w:val="22"/>
              </w:rPr>
              <w:t>aço</w:t>
            </w:r>
            <w:proofErr w:type="spellEnd"/>
            <w:r w:rsidRPr="00EE3D5A"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 w:rsidRPr="00EE3D5A">
              <w:rPr>
                <w:color w:val="000000"/>
                <w:kern w:val="0"/>
                <w:sz w:val="22"/>
                <w:szCs w:val="22"/>
              </w:rPr>
              <w:t>carbono</w:t>
            </w:r>
            <w:proofErr w:type="spellEnd"/>
          </w:p>
        </w:tc>
        <w:tc>
          <w:tcPr>
            <w:tcW w:w="2127" w:type="dxa"/>
            <w:vAlign w:val="center"/>
          </w:tcPr>
          <w:p w:rsidR="004C26AE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noProof/>
              </w:rPr>
              <w:pict>
                <v:shape id="图片 17" o:spid="_x0000_s1042" type="#_x0000_t75" style="position:absolute;left:0;text-align:left;margin-left:13.1pt;margin-top:34.1pt;width:70.2pt;height:70.2pt;rotation:180;flip:x y;z-index:12;visibility:visible;mso-position-horizontal-relative:text;mso-position-vertical-relative:text">
                  <v:imagedata r:id="rId23" o:title=""/>
                </v:shape>
              </w:pict>
            </w: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276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A92CD7">
        <w:trPr>
          <w:trHeight w:val="1397"/>
        </w:trPr>
        <w:tc>
          <w:tcPr>
            <w:tcW w:w="959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lastRenderedPageBreak/>
              <w:t>02-24.19</w:t>
            </w:r>
          </w:p>
        </w:tc>
        <w:tc>
          <w:tcPr>
            <w:tcW w:w="1843" w:type="dxa"/>
          </w:tcPr>
          <w:p w:rsidR="004C26AE" w:rsidRDefault="004C26AE" w:rsidP="00C94061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EA7545">
              <w:rPr>
                <w:rFonts w:hint="eastAsia"/>
                <w:color w:val="000000"/>
                <w:kern w:val="0"/>
                <w:sz w:val="22"/>
                <w:szCs w:val="22"/>
              </w:rPr>
              <w:t>明装喷洒头专用扳手</w:t>
            </w:r>
            <w:r w:rsidRPr="00BB5B45">
              <w:rPr>
                <w:i/>
                <w:color w:val="000000"/>
                <w:kern w:val="0"/>
                <w:sz w:val="22"/>
                <w:szCs w:val="22"/>
              </w:rPr>
              <w:t>Special wrench for sprinkler head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.</w:t>
            </w:r>
          </w:p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Pr="00BB5B45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C</w:t>
            </w:r>
            <w:r w:rsidRPr="00BB5B45">
              <w:rPr>
                <w:color w:val="000000"/>
                <w:kern w:val="0"/>
                <w:sz w:val="22"/>
                <w:szCs w:val="22"/>
              </w:rPr>
              <w:t>have</w:t>
            </w:r>
            <w:proofErr w:type="spellEnd"/>
            <w:r w:rsidRPr="00BB5B45">
              <w:rPr>
                <w:color w:val="000000"/>
                <w:kern w:val="0"/>
                <w:sz w:val="22"/>
                <w:szCs w:val="22"/>
              </w:rPr>
              <w:t xml:space="preserve"> de </w:t>
            </w:r>
            <w:proofErr w:type="spellStart"/>
            <w:r w:rsidRPr="00BB5B45">
              <w:rPr>
                <w:color w:val="000000"/>
                <w:kern w:val="0"/>
                <w:sz w:val="22"/>
                <w:szCs w:val="22"/>
              </w:rPr>
              <w:t>fixação</w:t>
            </w:r>
            <w:proofErr w:type="spellEnd"/>
            <w:r w:rsidRPr="00BB5B45">
              <w:rPr>
                <w:color w:val="000000"/>
                <w:kern w:val="0"/>
                <w:sz w:val="22"/>
                <w:szCs w:val="22"/>
              </w:rPr>
              <w:t xml:space="preserve"> de sprinkler</w:t>
            </w:r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3969" w:type="dxa"/>
            <w:vAlign w:val="center"/>
          </w:tcPr>
          <w:p w:rsidR="004C26AE" w:rsidRDefault="004C26AE" w:rsidP="00792D52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材质：碳钢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 w:rsidRPr="00BE60A2">
              <w:rPr>
                <w:i/>
                <w:color w:val="000000"/>
                <w:kern w:val="0"/>
                <w:sz w:val="22"/>
                <w:szCs w:val="22"/>
              </w:rPr>
              <w:t>material: carbon steel</w:t>
            </w:r>
          </w:p>
          <w:p w:rsidR="004C26AE" w:rsidRDefault="004C26AE" w:rsidP="00792D52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Default="004C26AE" w:rsidP="00792D52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Tip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material: ferro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fundido</w:t>
            </w:r>
            <w:proofErr w:type="spellEnd"/>
          </w:p>
        </w:tc>
        <w:tc>
          <w:tcPr>
            <w:tcW w:w="2127" w:type="dxa"/>
            <w:vAlign w:val="center"/>
          </w:tcPr>
          <w:p w:rsidR="004C26AE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noProof/>
              </w:rPr>
              <w:pict>
                <v:shape id="图片 11" o:spid="_x0000_s1043" type="#_x0000_t75" style="position:absolute;left:0;text-align:left;margin-left:2.75pt;margin-top:20.6pt;width:77.05pt;height:77.05pt;rotation:180;flip:x y;z-index:23;visibility:visible;mso-position-horizontal-relative:text;mso-position-vertical-relative:text">
                  <v:imagedata r:id="rId24" o:title=""/>
                </v:shape>
              </w:pict>
            </w: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C94061">
            <w:pPr>
              <w:jc w:val="center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276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AE6805">
        <w:trPr>
          <w:trHeight w:val="1929"/>
        </w:trPr>
        <w:tc>
          <w:tcPr>
            <w:tcW w:w="959" w:type="dxa"/>
          </w:tcPr>
          <w:p w:rsidR="004C26AE" w:rsidRDefault="004C26AE" w:rsidP="00C94061">
            <w:pPr>
              <w:jc w:val="left"/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20</w:t>
            </w:r>
          </w:p>
        </w:tc>
        <w:tc>
          <w:tcPr>
            <w:tcW w:w="1843" w:type="dxa"/>
            <w:vAlign w:val="center"/>
          </w:tcPr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E91F65">
              <w:rPr>
                <w:rFonts w:hint="eastAsia"/>
                <w:color w:val="000000"/>
                <w:kern w:val="0"/>
                <w:sz w:val="22"/>
                <w:szCs w:val="22"/>
              </w:rPr>
              <w:t>湿式报警阀组集成</w:t>
            </w:r>
            <w:r w:rsidRPr="007A06E9">
              <w:rPr>
                <w:i/>
                <w:color w:val="000000"/>
                <w:kern w:val="0"/>
                <w:sz w:val="22"/>
                <w:szCs w:val="22"/>
              </w:rPr>
              <w:t>Wet alarm valve group integration.</w:t>
            </w:r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 w:rsidRPr="00E869C9">
              <w:rPr>
                <w:color w:val="000000"/>
                <w:kern w:val="0"/>
                <w:sz w:val="22"/>
                <w:szCs w:val="22"/>
              </w:rPr>
              <w:t>Válvulas</w:t>
            </w:r>
            <w:proofErr w:type="spellEnd"/>
            <w:r w:rsidRPr="00E869C9">
              <w:rPr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color w:val="000000"/>
                <w:kern w:val="0"/>
                <w:sz w:val="22"/>
                <w:szCs w:val="22"/>
              </w:rPr>
              <w:t xml:space="preserve">de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govern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e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alarme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3969" w:type="dxa"/>
            <w:vAlign w:val="center"/>
          </w:tcPr>
          <w:p w:rsidR="004C26AE" w:rsidRDefault="004C26AE" w:rsidP="00C7560D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E91F65">
              <w:rPr>
                <w:color w:val="000000"/>
                <w:kern w:val="0"/>
                <w:sz w:val="22"/>
                <w:szCs w:val="22"/>
              </w:rPr>
              <w:t>DN10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PN16 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主要阀体材质：铸铁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 </w:t>
            </w:r>
            <w:r w:rsidRPr="00BB5B45">
              <w:rPr>
                <w:i/>
                <w:color w:val="000000"/>
                <w:kern w:val="0"/>
                <w:sz w:val="22"/>
                <w:szCs w:val="22"/>
              </w:rPr>
              <w:t>the main body material: cast iron.</w:t>
            </w:r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E91F65">
              <w:rPr>
                <w:color w:val="000000"/>
                <w:kern w:val="0"/>
                <w:sz w:val="22"/>
                <w:szCs w:val="22"/>
              </w:rPr>
              <w:t>DN10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PN16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Tip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material: ferro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fundido</w:t>
            </w:r>
            <w:proofErr w:type="spellEnd"/>
          </w:p>
        </w:tc>
        <w:tc>
          <w:tcPr>
            <w:tcW w:w="2127" w:type="dxa"/>
            <w:vAlign w:val="center"/>
          </w:tcPr>
          <w:p w:rsidR="004C26AE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noProof/>
              </w:rPr>
              <w:pict>
                <v:shape id="图片 19" o:spid="_x0000_s1044" type="#_x0000_t75" style="position:absolute;left:0;text-align:left;margin-left:18.6pt;margin-top:21.9pt;width:64.05pt;height:64.05pt;rotation:180;flip:x y;z-index:17;visibility:visible;mso-position-horizontal-relative:text;mso-position-vertical-relative:text">
                  <v:imagedata r:id="rId25" o:title=""/>
                </v:shape>
              </w:pict>
            </w: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套</w:t>
            </w:r>
          </w:p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Conj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824F4C">
        <w:trPr>
          <w:trHeight w:val="1254"/>
        </w:trPr>
        <w:tc>
          <w:tcPr>
            <w:tcW w:w="959" w:type="dxa"/>
          </w:tcPr>
          <w:p w:rsidR="004C26AE" w:rsidRDefault="004C26AE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21</w:t>
            </w:r>
          </w:p>
        </w:tc>
        <w:tc>
          <w:tcPr>
            <w:tcW w:w="1843" w:type="dxa"/>
          </w:tcPr>
          <w:p w:rsidR="004C26AE" w:rsidRDefault="004C26AE" w:rsidP="00C94061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室外</w:t>
            </w:r>
            <w:proofErr w:type="gramStart"/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地上式</w:t>
            </w:r>
            <w:proofErr w:type="gramEnd"/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消火栓</w:t>
            </w:r>
            <w:r w:rsidRPr="003D6B47">
              <w:rPr>
                <w:i/>
                <w:color w:val="000000"/>
                <w:kern w:val="0"/>
                <w:sz w:val="22"/>
                <w:szCs w:val="22"/>
              </w:rPr>
              <w:t>Outdoor fire hydrant on the ground with  twin inlet.</w:t>
            </w:r>
          </w:p>
          <w:p w:rsidR="004C26AE" w:rsidRDefault="004C26AE" w:rsidP="00C94061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</w:p>
          <w:p w:rsidR="004C26AE" w:rsidRPr="00A63C01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A63C01">
              <w:rPr>
                <w:color w:val="000000"/>
                <w:kern w:val="0"/>
                <w:sz w:val="22"/>
                <w:szCs w:val="22"/>
                <w:lang w:val="pt-BR"/>
              </w:rPr>
              <w:t>Hidrante de coluna para exterior. No chão e com entrada gêmea.</w:t>
            </w:r>
          </w:p>
        </w:tc>
        <w:tc>
          <w:tcPr>
            <w:tcW w:w="3969" w:type="dxa"/>
          </w:tcPr>
          <w:p w:rsidR="004C26AE" w:rsidRPr="00696695" w:rsidRDefault="004C26AE" w:rsidP="00DF4ADD"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696695">
              <w:rPr>
                <w:color w:val="000000"/>
                <w:kern w:val="0"/>
                <w:sz w:val="22"/>
                <w:szCs w:val="22"/>
                <w:lang w:val="pt-BR"/>
              </w:rPr>
              <w:t>DN150</w:t>
            </w:r>
            <w:r w:rsidRPr="00696695"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 w:rsidRPr="00696695">
              <w:rPr>
                <w:color w:val="000000"/>
                <w:kern w:val="0"/>
                <w:sz w:val="22"/>
                <w:szCs w:val="22"/>
                <w:lang w:val="pt-BR"/>
              </w:rPr>
              <w:t>PN16</w:t>
            </w:r>
            <w:r w:rsidRPr="00696695"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</w:p>
          <w:p w:rsidR="004C26AE" w:rsidRPr="00696695" w:rsidRDefault="004C26AE" w:rsidP="00C7560D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阀体材质</w:t>
            </w:r>
            <w:r w:rsidRPr="00696695"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：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铸铁</w:t>
            </w:r>
            <w:r w:rsidRPr="00696695">
              <w:rPr>
                <w:color w:val="000000"/>
                <w:kern w:val="0"/>
                <w:sz w:val="22"/>
                <w:szCs w:val="22"/>
                <w:lang w:val="pt-BR"/>
              </w:rPr>
              <w:t xml:space="preserve">  </w:t>
            </w:r>
            <w:r w:rsidRPr="00696695">
              <w:rPr>
                <w:i/>
                <w:color w:val="000000"/>
                <w:kern w:val="0"/>
                <w:sz w:val="22"/>
                <w:szCs w:val="22"/>
                <w:lang w:val="pt-BR"/>
              </w:rPr>
              <w:t>Body material: cast iron</w:t>
            </w:r>
            <w:r w:rsidRPr="00696695">
              <w:rPr>
                <w:color w:val="000000"/>
                <w:kern w:val="0"/>
                <w:sz w:val="22"/>
                <w:szCs w:val="22"/>
                <w:lang w:val="pt-BR"/>
              </w:rPr>
              <w:t>.</w:t>
            </w:r>
          </w:p>
          <w:p w:rsidR="004C26AE" w:rsidRPr="00696695" w:rsidRDefault="004C26AE" w:rsidP="00C7560D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696695">
              <w:rPr>
                <w:color w:val="000000"/>
                <w:kern w:val="0"/>
                <w:sz w:val="22"/>
                <w:szCs w:val="22"/>
                <w:lang w:val="pt-BR"/>
              </w:rPr>
              <w:t>DN150</w:t>
            </w:r>
            <w:r w:rsidRPr="00696695"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 w:rsidRPr="00696695">
              <w:rPr>
                <w:color w:val="000000"/>
                <w:kern w:val="0"/>
                <w:sz w:val="22"/>
                <w:szCs w:val="22"/>
                <w:lang w:val="pt-BR"/>
              </w:rPr>
              <w:t>PN16 Tipo de material: ferro fundido</w:t>
            </w:r>
          </w:p>
          <w:p w:rsidR="00E83029" w:rsidRPr="00E64E6E" w:rsidRDefault="00E83029" w:rsidP="00E83029"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E64E6E">
              <w:rPr>
                <w:color w:val="000000"/>
                <w:kern w:val="0"/>
                <w:sz w:val="22"/>
                <w:szCs w:val="22"/>
                <w:lang w:val="pt-BR"/>
              </w:rPr>
              <w:t xml:space="preserve">The hydrants with double outlet DN 52mm will be buffered (aluminum caps PN 10) for hoses coupling </w:t>
            </w:r>
          </w:p>
          <w:p w:rsidR="00E83029" w:rsidRPr="00E83029" w:rsidRDefault="00E83029" w:rsidP="00E83029">
            <w:pPr>
              <w:rPr>
                <w:color w:val="000000"/>
                <w:kern w:val="0"/>
                <w:sz w:val="22"/>
                <w:szCs w:val="22"/>
              </w:rPr>
            </w:pPr>
            <w:r w:rsidRPr="00E83029">
              <w:rPr>
                <w:color w:val="000000"/>
                <w:kern w:val="0"/>
                <w:sz w:val="22"/>
                <w:szCs w:val="22"/>
              </w:rPr>
              <w:t xml:space="preserve">STORZ equipped with globe valve and be properly marked. </w:t>
            </w:r>
          </w:p>
          <w:p w:rsidR="00E83029" w:rsidRPr="00E83029" w:rsidRDefault="00E83029" w:rsidP="00E83029">
            <w:pPr>
              <w:rPr>
                <w:color w:val="000000"/>
                <w:kern w:val="0"/>
                <w:sz w:val="22"/>
                <w:szCs w:val="22"/>
              </w:rPr>
            </w:pPr>
            <w:r w:rsidRPr="00E83029">
              <w:rPr>
                <w:color w:val="000000"/>
                <w:kern w:val="0"/>
                <w:sz w:val="22"/>
                <w:szCs w:val="22"/>
              </w:rPr>
              <w:t xml:space="preserve">They should work for a minimum operating pressure of 350 kPa. </w:t>
            </w:r>
          </w:p>
          <w:p w:rsidR="00E83029" w:rsidRPr="00E64E6E" w:rsidRDefault="00E83029" w:rsidP="00E83029"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E64E6E">
              <w:rPr>
                <w:color w:val="000000"/>
                <w:kern w:val="0"/>
                <w:sz w:val="22"/>
                <w:szCs w:val="22"/>
                <w:lang w:val="pt-PT"/>
              </w:rPr>
              <w:lastRenderedPageBreak/>
              <w:t xml:space="preserve">Applicable Standards: </w:t>
            </w:r>
          </w:p>
          <w:p w:rsidR="004C26AE" w:rsidRPr="00E64E6E" w:rsidRDefault="00E83029" w:rsidP="00E83029"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E64E6E"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•</w:t>
            </w:r>
            <w:r w:rsidRPr="00E64E6E">
              <w:rPr>
                <w:color w:val="000000"/>
                <w:kern w:val="0"/>
                <w:sz w:val="22"/>
                <w:szCs w:val="22"/>
                <w:lang w:val="pt-PT"/>
              </w:rPr>
              <w:t xml:space="preserve"> EN 671-2</w:t>
            </w:r>
          </w:p>
          <w:p w:rsidR="00193CFE" w:rsidRPr="00193CFE" w:rsidRDefault="00193CFE" w:rsidP="00193CFE"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193CFE">
              <w:rPr>
                <w:color w:val="000000"/>
                <w:kern w:val="0"/>
                <w:sz w:val="22"/>
                <w:szCs w:val="22"/>
                <w:lang w:val="pt-PT"/>
              </w:rPr>
              <w:t>As hidrantes com saída dupla DN 52mm serão tamponadas (tampas de alumínio PN 10) para acoplamento de mangueiras</w:t>
            </w:r>
          </w:p>
          <w:p w:rsidR="00193CFE" w:rsidRPr="00193CFE" w:rsidRDefault="00193CFE" w:rsidP="00193CFE"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</w:p>
          <w:p w:rsidR="00193CFE" w:rsidRPr="00193CFE" w:rsidRDefault="00193CFE" w:rsidP="00193CFE"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193CFE">
              <w:rPr>
                <w:color w:val="000000"/>
                <w:kern w:val="0"/>
                <w:sz w:val="22"/>
                <w:szCs w:val="22"/>
                <w:lang w:val="pt-PT"/>
              </w:rPr>
              <w:t>STORZ equipado com válvula de globo e devidamente marcado.</w:t>
            </w:r>
          </w:p>
          <w:p w:rsidR="00193CFE" w:rsidRPr="00193CFE" w:rsidRDefault="00193CFE" w:rsidP="00193CFE"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</w:p>
          <w:p w:rsidR="00193CFE" w:rsidRPr="00193CFE" w:rsidRDefault="00193CFE" w:rsidP="00193CFE"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193CFE">
              <w:rPr>
                <w:color w:val="000000"/>
                <w:kern w:val="0"/>
                <w:sz w:val="22"/>
                <w:szCs w:val="22"/>
                <w:lang w:val="pt-PT"/>
              </w:rPr>
              <w:t>Deverao operar com uma pressão mínima de 350 kPa.</w:t>
            </w:r>
          </w:p>
          <w:p w:rsidR="00193CFE" w:rsidRPr="00E64E6E" w:rsidRDefault="00193CFE" w:rsidP="00193CFE"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E64E6E">
              <w:rPr>
                <w:color w:val="000000"/>
                <w:kern w:val="0"/>
                <w:sz w:val="22"/>
                <w:szCs w:val="22"/>
                <w:lang w:val="pt-PT"/>
              </w:rPr>
              <w:t>Padrões aplicáveis:</w:t>
            </w:r>
          </w:p>
          <w:p w:rsidR="00566CDF" w:rsidRPr="00E64E6E" w:rsidRDefault="00193CFE" w:rsidP="00193CFE"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E64E6E"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•</w:t>
            </w:r>
            <w:r w:rsidRPr="00E64E6E">
              <w:rPr>
                <w:color w:val="000000"/>
                <w:kern w:val="0"/>
                <w:sz w:val="22"/>
                <w:szCs w:val="22"/>
                <w:lang w:val="pt-PT"/>
              </w:rPr>
              <w:t xml:space="preserve"> EN 671-2</w:t>
            </w:r>
          </w:p>
        </w:tc>
        <w:tc>
          <w:tcPr>
            <w:tcW w:w="2127" w:type="dxa"/>
            <w:vAlign w:val="center"/>
          </w:tcPr>
          <w:p w:rsidR="004C26AE" w:rsidRPr="00E64E6E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noProof/>
              </w:rPr>
              <w:lastRenderedPageBreak/>
              <w:pict>
                <v:shape id="图片 16" o:spid="_x0000_s1045" type="#_x0000_t75" style="position:absolute;left:0;text-align:left;margin-left:13.7pt;margin-top:49.3pt;width:69.1pt;height:69.1pt;rotation:180;flip:x y;z-index:14;visibility:visible;mso-position-horizontal-relative:text;mso-position-vertical-relative:text">
                  <v:imagedata r:id="rId26" o:title=""/>
                </v:shape>
              </w:pict>
            </w: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:rsidR="004C26AE" w:rsidRDefault="005036F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2</w:t>
            </w:r>
            <w:r w:rsidR="001C4276"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</w:t>
            </w: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与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2</w:t>
            </w:r>
            <w:r w:rsidR="001C4276"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选用一种</w:t>
            </w: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7F7C4A">
        <w:trPr>
          <w:trHeight w:val="1435"/>
        </w:trPr>
        <w:tc>
          <w:tcPr>
            <w:tcW w:w="959" w:type="dxa"/>
          </w:tcPr>
          <w:p w:rsidR="004C26AE" w:rsidRDefault="004C26AE" w:rsidP="00C94061">
            <w:pP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22</w:t>
            </w:r>
          </w:p>
        </w:tc>
        <w:tc>
          <w:tcPr>
            <w:tcW w:w="1843" w:type="dxa"/>
          </w:tcPr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室外</w:t>
            </w:r>
            <w:proofErr w:type="gramStart"/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地下式</w:t>
            </w:r>
            <w:proofErr w:type="gramEnd"/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消火栓</w:t>
            </w:r>
            <w:r w:rsidRPr="00E97FA5">
              <w:rPr>
                <w:i/>
                <w:color w:val="000000"/>
                <w:kern w:val="0"/>
                <w:sz w:val="22"/>
                <w:szCs w:val="22"/>
              </w:rPr>
              <w:t>Outdoor underground fire hydrant.</w:t>
            </w:r>
          </w:p>
          <w:p w:rsidR="004C26AE" w:rsidRPr="00A63C01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A63C01">
              <w:rPr>
                <w:color w:val="000000"/>
                <w:kern w:val="0"/>
                <w:sz w:val="22"/>
                <w:szCs w:val="22"/>
                <w:lang w:val="pt-BR"/>
              </w:rPr>
              <w:t>Hidrante de incêndio subterrâneo para exterior.</w:t>
            </w:r>
          </w:p>
        </w:tc>
        <w:tc>
          <w:tcPr>
            <w:tcW w:w="3969" w:type="dxa"/>
          </w:tcPr>
          <w:p w:rsidR="004C26AE" w:rsidRPr="00A63C01" w:rsidRDefault="004C26AE" w:rsidP="007F7C4A"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A63C01">
              <w:rPr>
                <w:color w:val="000000"/>
                <w:kern w:val="0"/>
                <w:sz w:val="22"/>
                <w:szCs w:val="22"/>
                <w:lang w:val="pt-BR"/>
              </w:rPr>
              <w:t>DN150</w:t>
            </w:r>
            <w:r w:rsidRPr="00A63C01"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 w:rsidRPr="00A63C01">
              <w:rPr>
                <w:color w:val="000000"/>
                <w:kern w:val="0"/>
                <w:sz w:val="22"/>
                <w:szCs w:val="22"/>
                <w:lang w:val="pt-BR"/>
              </w:rPr>
              <w:t>PN16</w:t>
            </w:r>
            <w:r w:rsidRPr="00A63C01"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</w:p>
          <w:p w:rsidR="004C26AE" w:rsidRPr="00A63C01" w:rsidRDefault="004C26AE" w:rsidP="00C7560D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阀体材质</w:t>
            </w:r>
            <w:r w:rsidRPr="00A63C01"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：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铸铁</w:t>
            </w:r>
            <w:r w:rsidRPr="00A63C01">
              <w:rPr>
                <w:color w:val="000000"/>
                <w:kern w:val="0"/>
                <w:sz w:val="22"/>
                <w:szCs w:val="22"/>
                <w:lang w:val="pt-BR"/>
              </w:rPr>
              <w:t xml:space="preserve">  </w:t>
            </w:r>
            <w:r w:rsidRPr="00A63C01">
              <w:rPr>
                <w:i/>
                <w:color w:val="000000"/>
                <w:kern w:val="0"/>
                <w:sz w:val="22"/>
                <w:szCs w:val="22"/>
                <w:lang w:val="pt-BR"/>
              </w:rPr>
              <w:t>Body material: cast iron</w:t>
            </w:r>
            <w:r w:rsidRPr="00A63C01"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</w:p>
          <w:p w:rsidR="007E370E" w:rsidRDefault="004C26AE" w:rsidP="007E370E">
            <w:pPr>
              <w:widowControl/>
              <w:jc w:val="left"/>
              <w:rPr>
                <w:lang w:val="pt-PT"/>
              </w:rPr>
            </w:pPr>
            <w:r w:rsidRPr="00A63C01">
              <w:rPr>
                <w:color w:val="000000"/>
                <w:kern w:val="0"/>
                <w:sz w:val="22"/>
                <w:szCs w:val="22"/>
                <w:lang w:val="pt-BR"/>
              </w:rPr>
              <w:t>DN150</w:t>
            </w:r>
            <w:r w:rsidRPr="00A63C01"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 w:rsidRPr="00A63C01">
              <w:rPr>
                <w:color w:val="000000"/>
                <w:kern w:val="0"/>
                <w:sz w:val="22"/>
                <w:szCs w:val="22"/>
                <w:lang w:val="pt-BR"/>
              </w:rPr>
              <w:t>PN16 Tipo de material: ferro fundido.</w:t>
            </w:r>
            <w:r w:rsidR="007E370E" w:rsidRPr="007E370E">
              <w:rPr>
                <w:lang w:val="pt-PT"/>
              </w:rPr>
              <w:t xml:space="preserve"> </w:t>
            </w:r>
          </w:p>
          <w:p w:rsidR="007E370E" w:rsidRPr="007E370E" w:rsidRDefault="007E370E" w:rsidP="007E370E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7E370E">
              <w:rPr>
                <w:color w:val="000000"/>
                <w:kern w:val="0"/>
                <w:sz w:val="22"/>
                <w:szCs w:val="22"/>
              </w:rPr>
              <w:t xml:space="preserve">The hydrants with double outlet DN 52mm will be buffered (aluminum caps PN 10) for hoses coupling </w:t>
            </w:r>
          </w:p>
          <w:p w:rsidR="007E370E" w:rsidRPr="007E370E" w:rsidRDefault="007E370E" w:rsidP="007E370E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7E370E">
              <w:rPr>
                <w:color w:val="000000"/>
                <w:kern w:val="0"/>
                <w:sz w:val="22"/>
                <w:szCs w:val="22"/>
              </w:rPr>
              <w:t xml:space="preserve">STORZ equipped with globe valve and be properly marked. </w:t>
            </w:r>
          </w:p>
          <w:p w:rsidR="007E370E" w:rsidRPr="007E370E" w:rsidRDefault="007E370E" w:rsidP="007E370E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7E370E">
              <w:rPr>
                <w:color w:val="000000"/>
                <w:kern w:val="0"/>
                <w:sz w:val="22"/>
                <w:szCs w:val="22"/>
              </w:rPr>
              <w:t xml:space="preserve">They should work for a minimum operating pressure of 350 kPa. </w:t>
            </w:r>
          </w:p>
          <w:p w:rsidR="007E370E" w:rsidRPr="007E370E" w:rsidRDefault="007E370E" w:rsidP="007E370E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7E370E">
              <w:rPr>
                <w:color w:val="000000"/>
                <w:kern w:val="0"/>
                <w:sz w:val="22"/>
                <w:szCs w:val="22"/>
                <w:lang w:val="pt-BR"/>
              </w:rPr>
              <w:t xml:space="preserve">Applicable Standards: </w:t>
            </w:r>
          </w:p>
          <w:p w:rsidR="004C26AE" w:rsidRDefault="007E370E" w:rsidP="007E370E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7E370E"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lastRenderedPageBreak/>
              <w:t>•</w:t>
            </w:r>
            <w:r w:rsidRPr="007E370E">
              <w:rPr>
                <w:color w:val="000000"/>
                <w:kern w:val="0"/>
                <w:sz w:val="22"/>
                <w:szCs w:val="22"/>
                <w:lang w:val="pt-BR"/>
              </w:rPr>
              <w:t xml:space="preserve"> EN 671-2</w:t>
            </w:r>
          </w:p>
          <w:p w:rsidR="00193CFE" w:rsidRPr="00193CFE" w:rsidRDefault="00193CFE" w:rsidP="00193CFE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193CFE">
              <w:rPr>
                <w:color w:val="000000"/>
                <w:kern w:val="0"/>
                <w:sz w:val="22"/>
                <w:szCs w:val="22"/>
                <w:lang w:val="pt-BR"/>
              </w:rPr>
              <w:t>As hidrantes com saída dupla DN 52mm serão tamponadas (tampas de alumínio PN 10) para acoplamento de mangueiras</w:t>
            </w:r>
          </w:p>
          <w:p w:rsidR="00193CFE" w:rsidRPr="00193CFE" w:rsidRDefault="00193CFE" w:rsidP="00193CFE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  <w:p w:rsidR="00193CFE" w:rsidRPr="00193CFE" w:rsidRDefault="00193CFE" w:rsidP="00193CFE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193CFE">
              <w:rPr>
                <w:color w:val="000000"/>
                <w:kern w:val="0"/>
                <w:sz w:val="22"/>
                <w:szCs w:val="22"/>
                <w:lang w:val="pt-BR"/>
              </w:rPr>
              <w:t>STORZ equipado com válvula de globo e devidamente marcado.</w:t>
            </w:r>
          </w:p>
          <w:p w:rsidR="00193CFE" w:rsidRPr="00193CFE" w:rsidRDefault="00193CFE" w:rsidP="00193CFE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  <w:p w:rsidR="00193CFE" w:rsidRPr="00193CFE" w:rsidRDefault="00193CFE" w:rsidP="00193CFE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193CFE">
              <w:rPr>
                <w:color w:val="000000"/>
                <w:kern w:val="0"/>
                <w:sz w:val="22"/>
                <w:szCs w:val="22"/>
                <w:lang w:val="pt-BR"/>
              </w:rPr>
              <w:t>Deverao operar com uma pressão mínima de 350 kPa.</w:t>
            </w:r>
          </w:p>
          <w:p w:rsidR="00193CFE" w:rsidRPr="00193CFE" w:rsidRDefault="00193CFE" w:rsidP="00193CFE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193CFE">
              <w:rPr>
                <w:color w:val="000000"/>
                <w:kern w:val="0"/>
                <w:sz w:val="22"/>
                <w:szCs w:val="22"/>
                <w:lang w:val="pt-BR"/>
              </w:rPr>
              <w:t>Padrões aplicáveis:</w:t>
            </w:r>
          </w:p>
          <w:p w:rsidR="00193CFE" w:rsidRPr="00A63C01" w:rsidRDefault="00193CFE" w:rsidP="00193CFE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193CFE"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•</w:t>
            </w:r>
            <w:r w:rsidRPr="00193CFE">
              <w:rPr>
                <w:color w:val="000000"/>
                <w:kern w:val="0"/>
                <w:sz w:val="22"/>
                <w:szCs w:val="22"/>
                <w:lang w:val="pt-BR"/>
              </w:rPr>
              <w:t xml:space="preserve"> EN 671-2</w:t>
            </w:r>
          </w:p>
        </w:tc>
        <w:tc>
          <w:tcPr>
            <w:tcW w:w="2127" w:type="dxa"/>
            <w:vAlign w:val="center"/>
          </w:tcPr>
          <w:p w:rsidR="004C26AE" w:rsidRPr="00A63C01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noProof/>
              </w:rPr>
              <w:lastRenderedPageBreak/>
              <w:pict>
                <v:shape id="图片 18" o:spid="_x0000_s1046" type="#_x0000_t75" style="position:absolute;left:0;text-align:left;margin-left:16.05pt;margin-top:36.65pt;width:67.15pt;height:67.15pt;rotation:180;flip:x y;z-index:16;visibility:visible;mso-position-horizontal-relative:text;mso-position-vertical-relative:text">
                  <v:imagedata r:id="rId27" o:title=""/>
                </v:shape>
              </w:pict>
            </w: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:rsidR="004C26AE" w:rsidRDefault="001C4276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21</w:t>
            </w: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与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22</w:t>
            </w: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选用一种</w:t>
            </w: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250465">
        <w:trPr>
          <w:trHeight w:val="555"/>
        </w:trPr>
        <w:tc>
          <w:tcPr>
            <w:tcW w:w="959" w:type="dxa"/>
          </w:tcPr>
          <w:p w:rsidR="004C26AE" w:rsidRDefault="004C26AE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23</w:t>
            </w:r>
          </w:p>
        </w:tc>
        <w:tc>
          <w:tcPr>
            <w:tcW w:w="1843" w:type="dxa"/>
          </w:tcPr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室内</w:t>
            </w:r>
            <w:r w:rsidRPr="00DF4ADD">
              <w:rPr>
                <w:rFonts w:hint="eastAsia"/>
                <w:color w:val="000000"/>
                <w:kern w:val="0"/>
                <w:sz w:val="22"/>
                <w:szCs w:val="22"/>
              </w:rPr>
              <w:t>消火栓</w:t>
            </w:r>
            <w:r w:rsidRPr="00E97FA5">
              <w:rPr>
                <w:i/>
                <w:color w:val="000000"/>
                <w:kern w:val="0"/>
                <w:sz w:val="22"/>
                <w:szCs w:val="22"/>
              </w:rPr>
              <w:t>Indoor  fire hydrant outlet.</w:t>
            </w:r>
          </w:p>
          <w:p w:rsidR="004C26AE" w:rsidRPr="0090436A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90436A">
              <w:rPr>
                <w:color w:val="000000"/>
                <w:kern w:val="0"/>
                <w:sz w:val="22"/>
                <w:szCs w:val="22"/>
                <w:lang w:val="pt-PT"/>
              </w:rPr>
              <w:t>Hidrante de incêndio para interior.</w:t>
            </w:r>
          </w:p>
        </w:tc>
        <w:tc>
          <w:tcPr>
            <w:tcW w:w="3969" w:type="dxa"/>
          </w:tcPr>
          <w:p w:rsidR="004C26AE" w:rsidRPr="00E83029" w:rsidRDefault="004C26AE" w:rsidP="00C94061"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E83029">
              <w:rPr>
                <w:color w:val="000000"/>
                <w:kern w:val="0"/>
                <w:sz w:val="22"/>
                <w:szCs w:val="22"/>
                <w:lang w:val="pt-PT"/>
              </w:rPr>
              <w:t>DN</w:t>
            </w:r>
            <w:r w:rsidR="003D15E7" w:rsidRPr="00E83029">
              <w:rPr>
                <w:color w:val="000000"/>
                <w:kern w:val="0"/>
                <w:sz w:val="22"/>
                <w:szCs w:val="22"/>
                <w:lang w:val="pt-PT"/>
              </w:rPr>
              <w:t>50</w:t>
            </w:r>
            <w:r w:rsidRPr="00E83029"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，</w:t>
            </w:r>
            <w:r w:rsidRPr="00E83029">
              <w:rPr>
                <w:color w:val="000000"/>
                <w:kern w:val="0"/>
                <w:sz w:val="22"/>
                <w:szCs w:val="22"/>
                <w:lang w:val="pt-PT"/>
              </w:rPr>
              <w:t>PN16</w:t>
            </w:r>
            <w:r w:rsidRPr="00E83029"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，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阀体材质</w:t>
            </w:r>
            <w:r w:rsidRPr="00E83029"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：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铸铁</w:t>
            </w:r>
            <w:r w:rsidRPr="00E83029">
              <w:rPr>
                <w:color w:val="000000"/>
                <w:kern w:val="0"/>
                <w:sz w:val="22"/>
                <w:szCs w:val="22"/>
                <w:lang w:val="pt-PT"/>
              </w:rPr>
              <w:t xml:space="preserve">  Body material: cast iron</w:t>
            </w:r>
          </w:p>
          <w:p w:rsidR="004C26AE" w:rsidRPr="00E83029" w:rsidRDefault="004C26AE" w:rsidP="00C94061"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E83029">
              <w:rPr>
                <w:color w:val="000000"/>
                <w:kern w:val="0"/>
                <w:sz w:val="22"/>
                <w:szCs w:val="22"/>
                <w:lang w:val="pt-PT"/>
              </w:rPr>
              <w:t xml:space="preserve"> DN</w:t>
            </w:r>
            <w:r w:rsidR="00FE318A" w:rsidRPr="00E83029">
              <w:rPr>
                <w:color w:val="000000"/>
                <w:kern w:val="0"/>
                <w:sz w:val="22"/>
                <w:szCs w:val="22"/>
                <w:lang w:val="pt-PT"/>
              </w:rPr>
              <w:t>50</w:t>
            </w:r>
            <w:r w:rsidRPr="00E83029"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，</w:t>
            </w:r>
            <w:r w:rsidRPr="00E83029">
              <w:rPr>
                <w:color w:val="000000"/>
                <w:kern w:val="0"/>
                <w:sz w:val="22"/>
                <w:szCs w:val="22"/>
                <w:lang w:val="pt-PT"/>
              </w:rPr>
              <w:t>PN16 Tipo de material: ferro fundido.</w:t>
            </w:r>
          </w:p>
          <w:p w:rsidR="00511976" w:rsidRPr="00511976" w:rsidRDefault="00511976" w:rsidP="00511976">
            <w:pPr>
              <w:rPr>
                <w:color w:val="000000"/>
                <w:kern w:val="0"/>
                <w:sz w:val="22"/>
                <w:szCs w:val="22"/>
              </w:rPr>
            </w:pPr>
            <w:r w:rsidRPr="00511976">
              <w:rPr>
                <w:color w:val="000000"/>
                <w:kern w:val="0"/>
                <w:sz w:val="22"/>
                <w:szCs w:val="22"/>
              </w:rPr>
              <w:t xml:space="preserve">The hydrants with outlet DN 52mm will be buffered (aluminum caps PN 10) for hoses coupling </w:t>
            </w:r>
          </w:p>
          <w:p w:rsidR="00511976" w:rsidRPr="00511976" w:rsidRDefault="00511976" w:rsidP="00511976">
            <w:pPr>
              <w:rPr>
                <w:color w:val="000000"/>
                <w:kern w:val="0"/>
                <w:sz w:val="22"/>
                <w:szCs w:val="22"/>
              </w:rPr>
            </w:pPr>
            <w:r w:rsidRPr="00511976">
              <w:rPr>
                <w:color w:val="000000"/>
                <w:kern w:val="0"/>
                <w:sz w:val="22"/>
                <w:szCs w:val="22"/>
              </w:rPr>
              <w:t xml:space="preserve">STORZ equipped with globe valve and be properly marked. </w:t>
            </w:r>
          </w:p>
          <w:p w:rsidR="00511976" w:rsidRPr="00511976" w:rsidRDefault="00511976" w:rsidP="00511976">
            <w:pPr>
              <w:rPr>
                <w:color w:val="000000"/>
                <w:kern w:val="0"/>
                <w:sz w:val="22"/>
                <w:szCs w:val="22"/>
              </w:rPr>
            </w:pPr>
            <w:r w:rsidRPr="00511976">
              <w:rPr>
                <w:color w:val="000000"/>
                <w:kern w:val="0"/>
                <w:sz w:val="22"/>
                <w:szCs w:val="22"/>
              </w:rPr>
              <w:t xml:space="preserve">They should work for a minimum operating pressure of 350 kPa. </w:t>
            </w:r>
          </w:p>
          <w:p w:rsidR="00511976" w:rsidRPr="00511976" w:rsidRDefault="00511976" w:rsidP="00511976"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511976">
              <w:rPr>
                <w:color w:val="000000"/>
                <w:kern w:val="0"/>
                <w:sz w:val="22"/>
                <w:szCs w:val="22"/>
                <w:lang w:val="pt-PT"/>
              </w:rPr>
              <w:t xml:space="preserve">Applicable Standards: </w:t>
            </w:r>
          </w:p>
          <w:p w:rsidR="004C26AE" w:rsidRDefault="00511976" w:rsidP="00511976"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511976"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•</w:t>
            </w:r>
            <w:r w:rsidRPr="00511976">
              <w:rPr>
                <w:color w:val="000000"/>
                <w:kern w:val="0"/>
                <w:sz w:val="22"/>
                <w:szCs w:val="22"/>
                <w:lang w:val="pt-PT"/>
              </w:rPr>
              <w:t xml:space="preserve"> EN 671-2</w:t>
            </w:r>
          </w:p>
          <w:p w:rsidR="00193CFE" w:rsidRPr="00193CFE" w:rsidRDefault="00193CFE" w:rsidP="00193CFE"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193CFE">
              <w:rPr>
                <w:color w:val="000000"/>
                <w:kern w:val="0"/>
                <w:sz w:val="22"/>
                <w:szCs w:val="22"/>
                <w:lang w:val="pt-PT"/>
              </w:rPr>
              <w:t xml:space="preserve">As hidrantes com saída DN 52mm serão </w:t>
            </w:r>
            <w:r w:rsidRPr="00193CFE">
              <w:rPr>
                <w:color w:val="000000"/>
                <w:kern w:val="0"/>
                <w:sz w:val="22"/>
                <w:szCs w:val="22"/>
                <w:lang w:val="pt-PT"/>
              </w:rPr>
              <w:lastRenderedPageBreak/>
              <w:t>tamponadas (tampas de alumínio PN 10) para acoplamento de mangueiras</w:t>
            </w:r>
          </w:p>
          <w:p w:rsidR="00193CFE" w:rsidRPr="00193CFE" w:rsidRDefault="00193CFE" w:rsidP="00193CFE"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</w:p>
          <w:p w:rsidR="00193CFE" w:rsidRPr="00193CFE" w:rsidRDefault="00193CFE" w:rsidP="00193CFE"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193CFE">
              <w:rPr>
                <w:color w:val="000000"/>
                <w:kern w:val="0"/>
                <w:sz w:val="22"/>
                <w:szCs w:val="22"/>
                <w:lang w:val="pt-PT"/>
              </w:rPr>
              <w:t>STORZ equipado com válvula de globo e devidamente marcado.</w:t>
            </w:r>
          </w:p>
          <w:p w:rsidR="00193CFE" w:rsidRPr="00193CFE" w:rsidRDefault="00193CFE" w:rsidP="00193CFE"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</w:p>
          <w:p w:rsidR="00193CFE" w:rsidRPr="00193CFE" w:rsidRDefault="00193CFE" w:rsidP="00193CFE"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193CFE">
              <w:rPr>
                <w:color w:val="000000"/>
                <w:kern w:val="0"/>
                <w:sz w:val="22"/>
                <w:szCs w:val="22"/>
                <w:lang w:val="pt-PT"/>
              </w:rPr>
              <w:t>Deverao operar com uma pressão mínima de 350 kPa.</w:t>
            </w:r>
          </w:p>
          <w:p w:rsidR="00193CFE" w:rsidRPr="00193CFE" w:rsidRDefault="00193CFE" w:rsidP="00193CFE"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193CFE">
              <w:rPr>
                <w:color w:val="000000"/>
                <w:kern w:val="0"/>
                <w:sz w:val="22"/>
                <w:szCs w:val="22"/>
                <w:lang w:val="pt-PT"/>
              </w:rPr>
              <w:t>Padrões aplicáveis:</w:t>
            </w:r>
          </w:p>
          <w:p w:rsidR="00193CFE" w:rsidRPr="00511976" w:rsidRDefault="00193CFE" w:rsidP="00193CFE">
            <w:pPr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193CFE"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•</w:t>
            </w:r>
            <w:r w:rsidRPr="00193CFE">
              <w:rPr>
                <w:color w:val="000000"/>
                <w:kern w:val="0"/>
                <w:sz w:val="22"/>
                <w:szCs w:val="22"/>
                <w:lang w:val="pt-PT"/>
              </w:rPr>
              <w:t xml:space="preserve"> EN 671-2</w:t>
            </w:r>
          </w:p>
        </w:tc>
        <w:tc>
          <w:tcPr>
            <w:tcW w:w="2127" w:type="dxa"/>
            <w:vAlign w:val="center"/>
          </w:tcPr>
          <w:p w:rsidR="004C26AE" w:rsidRPr="00E83029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noProof/>
              </w:rPr>
              <w:lastRenderedPageBreak/>
              <w:pict>
                <v:shape id="图片 20" o:spid="_x0000_s1047" type="#_x0000_t75" style="position:absolute;left:0;text-align:left;margin-left:19.9pt;margin-top:23.65pt;width:58.35pt;height:58.35pt;z-index:9;visibility:visible;mso-position-horizontal-relative:text;mso-position-vertical-relative:text">
                  <v:imagedata r:id="rId28" o:title=""/>
                </v:shape>
              </w:pict>
            </w: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34</w:t>
            </w:r>
          </w:p>
        </w:tc>
        <w:tc>
          <w:tcPr>
            <w:tcW w:w="1276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250465">
        <w:trPr>
          <w:trHeight w:val="555"/>
        </w:trPr>
        <w:tc>
          <w:tcPr>
            <w:tcW w:w="959" w:type="dxa"/>
          </w:tcPr>
          <w:p w:rsidR="004C26AE" w:rsidRDefault="004C26AE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24</w:t>
            </w:r>
          </w:p>
        </w:tc>
        <w:tc>
          <w:tcPr>
            <w:tcW w:w="1843" w:type="dxa"/>
          </w:tcPr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r w:rsidRPr="00DF4ADD">
              <w:rPr>
                <w:rFonts w:hint="eastAsia"/>
                <w:color w:val="000000"/>
                <w:kern w:val="0"/>
                <w:sz w:val="22"/>
                <w:szCs w:val="22"/>
              </w:rPr>
              <w:t>消火栓箱含</w:t>
            </w:r>
            <w:r w:rsidRPr="00DF4ADD">
              <w:rPr>
                <w:color w:val="000000"/>
                <w:kern w:val="0"/>
                <w:sz w:val="22"/>
                <w:szCs w:val="22"/>
              </w:rPr>
              <w:t>DN25</w:t>
            </w:r>
            <w:r w:rsidRPr="00DF4ADD">
              <w:rPr>
                <w:rFonts w:hint="eastAsia"/>
                <w:color w:val="000000"/>
                <w:kern w:val="0"/>
                <w:sz w:val="22"/>
                <w:szCs w:val="22"/>
              </w:rPr>
              <w:t>半钢性软管</w:t>
            </w:r>
            <w:r w:rsidRPr="00DF4ADD">
              <w:rPr>
                <w:color w:val="000000"/>
                <w:kern w:val="0"/>
                <w:sz w:val="22"/>
                <w:szCs w:val="22"/>
              </w:rPr>
              <w:t>25m</w:t>
            </w:r>
            <w:r w:rsidRPr="00DF4ADD">
              <w:rPr>
                <w:rFonts w:hint="eastAsia"/>
                <w:color w:val="000000"/>
                <w:kern w:val="0"/>
                <w:sz w:val="22"/>
                <w:szCs w:val="22"/>
              </w:rPr>
              <w:t>卷盘，灭火器隔间</w:t>
            </w:r>
            <w:r w:rsidRPr="004065E2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 w:rsidRPr="004065E2">
              <w:rPr>
                <w:i/>
                <w:color w:val="000000"/>
                <w:kern w:val="0"/>
                <w:sz w:val="22"/>
                <w:szCs w:val="22"/>
              </w:rPr>
              <w:t>Fire hydrant box</w:t>
            </w:r>
            <w:r w:rsidRPr="004065E2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，</w:t>
            </w:r>
            <w:r w:rsidRPr="004065E2">
              <w:rPr>
                <w:i/>
                <w:color w:val="000000"/>
                <w:kern w:val="0"/>
                <w:sz w:val="22"/>
                <w:szCs w:val="22"/>
              </w:rPr>
              <w:t>25m reel with DN25 semi-rigid hose, fire extinguisher compartment.</w:t>
            </w:r>
          </w:p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4C26AE" w:rsidRPr="00A63C01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A63C01">
              <w:rPr>
                <w:color w:val="000000"/>
                <w:kern w:val="0"/>
                <w:sz w:val="22"/>
                <w:szCs w:val="22"/>
                <w:lang w:val="pt-BR"/>
              </w:rPr>
              <w:t xml:space="preserve">Hidrante de gabinete, bobina de 25 m com mangueira semi-rígida DN25, e </w:t>
            </w:r>
            <w:r w:rsidRPr="00A63C01">
              <w:rPr>
                <w:color w:val="000000"/>
                <w:kern w:val="0"/>
                <w:sz w:val="22"/>
                <w:szCs w:val="22"/>
                <w:lang w:val="pt-BR"/>
              </w:rPr>
              <w:lastRenderedPageBreak/>
              <w:t>compartimento para extintor de incêndio.</w:t>
            </w:r>
          </w:p>
        </w:tc>
        <w:tc>
          <w:tcPr>
            <w:tcW w:w="3969" w:type="dxa"/>
          </w:tcPr>
          <w:p w:rsidR="004C26AE" w:rsidRPr="00603CEF" w:rsidRDefault="00603CEF" w:rsidP="00C94061">
            <w:pPr>
              <w:rPr>
                <w:i/>
                <w:color w:val="000000"/>
                <w:kern w:val="0"/>
                <w:sz w:val="22"/>
                <w:szCs w:val="22"/>
                <w:lang w:val="pt-BR"/>
              </w:rPr>
            </w:pPr>
            <w:r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lastRenderedPageBreak/>
              <w:t>长</w:t>
            </w:r>
            <w:r w:rsidR="002E6B62" w:rsidRPr="00313481"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length*</w:t>
            </w:r>
            <w:r w:rsidR="002E6B62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高</w:t>
            </w:r>
            <w:r w:rsidR="002E6B62" w:rsidRPr="00313481"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h</w:t>
            </w:r>
            <w:r w:rsidR="00A17A25"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ei</w:t>
            </w:r>
            <w:r w:rsidR="002E6B62" w:rsidRPr="00313481"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gh</w:t>
            </w:r>
            <w:r w:rsidR="00313481" w:rsidRPr="00313481"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t</w:t>
            </w:r>
            <w:r w:rsidR="002E6B62" w:rsidRPr="00313481"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*</w:t>
            </w:r>
            <w:r w:rsidR="002E6B62">
              <w:rPr>
                <w:rFonts w:hint="eastAsia"/>
                <w:i/>
                <w:color w:val="000000"/>
                <w:kern w:val="0"/>
                <w:sz w:val="22"/>
                <w:szCs w:val="22"/>
              </w:rPr>
              <w:t>厚</w:t>
            </w:r>
            <w:r w:rsidR="00313481" w:rsidRPr="00313481"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thickness</w:t>
            </w:r>
            <w:r w:rsidR="002E6B62" w:rsidRPr="00313481"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：</w:t>
            </w:r>
            <w:r w:rsidR="004C1FD3" w:rsidRPr="00603CEF">
              <w:rPr>
                <w:i/>
                <w:color w:val="000000"/>
                <w:kern w:val="0"/>
                <w:sz w:val="22"/>
                <w:szCs w:val="22"/>
                <w:lang w:val="pt-BR"/>
              </w:rPr>
              <w:t>0.95</w:t>
            </w:r>
            <w:r w:rsidR="0085548E" w:rsidRPr="00603CEF"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*</w:t>
            </w:r>
            <w:r w:rsidR="0085548E" w:rsidRPr="00603CEF">
              <w:rPr>
                <w:i/>
                <w:color w:val="000000"/>
                <w:kern w:val="0"/>
                <w:sz w:val="22"/>
                <w:szCs w:val="22"/>
                <w:lang w:val="pt-BR"/>
              </w:rPr>
              <w:t>0.65</w:t>
            </w:r>
            <w:r w:rsidR="0085548E" w:rsidRPr="00603CEF"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*</w:t>
            </w:r>
            <w:r w:rsidR="0085548E" w:rsidRPr="00603CEF">
              <w:rPr>
                <w:i/>
                <w:color w:val="000000"/>
                <w:kern w:val="0"/>
                <w:sz w:val="22"/>
                <w:szCs w:val="22"/>
                <w:lang w:val="pt-BR"/>
              </w:rPr>
              <w:t>0.28</w:t>
            </w:r>
            <w:r w:rsidR="0085548E" w:rsidRPr="00603CEF">
              <w:rPr>
                <w:rFonts w:hint="eastAsia"/>
                <w:i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 w:rsidR="004C26AE" w:rsidRPr="00603CEF">
              <w:rPr>
                <w:i/>
                <w:color w:val="000000"/>
                <w:kern w:val="0"/>
                <w:sz w:val="22"/>
                <w:szCs w:val="22"/>
                <w:lang w:val="pt-BR"/>
              </w:rPr>
              <w:t xml:space="preserve">Providing and fixing hydrants reel type of reduced caliber, according EN 671-1, diameter </w:t>
            </w:r>
            <w:r w:rsidR="007D786E" w:rsidRPr="00603CEF">
              <w:rPr>
                <w:i/>
                <w:color w:val="000000"/>
                <w:kern w:val="0"/>
                <w:sz w:val="22"/>
                <w:szCs w:val="22"/>
                <w:lang w:val="pt-BR"/>
              </w:rPr>
              <w:t xml:space="preserve"> Ø32mm </w:t>
            </w:r>
            <w:r w:rsidR="004C26AE" w:rsidRPr="00603CEF">
              <w:rPr>
                <w:i/>
                <w:color w:val="000000"/>
                <w:kern w:val="0"/>
                <w:sz w:val="22"/>
                <w:szCs w:val="22"/>
                <w:lang w:val="pt-BR"/>
              </w:rPr>
              <w:t>with semi-rigid hose 25 m, in itself, including compartment for fire extinguisher.</w:t>
            </w:r>
          </w:p>
          <w:p w:rsidR="004C26AE" w:rsidRPr="00603CEF" w:rsidRDefault="004C26AE" w:rsidP="00C94061"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</w:p>
          <w:p w:rsidR="004C26AE" w:rsidRPr="00A63C01" w:rsidRDefault="00281695" w:rsidP="00C94061">
            <w:pPr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281695">
              <w:rPr>
                <w:i/>
                <w:color w:val="000000"/>
                <w:kern w:val="0"/>
                <w:sz w:val="22"/>
                <w:szCs w:val="22"/>
                <w:lang w:val="pt-PT"/>
              </w:rPr>
              <w:t xml:space="preserve">comprimento * altura * espessura </w:t>
            </w:r>
            <w:r>
              <w:rPr>
                <w:rFonts w:hint="eastAsia"/>
                <w:i/>
                <w:color w:val="000000"/>
                <w:kern w:val="0"/>
                <w:sz w:val="22"/>
                <w:szCs w:val="22"/>
                <w:lang w:val="pt-PT"/>
              </w:rPr>
              <w:t>：</w:t>
            </w:r>
            <w:r w:rsidR="00EB4798" w:rsidRPr="000B6230">
              <w:rPr>
                <w:i/>
                <w:color w:val="000000"/>
                <w:kern w:val="0"/>
                <w:sz w:val="22"/>
                <w:szCs w:val="22"/>
                <w:lang w:val="pt-PT"/>
              </w:rPr>
              <w:t>0.95</w:t>
            </w:r>
            <w:r w:rsidR="00EB4798" w:rsidRPr="000B6230">
              <w:rPr>
                <w:rFonts w:hint="eastAsia"/>
                <w:i/>
                <w:color w:val="000000"/>
                <w:kern w:val="0"/>
                <w:sz w:val="22"/>
                <w:szCs w:val="22"/>
                <w:lang w:val="pt-PT"/>
              </w:rPr>
              <w:t>*</w:t>
            </w:r>
            <w:r w:rsidR="00EB4798" w:rsidRPr="000B6230">
              <w:rPr>
                <w:i/>
                <w:color w:val="000000"/>
                <w:kern w:val="0"/>
                <w:sz w:val="22"/>
                <w:szCs w:val="22"/>
                <w:lang w:val="pt-PT"/>
              </w:rPr>
              <w:t>0.65</w:t>
            </w:r>
            <w:r w:rsidR="00EB4798" w:rsidRPr="000B6230">
              <w:rPr>
                <w:rFonts w:hint="eastAsia"/>
                <w:i/>
                <w:color w:val="000000"/>
                <w:kern w:val="0"/>
                <w:sz w:val="22"/>
                <w:szCs w:val="22"/>
                <w:lang w:val="pt-PT"/>
              </w:rPr>
              <w:t>*</w:t>
            </w:r>
            <w:r w:rsidR="00EB4798" w:rsidRPr="000B6230">
              <w:rPr>
                <w:i/>
                <w:color w:val="000000"/>
                <w:kern w:val="0"/>
                <w:sz w:val="22"/>
                <w:szCs w:val="22"/>
                <w:lang w:val="pt-PT"/>
              </w:rPr>
              <w:t>0.28</w:t>
            </w:r>
            <w:r w:rsidR="00EB4798" w:rsidRPr="000B6230">
              <w:rPr>
                <w:rFonts w:hint="eastAsia"/>
                <w:i/>
                <w:color w:val="000000"/>
                <w:kern w:val="0"/>
                <w:sz w:val="22"/>
                <w:szCs w:val="22"/>
                <w:lang w:val="pt-PT"/>
              </w:rPr>
              <w:t>，</w:t>
            </w:r>
            <w:r w:rsidR="004C26AE" w:rsidRPr="00A63C01">
              <w:rPr>
                <w:color w:val="000000"/>
                <w:kern w:val="0"/>
                <w:sz w:val="22"/>
                <w:szCs w:val="22"/>
                <w:lang w:val="pt-BR"/>
              </w:rPr>
              <w:t xml:space="preserve">Fornecer e fixar o tipo de bobina de hidrantes de calibre reduzido, de acordo com a norma EN 671-1, de </w:t>
            </w:r>
            <w:r w:rsidR="0028465A" w:rsidRPr="004C1FD3">
              <w:rPr>
                <w:i/>
                <w:color w:val="000000"/>
                <w:kern w:val="0"/>
                <w:sz w:val="22"/>
                <w:szCs w:val="22"/>
                <w:lang w:val="pt-PT"/>
              </w:rPr>
              <w:t>Ø32mm</w:t>
            </w:r>
            <w:r w:rsidR="004C26AE" w:rsidRPr="00A63C01">
              <w:rPr>
                <w:color w:val="000000"/>
                <w:kern w:val="0"/>
                <w:sz w:val="22"/>
                <w:szCs w:val="22"/>
                <w:lang w:val="pt-BR"/>
              </w:rPr>
              <w:t xml:space="preserve"> de diâmetro com mangueira semi-rígida 25 m, em si mesma, incluindo compartimento para extintor de incêndio,</w:t>
            </w:r>
          </w:p>
        </w:tc>
        <w:tc>
          <w:tcPr>
            <w:tcW w:w="2127" w:type="dxa"/>
            <w:vAlign w:val="center"/>
          </w:tcPr>
          <w:p w:rsidR="004C26AE" w:rsidRPr="00A63C01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  <w:bookmarkStart w:id="4" w:name="_GoBack"/>
            <w:bookmarkEnd w:id="4"/>
            <w:r>
              <w:rPr>
                <w:noProof/>
              </w:rPr>
              <w:pict>
                <v:shape id="图片 21" o:spid="_x0000_s1048" type="#_x0000_t75" style="position:absolute;left:0;text-align:left;margin-left:7.25pt;margin-top:39.9pt;width:80pt;height:78.6pt;z-index:8;visibility:visible;mso-position-horizontal-relative:text;mso-position-vertical-relative:text">
                  <v:imagedata r:id="rId29" o:title=""/>
                </v:shape>
              </w:pict>
            </w: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42</w:t>
            </w:r>
          </w:p>
        </w:tc>
        <w:tc>
          <w:tcPr>
            <w:tcW w:w="1276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90436A">
        <w:trPr>
          <w:trHeight w:val="1684"/>
        </w:trPr>
        <w:tc>
          <w:tcPr>
            <w:tcW w:w="959" w:type="dxa"/>
          </w:tcPr>
          <w:p w:rsidR="004C26AE" w:rsidRDefault="004C26AE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25</w:t>
            </w:r>
          </w:p>
        </w:tc>
        <w:tc>
          <w:tcPr>
            <w:tcW w:w="1843" w:type="dxa"/>
          </w:tcPr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gramStart"/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明杆法兰</w:t>
            </w:r>
            <w:proofErr w:type="gramEnd"/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闸阀</w:t>
            </w:r>
            <w:r w:rsidRPr="00E869C9">
              <w:rPr>
                <w:i/>
                <w:color w:val="000000"/>
                <w:kern w:val="0"/>
                <w:sz w:val="22"/>
                <w:szCs w:val="22"/>
              </w:rPr>
              <w:t>MING pole flange valve.</w:t>
            </w:r>
          </w:p>
          <w:p w:rsidR="004C26AE" w:rsidRPr="00E869C9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Válvul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 w:rsidRPr="00E869C9">
              <w:rPr>
                <w:color w:val="000000"/>
                <w:kern w:val="0"/>
                <w:sz w:val="22"/>
                <w:szCs w:val="22"/>
              </w:rPr>
              <w:t>gavet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flangead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3969" w:type="dxa"/>
            <w:vAlign w:val="center"/>
          </w:tcPr>
          <w:p w:rsidR="004C26AE" w:rsidRDefault="004C26AE" w:rsidP="004D507B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 w:rsidR="00756751">
              <w:rPr>
                <w:rFonts w:hint="eastAsia"/>
                <w:color w:val="000000"/>
                <w:kern w:val="0"/>
                <w:sz w:val="22"/>
                <w:szCs w:val="22"/>
              </w:rPr>
              <w:t>P</w:t>
            </w:r>
            <w:r w:rsidR="00756751">
              <w:rPr>
                <w:color w:val="000000"/>
                <w:kern w:val="0"/>
                <w:sz w:val="22"/>
                <w:szCs w:val="22"/>
              </w:rPr>
              <w:t>N16</w:t>
            </w:r>
            <w:r w:rsidR="00756751"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阀体材质：铸铁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 </w:t>
            </w:r>
            <w:r w:rsidRPr="00E869C9">
              <w:rPr>
                <w:i/>
                <w:color w:val="000000"/>
                <w:kern w:val="0"/>
                <w:sz w:val="22"/>
                <w:szCs w:val="22"/>
              </w:rPr>
              <w:t>Body material: cast iron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.</w:t>
            </w:r>
          </w:p>
          <w:p w:rsidR="004C26AE" w:rsidRDefault="004C26AE" w:rsidP="004D507B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50</w:t>
            </w:r>
            <w:r w:rsidR="00756751">
              <w:rPr>
                <w:color w:val="000000"/>
                <w:kern w:val="0"/>
                <w:sz w:val="22"/>
                <w:szCs w:val="22"/>
              </w:rPr>
              <w:t>,</w:t>
            </w:r>
            <w:r w:rsidR="00756751">
              <w:rPr>
                <w:rFonts w:hint="eastAsia"/>
                <w:color w:val="000000"/>
                <w:kern w:val="0"/>
                <w:sz w:val="22"/>
                <w:szCs w:val="22"/>
              </w:rPr>
              <w:t>P</w:t>
            </w:r>
            <w:r w:rsidR="00756751">
              <w:rPr>
                <w:color w:val="000000"/>
                <w:kern w:val="0"/>
                <w:sz w:val="22"/>
                <w:szCs w:val="22"/>
              </w:rPr>
              <w:t>N16</w:t>
            </w:r>
            <w:r w:rsidR="00756751"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Tip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material: ferro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fundid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127" w:type="dxa"/>
            <w:vMerge w:val="restart"/>
            <w:vAlign w:val="center"/>
          </w:tcPr>
          <w:p w:rsidR="004C26AE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noProof/>
              </w:rPr>
              <w:pict>
                <v:shape id="图片 23" o:spid="_x0000_s1050" type="#_x0000_t75" style="position:absolute;left:0;text-align:left;margin-left:25.15pt;margin-top:46.35pt;width:62.6pt;height:107.55pt;z-index:10;visibility:visible;mso-position-horizontal-relative:text;mso-position-vertical-relative:text">
                  <v:imagedata r:id="rId30" o:title=""/>
                </v:shape>
              </w:pict>
            </w: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222146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CD0AF4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276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CB4D5A">
        <w:trPr>
          <w:trHeight w:val="1843"/>
        </w:trPr>
        <w:tc>
          <w:tcPr>
            <w:tcW w:w="959" w:type="dxa"/>
          </w:tcPr>
          <w:p w:rsidR="004C26AE" w:rsidRDefault="004C26AE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26</w:t>
            </w:r>
          </w:p>
        </w:tc>
        <w:tc>
          <w:tcPr>
            <w:tcW w:w="1843" w:type="dxa"/>
          </w:tcPr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gramStart"/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明杆法兰</w:t>
            </w:r>
            <w:proofErr w:type="gramEnd"/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闸阀</w:t>
            </w:r>
          </w:p>
          <w:p w:rsidR="004C26AE" w:rsidRPr="006B51F5" w:rsidRDefault="004C26AE" w:rsidP="00C94061">
            <w:pPr>
              <w:jc w:val="left"/>
              <w:rPr>
                <w:i/>
                <w:color w:val="000000"/>
                <w:kern w:val="0"/>
                <w:sz w:val="22"/>
                <w:szCs w:val="22"/>
              </w:rPr>
            </w:pPr>
            <w:r w:rsidRPr="006B51F5">
              <w:rPr>
                <w:i/>
                <w:color w:val="000000"/>
                <w:kern w:val="0"/>
                <w:sz w:val="22"/>
                <w:szCs w:val="22"/>
              </w:rPr>
              <w:t>MING pole flange valve.</w:t>
            </w:r>
          </w:p>
          <w:p w:rsidR="004C26AE" w:rsidRPr="00FE318A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FE318A">
              <w:rPr>
                <w:color w:val="000000"/>
                <w:kern w:val="0"/>
                <w:sz w:val="22"/>
                <w:szCs w:val="22"/>
                <w:lang w:val="pt-BR"/>
              </w:rPr>
              <w:t>Válvula gaveta flangeada.</w:t>
            </w:r>
          </w:p>
        </w:tc>
        <w:tc>
          <w:tcPr>
            <w:tcW w:w="3969" w:type="dxa"/>
            <w:vAlign w:val="center"/>
          </w:tcPr>
          <w:p w:rsidR="004C26AE" w:rsidRPr="0009780F" w:rsidRDefault="004C26AE" w:rsidP="004D507B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09780F">
              <w:rPr>
                <w:color w:val="000000"/>
                <w:kern w:val="0"/>
                <w:sz w:val="22"/>
                <w:szCs w:val="22"/>
                <w:lang w:val="pt-BR"/>
              </w:rPr>
              <w:t>DN200</w:t>
            </w:r>
            <w:r w:rsidRPr="0009780F"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 w:rsidR="00051781" w:rsidRPr="0009780F"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P</w:t>
            </w:r>
            <w:r w:rsidR="00051781" w:rsidRPr="0009780F">
              <w:rPr>
                <w:color w:val="000000"/>
                <w:kern w:val="0"/>
                <w:sz w:val="22"/>
                <w:szCs w:val="22"/>
                <w:lang w:val="pt-BR"/>
              </w:rPr>
              <w:t>N16</w:t>
            </w:r>
            <w:r w:rsidR="00756751" w:rsidRPr="0009780F"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阀体材质</w:t>
            </w:r>
            <w:r w:rsidRPr="0009780F"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：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铸铁</w:t>
            </w:r>
            <w:r w:rsidRPr="0009780F">
              <w:rPr>
                <w:color w:val="000000"/>
                <w:kern w:val="0"/>
                <w:sz w:val="22"/>
                <w:szCs w:val="22"/>
                <w:lang w:val="pt-BR"/>
              </w:rPr>
              <w:t xml:space="preserve">  Body material: cast iron</w:t>
            </w:r>
            <w:r w:rsidRPr="0009780F"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</w:p>
          <w:p w:rsidR="004C26AE" w:rsidRPr="0009780F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BR"/>
              </w:rPr>
            </w:pPr>
            <w:r w:rsidRPr="0009780F">
              <w:rPr>
                <w:color w:val="000000"/>
                <w:kern w:val="0"/>
                <w:sz w:val="22"/>
                <w:szCs w:val="22"/>
                <w:lang w:val="pt-BR"/>
              </w:rPr>
              <w:t xml:space="preserve">DN200 </w:t>
            </w:r>
            <w:r w:rsidR="00756751" w:rsidRPr="0009780F">
              <w:rPr>
                <w:color w:val="000000"/>
                <w:kern w:val="0"/>
                <w:sz w:val="22"/>
                <w:szCs w:val="22"/>
                <w:lang w:val="pt-BR"/>
              </w:rPr>
              <w:t>,</w:t>
            </w:r>
            <w:r w:rsidR="00756751" w:rsidRPr="0009780F"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P</w:t>
            </w:r>
            <w:r w:rsidR="00756751" w:rsidRPr="0009780F">
              <w:rPr>
                <w:color w:val="000000"/>
                <w:kern w:val="0"/>
                <w:sz w:val="22"/>
                <w:szCs w:val="22"/>
                <w:lang w:val="pt-BR"/>
              </w:rPr>
              <w:t>N16</w:t>
            </w:r>
            <w:r w:rsidR="00756751" w:rsidRPr="0009780F">
              <w:rPr>
                <w:rFonts w:hint="eastAsia"/>
                <w:color w:val="000000"/>
                <w:kern w:val="0"/>
                <w:sz w:val="22"/>
                <w:szCs w:val="22"/>
                <w:lang w:val="pt-BR"/>
              </w:rPr>
              <w:t>，</w:t>
            </w:r>
            <w:r w:rsidRPr="0009780F">
              <w:rPr>
                <w:color w:val="000000"/>
                <w:kern w:val="0"/>
                <w:sz w:val="22"/>
                <w:szCs w:val="22"/>
                <w:lang w:val="pt-BR"/>
              </w:rPr>
              <w:t>Tipo de material: ferro fundido.</w:t>
            </w:r>
          </w:p>
        </w:tc>
        <w:tc>
          <w:tcPr>
            <w:tcW w:w="2127" w:type="dxa"/>
            <w:vMerge/>
            <w:vAlign w:val="center"/>
          </w:tcPr>
          <w:p w:rsidR="004C26AE" w:rsidRPr="0009780F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BR"/>
              </w:rPr>
            </w:pP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222146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90436A">
        <w:trPr>
          <w:trHeight w:val="2280"/>
        </w:trPr>
        <w:tc>
          <w:tcPr>
            <w:tcW w:w="959" w:type="dxa"/>
          </w:tcPr>
          <w:p w:rsidR="004C26AE" w:rsidRDefault="004C26AE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27</w:t>
            </w:r>
          </w:p>
        </w:tc>
        <w:tc>
          <w:tcPr>
            <w:tcW w:w="1843" w:type="dxa"/>
          </w:tcPr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gramStart"/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吸水底阀</w:t>
            </w:r>
            <w:proofErr w:type="gramEnd"/>
            <w:r w:rsidRPr="006B51F5">
              <w:rPr>
                <w:i/>
                <w:color w:val="000000"/>
                <w:kern w:val="0"/>
                <w:sz w:val="22"/>
                <w:szCs w:val="22"/>
              </w:rPr>
              <w:t>Flange Suction valve.</w:t>
            </w:r>
          </w:p>
          <w:p w:rsidR="004C26AE" w:rsidRDefault="004C26AE" w:rsidP="00C94061">
            <w:pPr>
              <w:jc w:val="left"/>
            </w:pPr>
          </w:p>
          <w:p w:rsidR="004C26AE" w:rsidRPr="006B51F5" w:rsidRDefault="004C26AE" w:rsidP="00C94061">
            <w:pPr>
              <w:jc w:val="left"/>
            </w:pPr>
            <w:proofErr w:type="spellStart"/>
            <w:r w:rsidRPr="006B51F5">
              <w:t>Válvula</w:t>
            </w:r>
            <w:proofErr w:type="spellEnd"/>
            <w:r w:rsidRPr="006B51F5">
              <w:t xml:space="preserve"> de </w:t>
            </w:r>
            <w:proofErr w:type="spellStart"/>
            <w:r w:rsidRPr="006B51F5">
              <w:t>Sucção</w:t>
            </w:r>
            <w:proofErr w:type="spellEnd"/>
            <w:r w:rsidRPr="006B51F5">
              <w:t xml:space="preserve"> </w:t>
            </w:r>
            <w:proofErr w:type="spellStart"/>
            <w:r w:rsidRPr="006B51F5">
              <w:t>flangeada</w:t>
            </w:r>
            <w:proofErr w:type="spellEnd"/>
            <w:r>
              <w:t>.</w:t>
            </w:r>
          </w:p>
        </w:tc>
        <w:tc>
          <w:tcPr>
            <w:tcW w:w="3969" w:type="dxa"/>
            <w:vAlign w:val="center"/>
          </w:tcPr>
          <w:p w:rsidR="004C26AE" w:rsidRDefault="004C26AE" w:rsidP="004D507B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5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阀体材质：铸铁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 </w:t>
            </w:r>
            <w:r w:rsidRPr="004F248C">
              <w:rPr>
                <w:color w:val="000000"/>
                <w:kern w:val="0"/>
                <w:sz w:val="22"/>
                <w:szCs w:val="22"/>
              </w:rPr>
              <w:t>Body material: cast iron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DN150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Tip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material: ferro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fundid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2127" w:type="dxa"/>
            <w:vMerge w:val="restart"/>
            <w:vAlign w:val="center"/>
          </w:tcPr>
          <w:p w:rsidR="004C26AE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noProof/>
              </w:rPr>
              <w:pict>
                <v:shape id="图片 24" o:spid="_x0000_s1049" type="#_x0000_t75" style="position:absolute;left:0;text-align:left;margin-left:9.7pt;margin-top:24.8pt;width:78.95pt;height:78.6pt;z-index:18;visibility:visible;mso-position-horizontal-relative:text;mso-position-vertical-relative:text">
                  <v:imagedata r:id="rId31" o:title=""/>
                </v:shape>
              </w:pict>
            </w: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222146">
            <w:pPr>
              <w:widowControl/>
              <w:jc w:val="left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 w:rsidR="004C26AE" w:rsidRDefault="0090436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2</w:t>
            </w:r>
            <w:r w:rsidR="007E3489"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7</w:t>
            </w: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与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2</w:t>
            </w:r>
            <w:r w:rsidR="007E3489"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8</w:t>
            </w: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选用一种</w:t>
            </w: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4C26AE" w:rsidTr="00250465">
        <w:trPr>
          <w:trHeight w:val="555"/>
        </w:trPr>
        <w:tc>
          <w:tcPr>
            <w:tcW w:w="959" w:type="dxa"/>
          </w:tcPr>
          <w:p w:rsidR="004C26AE" w:rsidRDefault="004C26AE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28</w:t>
            </w:r>
          </w:p>
        </w:tc>
        <w:tc>
          <w:tcPr>
            <w:tcW w:w="1843" w:type="dxa"/>
          </w:tcPr>
          <w:p w:rsidR="004C26AE" w:rsidRDefault="004C26AE" w:rsidP="00C94061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gramStart"/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吸水底阀</w:t>
            </w:r>
            <w:proofErr w:type="gramEnd"/>
            <w:r w:rsidRPr="006B51F5">
              <w:rPr>
                <w:i/>
                <w:color w:val="000000"/>
                <w:kern w:val="0"/>
                <w:sz w:val="22"/>
                <w:szCs w:val="22"/>
              </w:rPr>
              <w:t>Flange Suction valve</w:t>
            </w:r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  <w:p w:rsidR="004C26AE" w:rsidRDefault="004C26AE" w:rsidP="00C94061">
            <w:pPr>
              <w:jc w:val="left"/>
            </w:pPr>
          </w:p>
          <w:p w:rsidR="004C26AE" w:rsidRPr="006B51F5" w:rsidRDefault="004C26AE" w:rsidP="00C94061">
            <w:pPr>
              <w:jc w:val="left"/>
            </w:pPr>
            <w:proofErr w:type="spellStart"/>
            <w:r w:rsidRPr="006B51F5">
              <w:t>Válvula</w:t>
            </w:r>
            <w:proofErr w:type="spellEnd"/>
            <w:r w:rsidRPr="006B51F5">
              <w:t xml:space="preserve"> de </w:t>
            </w:r>
            <w:proofErr w:type="spellStart"/>
            <w:r w:rsidRPr="006B51F5">
              <w:t>Sucção</w:t>
            </w:r>
            <w:proofErr w:type="spellEnd"/>
            <w:r w:rsidRPr="006B51F5">
              <w:t xml:space="preserve"> </w:t>
            </w:r>
            <w:proofErr w:type="spellStart"/>
            <w:r w:rsidRPr="006B51F5">
              <w:lastRenderedPageBreak/>
              <w:t>flangeada</w:t>
            </w:r>
            <w:proofErr w:type="spellEnd"/>
            <w:r>
              <w:t>.</w:t>
            </w:r>
          </w:p>
        </w:tc>
        <w:tc>
          <w:tcPr>
            <w:tcW w:w="3969" w:type="dxa"/>
            <w:vAlign w:val="center"/>
          </w:tcPr>
          <w:p w:rsidR="004C26AE" w:rsidRDefault="004C26AE" w:rsidP="004D507B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lastRenderedPageBreak/>
              <w:t>DN20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阀体材质：铸铁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 </w:t>
            </w:r>
            <w:r w:rsidRPr="004F248C">
              <w:rPr>
                <w:color w:val="000000"/>
                <w:kern w:val="0"/>
                <w:sz w:val="22"/>
                <w:szCs w:val="22"/>
              </w:rPr>
              <w:t>Body material: cast iron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</w:p>
          <w:p w:rsidR="004C26AE" w:rsidRDefault="004C26AE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 xml:space="preserve">DN200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Tip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material: ferro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fundid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2127" w:type="dxa"/>
            <w:vMerge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 w:rsidR="004C26AE" w:rsidRDefault="004C26AE" w:rsidP="004C26AE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4C26AE" w:rsidRDefault="004C26AE" w:rsidP="00222146">
            <w:pPr>
              <w:widowControl/>
              <w:jc w:val="left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276" w:type="dxa"/>
          </w:tcPr>
          <w:p w:rsidR="004C26AE" w:rsidRDefault="007E3489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27</w:t>
            </w: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与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28</w:t>
            </w: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选用一种</w:t>
            </w:r>
          </w:p>
        </w:tc>
        <w:tc>
          <w:tcPr>
            <w:tcW w:w="1275" w:type="dxa"/>
          </w:tcPr>
          <w:p w:rsidR="004C26AE" w:rsidRDefault="004C26AE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09780F" w:rsidTr="005A03D7">
        <w:trPr>
          <w:trHeight w:val="2639"/>
        </w:trPr>
        <w:tc>
          <w:tcPr>
            <w:tcW w:w="959" w:type="dxa"/>
          </w:tcPr>
          <w:p w:rsidR="0009780F" w:rsidRDefault="0009780F" w:rsidP="00C94061"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29</w:t>
            </w:r>
          </w:p>
        </w:tc>
        <w:tc>
          <w:tcPr>
            <w:tcW w:w="1843" w:type="dxa"/>
          </w:tcPr>
          <w:p w:rsidR="005A03D7" w:rsidRDefault="005A03D7" w:rsidP="005A03D7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gramStart"/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明杆法兰</w:t>
            </w:r>
            <w:proofErr w:type="gramEnd"/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闸阀</w:t>
            </w:r>
            <w:r w:rsidRPr="00E869C9">
              <w:rPr>
                <w:i/>
                <w:color w:val="000000"/>
                <w:kern w:val="0"/>
                <w:sz w:val="22"/>
                <w:szCs w:val="22"/>
              </w:rPr>
              <w:t>MING pole flange valve.</w:t>
            </w:r>
          </w:p>
          <w:p w:rsidR="005A03D7" w:rsidRDefault="005A03D7" w:rsidP="005A03D7">
            <w:pPr>
              <w:jc w:val="left"/>
              <w:rPr>
                <w:color w:val="000000"/>
                <w:kern w:val="0"/>
                <w:sz w:val="22"/>
                <w:szCs w:val="22"/>
              </w:rPr>
            </w:pPr>
          </w:p>
          <w:p w:rsidR="0009780F" w:rsidRPr="00E869C9" w:rsidRDefault="005A03D7" w:rsidP="005A03D7">
            <w:pPr>
              <w:jc w:val="left"/>
              <w:rPr>
                <w:b/>
                <w:i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Válvul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 w:rsidRPr="00E869C9">
              <w:rPr>
                <w:color w:val="000000"/>
                <w:kern w:val="0"/>
                <w:sz w:val="22"/>
                <w:szCs w:val="22"/>
              </w:rPr>
              <w:t>gavet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flangead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3969" w:type="dxa"/>
            <w:vAlign w:val="center"/>
          </w:tcPr>
          <w:p w:rsidR="005A03D7" w:rsidRDefault="005A03D7" w:rsidP="005A03D7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00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P</w:t>
            </w:r>
            <w:r>
              <w:rPr>
                <w:color w:val="000000"/>
                <w:kern w:val="0"/>
                <w:sz w:val="22"/>
                <w:szCs w:val="22"/>
              </w:rPr>
              <w:t>N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阀体材质：铸铁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 </w:t>
            </w:r>
            <w:r w:rsidRPr="00E869C9">
              <w:rPr>
                <w:i/>
                <w:color w:val="000000"/>
                <w:kern w:val="0"/>
                <w:sz w:val="22"/>
                <w:szCs w:val="22"/>
              </w:rPr>
              <w:t>Body material: cast iron</w:t>
            </w:r>
            <w:r>
              <w:rPr>
                <w:i/>
                <w:color w:val="000000"/>
                <w:kern w:val="0"/>
                <w:sz w:val="22"/>
                <w:szCs w:val="22"/>
              </w:rPr>
              <w:t>.</w:t>
            </w:r>
          </w:p>
          <w:p w:rsidR="005A03D7" w:rsidRDefault="005A03D7" w:rsidP="005A03D7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DN100,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P</w:t>
            </w:r>
            <w:r>
              <w:rPr>
                <w:color w:val="000000"/>
                <w:kern w:val="0"/>
                <w:sz w:val="22"/>
                <w:szCs w:val="22"/>
              </w:rPr>
              <w:t>N16</w:t>
            </w: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，</w:t>
            </w:r>
            <w:r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Tip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de material: ferro </w:t>
            </w: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fundido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>.</w:t>
            </w:r>
          </w:p>
          <w:p w:rsidR="0009780F" w:rsidRPr="005A03D7" w:rsidRDefault="0009780F" w:rsidP="00C94061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127" w:type="dxa"/>
            <w:vAlign w:val="center"/>
          </w:tcPr>
          <w:p w:rsidR="0009780F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noProof/>
                <w:color w:val="000000"/>
                <w:kern w:val="0"/>
                <w:sz w:val="22"/>
                <w:szCs w:val="22"/>
              </w:rPr>
              <w:pict>
                <v:shape id="_x0000_s1051" type="#_x0000_t75" style="position:absolute;left:0;text-align:left;margin-left:20.85pt;margin-top:17.5pt;width:62.6pt;height:107.55pt;z-index:25;visibility:visible;mso-position-horizontal-relative:text;mso-position-vertical-relative:text">
                  <v:imagedata r:id="rId30" o:title=""/>
                </v:shape>
              </w:pict>
            </w:r>
          </w:p>
        </w:tc>
        <w:tc>
          <w:tcPr>
            <w:tcW w:w="992" w:type="dxa"/>
          </w:tcPr>
          <w:p w:rsidR="00983253" w:rsidRDefault="00983253" w:rsidP="00983253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个</w:t>
            </w:r>
          </w:p>
          <w:p w:rsidR="0009780F" w:rsidRDefault="00983253" w:rsidP="00983253">
            <w:pPr>
              <w:widowControl/>
              <w:jc w:val="left"/>
              <w:rPr>
                <w:rFonts w:ascii="Calibri" w:hAnsi="Calibri" w:cs="宋体"/>
                <w:color w:val="000000"/>
                <w:kern w:val="0"/>
                <w:sz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Un.</w:t>
            </w:r>
          </w:p>
        </w:tc>
        <w:tc>
          <w:tcPr>
            <w:tcW w:w="1275" w:type="dxa"/>
            <w:vAlign w:val="center"/>
          </w:tcPr>
          <w:p w:rsidR="0009780F" w:rsidRPr="005A03D7" w:rsidRDefault="005A03D7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:rsidR="0009780F" w:rsidRDefault="0009780F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09780F" w:rsidRDefault="0009780F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2A5489" w:rsidRPr="003907D7" w:rsidTr="00C97204">
        <w:trPr>
          <w:trHeight w:val="4823"/>
        </w:trPr>
        <w:tc>
          <w:tcPr>
            <w:tcW w:w="959" w:type="dxa"/>
          </w:tcPr>
          <w:p w:rsidR="002A5489" w:rsidRPr="00577B09" w:rsidRDefault="000C2774" w:rsidP="00C94061">
            <w:pPr>
              <w:rPr>
                <w:lang w:val="pt-PT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30</w:t>
            </w:r>
          </w:p>
        </w:tc>
        <w:tc>
          <w:tcPr>
            <w:tcW w:w="1843" w:type="dxa"/>
          </w:tcPr>
          <w:p w:rsidR="003907D7" w:rsidRPr="00EB0750" w:rsidRDefault="003907D7" w:rsidP="003907D7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不锈钢</w:t>
            </w:r>
            <w:r w:rsidRPr="00EB0750"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双头螺栓</w:t>
            </w:r>
          </w:p>
          <w:p w:rsidR="002A5489" w:rsidRPr="000D78AE" w:rsidRDefault="00C224A3" w:rsidP="003907D7">
            <w:pPr>
              <w:jc w:val="left"/>
              <w:rPr>
                <w:b/>
                <w:i/>
                <w:lang w:val="pt-PT"/>
              </w:rPr>
            </w:pPr>
            <w:r w:rsidRPr="00C224A3">
              <w:rPr>
                <w:color w:val="000000"/>
                <w:kern w:val="0"/>
                <w:sz w:val="22"/>
                <w:szCs w:val="22"/>
                <w:lang w:val="pt-PT"/>
              </w:rPr>
              <w:t>Parafuso de cabeça dupla de aço inoxidável</w:t>
            </w:r>
          </w:p>
        </w:tc>
        <w:tc>
          <w:tcPr>
            <w:tcW w:w="3969" w:type="dxa"/>
            <w:vAlign w:val="center"/>
          </w:tcPr>
          <w:p w:rsidR="0025550B" w:rsidRPr="00EB0750" w:rsidRDefault="0025550B" w:rsidP="0025550B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EB0750">
              <w:rPr>
                <w:color w:val="000000"/>
                <w:kern w:val="0"/>
                <w:sz w:val="22"/>
                <w:szCs w:val="22"/>
                <w:lang w:val="pt-PT"/>
              </w:rPr>
              <w:t>M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20</w:t>
            </w:r>
            <w:r w:rsidRPr="00EB0750">
              <w:rPr>
                <w:color w:val="000000"/>
                <w:kern w:val="0"/>
                <w:sz w:val="22"/>
                <w:szCs w:val="22"/>
                <w:lang w:val="pt-PT"/>
              </w:rPr>
              <w:t>x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165</w:t>
            </w:r>
            <w:r w:rsidRPr="00EB0750">
              <w:rPr>
                <w:color w:val="000000"/>
                <w:kern w:val="0"/>
                <w:sz w:val="22"/>
                <w:szCs w:val="22"/>
                <w:lang w:val="pt-PT"/>
              </w:rPr>
              <w:t>包含两个螺母、两个平垫，两个弹簧垫圈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，材质：不锈钢，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material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：</w:t>
            </w:r>
            <w:r w:rsidR="00DA01BF"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stainless</w:t>
            </w:r>
            <w:r w:rsidR="00DA01BF">
              <w:rPr>
                <w:color w:val="000000"/>
                <w:kern w:val="0"/>
                <w:sz w:val="22"/>
                <w:szCs w:val="22"/>
                <w:lang w:val="pt-PT"/>
              </w:rPr>
              <w:t xml:space="preserve"> </w:t>
            </w:r>
            <w:r w:rsidR="00DA01BF"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steel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，</w:t>
            </w:r>
            <w:r w:rsidRPr="00EB0750">
              <w:rPr>
                <w:color w:val="000000"/>
                <w:kern w:val="0"/>
                <w:sz w:val="22"/>
                <w:szCs w:val="22"/>
                <w:lang w:val="pt-PT"/>
              </w:rPr>
              <w:br/>
              <w:t>incluindo duas porcas </w:t>
            </w:r>
            <w:r w:rsidR="00DA01BF" w:rsidRPr="00EB0750">
              <w:rPr>
                <w:color w:val="000000"/>
                <w:kern w:val="0"/>
                <w:sz w:val="22"/>
                <w:szCs w:val="22"/>
                <w:lang w:val="pt-PT"/>
              </w:rPr>
              <w:t>M</w:t>
            </w:r>
            <w:r w:rsidR="00DA01BF">
              <w:rPr>
                <w:color w:val="000000"/>
                <w:kern w:val="0"/>
                <w:sz w:val="22"/>
                <w:szCs w:val="22"/>
                <w:lang w:val="pt-PT"/>
              </w:rPr>
              <w:t>20</w:t>
            </w:r>
            <w:r w:rsidR="00DA01BF" w:rsidRPr="00EB0750">
              <w:rPr>
                <w:color w:val="000000"/>
                <w:kern w:val="0"/>
                <w:sz w:val="22"/>
                <w:szCs w:val="22"/>
                <w:lang w:val="pt-PT"/>
              </w:rPr>
              <w:t>x</w:t>
            </w:r>
            <w:r w:rsidR="00DA01BF">
              <w:rPr>
                <w:color w:val="000000"/>
                <w:kern w:val="0"/>
                <w:sz w:val="22"/>
                <w:szCs w:val="22"/>
                <w:lang w:val="pt-PT"/>
              </w:rPr>
              <w:t>165</w:t>
            </w:r>
            <w:r w:rsidRPr="00EB0750">
              <w:rPr>
                <w:color w:val="000000"/>
                <w:kern w:val="0"/>
                <w:sz w:val="22"/>
                <w:szCs w:val="22"/>
                <w:lang w:val="pt-PT"/>
              </w:rPr>
              <w:t xml:space="preserve"> , duas anilhas lisas,   duas arruelas de mola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。</w:t>
            </w:r>
            <w:r w:rsidR="00AB47A3"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material</w:t>
            </w:r>
            <w:r w:rsidR="00AB47A3" w:rsidRPr="00AB47A3">
              <w:rPr>
                <w:color w:val="000000"/>
                <w:kern w:val="0"/>
                <w:sz w:val="22"/>
                <w:szCs w:val="22"/>
                <w:lang w:val="pt-PT"/>
              </w:rPr>
              <w:t xml:space="preserve"> </w:t>
            </w:r>
            <w:r w:rsidR="00AB47A3"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：</w:t>
            </w:r>
            <w:r w:rsidR="00AB47A3" w:rsidRPr="00AB47A3">
              <w:rPr>
                <w:color w:val="000000"/>
                <w:kern w:val="0"/>
                <w:sz w:val="22"/>
                <w:szCs w:val="22"/>
                <w:lang w:val="pt-PT"/>
              </w:rPr>
              <w:t>Aço inoxidável</w:t>
            </w:r>
          </w:p>
          <w:p w:rsidR="002A5489" w:rsidRPr="00DA01BF" w:rsidRDefault="002A5489" w:rsidP="000D78AE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</w:p>
        </w:tc>
        <w:tc>
          <w:tcPr>
            <w:tcW w:w="2127" w:type="dxa"/>
            <w:vAlign w:val="center"/>
          </w:tcPr>
          <w:p w:rsidR="002A5489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color w:val="000000"/>
                <w:kern w:val="0"/>
                <w:sz w:val="22"/>
                <w:szCs w:val="22"/>
                <w:lang w:val="pt-BR"/>
              </w:rPr>
              <w:pict>
                <v:shape id="_x0000_i1025" type="#_x0000_t75" style="width:51.6pt;height:39.6pt">
                  <v:imagedata r:id="rId32" o:title="下载 q(1)"/>
                </v:shape>
              </w:pict>
            </w:r>
          </w:p>
          <w:p w:rsidR="00EB4D6D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noProof/>
              </w:rPr>
              <w:pict>
                <v:shape id="图片 5" o:spid="_x0000_i1026" type="#_x0000_t75" style="width:84pt;height:46.2pt;visibility:visible;mso-wrap-style:square">
                  <v:imagedata r:id="rId33" o:title=""/>
                </v:shape>
              </w:pict>
            </w:r>
          </w:p>
          <w:p w:rsidR="004B2F2E" w:rsidRDefault="00955A0A" w:rsidP="004B2F2E">
            <w:pPr>
              <w:widowControl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noProof/>
                <w:color w:val="000000"/>
                <w:kern w:val="0"/>
                <w:sz w:val="22"/>
                <w:szCs w:val="22"/>
                <w:lang w:val="pt-BR"/>
              </w:rPr>
              <w:pict>
                <v:shape id="_x0000_s1061" type="#_x0000_t75" style="position:absolute;left:0;text-align:left;margin-left:21.5pt;margin-top:8.4pt;width:49.9pt;height:49.9pt;z-index:26;visibility:visible;mso-wrap-style:square;mso-wrap-distance-left:9pt;mso-wrap-distance-top:0;mso-wrap-distance-right:9pt;mso-wrap-distance-bottom:0;mso-position-horizontal-relative:text;mso-position-vertical-relative:text;mso-width-relative:margin;mso-height-relative:margin">
                  <v:imagedata r:id="rId34" o:title=""/>
                </v:shape>
              </w:pict>
            </w:r>
          </w:p>
          <w:p w:rsidR="004B2F2E" w:rsidRPr="004B2F2E" w:rsidRDefault="004B2F2E" w:rsidP="004B2F2E">
            <w:pPr>
              <w:rPr>
                <w:rFonts w:ascii="Calibri" w:hAnsi="Calibri" w:cs="宋体"/>
                <w:sz w:val="22"/>
                <w:szCs w:val="22"/>
                <w:lang w:val="pt-PT"/>
              </w:rPr>
            </w:pPr>
          </w:p>
          <w:p w:rsidR="004B2F2E" w:rsidRDefault="004B2F2E" w:rsidP="004B2F2E">
            <w:pPr>
              <w:rPr>
                <w:rFonts w:ascii="Calibri" w:hAnsi="Calibri" w:cs="宋体"/>
                <w:sz w:val="22"/>
                <w:szCs w:val="22"/>
                <w:lang w:val="pt-PT"/>
              </w:rPr>
            </w:pPr>
          </w:p>
          <w:p w:rsidR="00EB4D6D" w:rsidRDefault="00EB4D6D" w:rsidP="004B2F2E">
            <w:pPr>
              <w:rPr>
                <w:rFonts w:ascii="Calibri" w:hAnsi="Calibri" w:cs="宋体"/>
                <w:sz w:val="22"/>
                <w:szCs w:val="22"/>
                <w:lang w:val="pt-PT"/>
              </w:rPr>
            </w:pPr>
          </w:p>
          <w:p w:rsidR="004B2F2E" w:rsidRDefault="004B2F2E" w:rsidP="004B2F2E">
            <w:pPr>
              <w:rPr>
                <w:rFonts w:ascii="Calibri" w:hAnsi="Calibri" w:cs="宋体"/>
                <w:sz w:val="22"/>
                <w:szCs w:val="22"/>
                <w:lang w:val="pt-PT"/>
              </w:rPr>
            </w:pPr>
          </w:p>
          <w:p w:rsidR="004B2F2E" w:rsidRPr="004B2F2E" w:rsidRDefault="00955A0A" w:rsidP="004B2F2E">
            <w:pPr>
              <w:jc w:val="center"/>
              <w:rPr>
                <w:rFonts w:ascii="Calibri" w:hAnsi="Calibri" w:cs="宋体"/>
                <w:sz w:val="22"/>
                <w:szCs w:val="22"/>
                <w:lang w:val="pt-PT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  <w:pict>
                <v:shape id="_x0000_i1027" type="#_x0000_t75" style="width:53.4pt;height:53.4pt">
                  <v:imagedata r:id="rId35" o:title="u=3096897002,481827006&amp;fm=27&amp;gp=0"/>
                </v:shape>
              </w:pict>
            </w:r>
          </w:p>
        </w:tc>
        <w:tc>
          <w:tcPr>
            <w:tcW w:w="992" w:type="dxa"/>
          </w:tcPr>
          <w:p w:rsidR="0049005A" w:rsidRDefault="0049005A" w:rsidP="0049005A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套</w:t>
            </w:r>
          </w:p>
          <w:p w:rsidR="002A5489" w:rsidRPr="000D78AE" w:rsidRDefault="0049005A" w:rsidP="0049005A">
            <w:pPr>
              <w:widowControl/>
              <w:jc w:val="left"/>
              <w:rPr>
                <w:rFonts w:ascii="Calibri" w:hAnsi="Calibri" w:cs="宋体"/>
                <w:color w:val="000000"/>
                <w:kern w:val="0"/>
                <w:sz w:val="22"/>
                <w:lang w:val="pt-PT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Conj.</w:t>
            </w:r>
          </w:p>
        </w:tc>
        <w:tc>
          <w:tcPr>
            <w:tcW w:w="1275" w:type="dxa"/>
            <w:vAlign w:val="center"/>
          </w:tcPr>
          <w:p w:rsidR="002A5489" w:rsidRPr="000D78AE" w:rsidRDefault="0049005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  <w:lang w:val="pt-PT"/>
              </w:rPr>
              <w:t>2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  <w:t>4</w:t>
            </w:r>
          </w:p>
        </w:tc>
        <w:tc>
          <w:tcPr>
            <w:tcW w:w="1276" w:type="dxa"/>
          </w:tcPr>
          <w:p w:rsidR="002A5489" w:rsidRPr="000D78AE" w:rsidRDefault="002A5489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</w:p>
        </w:tc>
        <w:tc>
          <w:tcPr>
            <w:tcW w:w="1275" w:type="dxa"/>
          </w:tcPr>
          <w:p w:rsidR="002A5489" w:rsidRPr="000D78AE" w:rsidRDefault="002A5489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</w:p>
        </w:tc>
      </w:tr>
      <w:tr w:rsidR="002A5489" w:rsidRPr="000D78AE" w:rsidTr="00250465">
        <w:trPr>
          <w:trHeight w:val="555"/>
        </w:trPr>
        <w:tc>
          <w:tcPr>
            <w:tcW w:w="959" w:type="dxa"/>
          </w:tcPr>
          <w:p w:rsidR="002A5489" w:rsidRPr="00577B09" w:rsidRDefault="002A5489" w:rsidP="00C94061">
            <w:pPr>
              <w:rPr>
                <w:lang w:val="pt-PT"/>
              </w:rPr>
            </w:pPr>
          </w:p>
        </w:tc>
        <w:tc>
          <w:tcPr>
            <w:tcW w:w="1843" w:type="dxa"/>
          </w:tcPr>
          <w:p w:rsidR="002A5489" w:rsidRPr="000D78AE" w:rsidRDefault="002A5489" w:rsidP="00C93797">
            <w:pPr>
              <w:jc w:val="left"/>
              <w:rPr>
                <w:b/>
                <w:i/>
                <w:lang w:val="pt-PT"/>
              </w:rPr>
            </w:pPr>
          </w:p>
        </w:tc>
        <w:tc>
          <w:tcPr>
            <w:tcW w:w="3969" w:type="dxa"/>
            <w:vAlign w:val="center"/>
          </w:tcPr>
          <w:p w:rsidR="002A5489" w:rsidRPr="000D78AE" w:rsidRDefault="002A5489" w:rsidP="00C93797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</w:p>
        </w:tc>
        <w:tc>
          <w:tcPr>
            <w:tcW w:w="2127" w:type="dxa"/>
            <w:vAlign w:val="center"/>
          </w:tcPr>
          <w:p w:rsidR="002A5489" w:rsidRPr="000D78AE" w:rsidRDefault="002A5489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</w:p>
        </w:tc>
        <w:tc>
          <w:tcPr>
            <w:tcW w:w="992" w:type="dxa"/>
          </w:tcPr>
          <w:p w:rsidR="002A5489" w:rsidRPr="000D78AE" w:rsidRDefault="002A5489" w:rsidP="005909D9">
            <w:pPr>
              <w:widowControl/>
              <w:jc w:val="left"/>
              <w:rPr>
                <w:rFonts w:ascii="Calibri" w:hAnsi="Calibri" w:cs="宋体"/>
                <w:color w:val="000000"/>
                <w:kern w:val="0"/>
                <w:sz w:val="22"/>
                <w:lang w:val="pt-PT"/>
              </w:rPr>
            </w:pPr>
          </w:p>
        </w:tc>
        <w:tc>
          <w:tcPr>
            <w:tcW w:w="1275" w:type="dxa"/>
            <w:vAlign w:val="center"/>
          </w:tcPr>
          <w:p w:rsidR="002A5489" w:rsidRPr="000D78AE" w:rsidRDefault="002A5489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</w:p>
        </w:tc>
        <w:tc>
          <w:tcPr>
            <w:tcW w:w="1276" w:type="dxa"/>
          </w:tcPr>
          <w:p w:rsidR="002A5489" w:rsidRPr="000D78AE" w:rsidRDefault="002A5489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</w:p>
        </w:tc>
        <w:tc>
          <w:tcPr>
            <w:tcW w:w="1275" w:type="dxa"/>
          </w:tcPr>
          <w:p w:rsidR="002A5489" w:rsidRPr="000D78AE" w:rsidRDefault="002A5489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</w:p>
        </w:tc>
      </w:tr>
      <w:tr w:rsidR="00D72885" w:rsidRPr="000D78AE" w:rsidTr="00B918E1">
        <w:trPr>
          <w:trHeight w:val="3950"/>
        </w:trPr>
        <w:tc>
          <w:tcPr>
            <w:tcW w:w="959" w:type="dxa"/>
          </w:tcPr>
          <w:p w:rsidR="00D72885" w:rsidRPr="00577B09" w:rsidRDefault="00D72885" w:rsidP="00C94061">
            <w:pPr>
              <w:rPr>
                <w:lang w:val="pt-PT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31</w:t>
            </w:r>
          </w:p>
        </w:tc>
        <w:tc>
          <w:tcPr>
            <w:tcW w:w="1843" w:type="dxa"/>
          </w:tcPr>
          <w:p w:rsidR="00D72885" w:rsidRPr="00EB0750" w:rsidRDefault="00D72885" w:rsidP="00EB0750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EB0750"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镀锌双头螺栓</w:t>
            </w:r>
          </w:p>
          <w:p w:rsidR="00D72885" w:rsidRPr="00EB0750" w:rsidRDefault="00D72885" w:rsidP="00EB0750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EB0750">
              <w:rPr>
                <w:color w:val="000000"/>
                <w:kern w:val="0"/>
                <w:sz w:val="22"/>
                <w:szCs w:val="22"/>
                <w:lang w:val="pt-PT"/>
              </w:rPr>
              <w:t>Parafuso de cabeça dupla galvanizado</w:t>
            </w:r>
          </w:p>
        </w:tc>
        <w:tc>
          <w:tcPr>
            <w:tcW w:w="3969" w:type="dxa"/>
            <w:vAlign w:val="center"/>
          </w:tcPr>
          <w:p w:rsidR="00D72885" w:rsidRPr="008E7F31" w:rsidRDefault="00D72885" w:rsidP="008E7F31">
            <w:pPr>
              <w:widowControl/>
              <w:jc w:val="left"/>
              <w:rPr>
                <w:rFonts w:ascii="宋体" w:hAnsi="宋体" w:cs="宋体"/>
                <w:kern w:val="0"/>
                <w:sz w:val="24"/>
              </w:rPr>
            </w:pPr>
            <w:r w:rsidRPr="00EB0750">
              <w:rPr>
                <w:color w:val="000000"/>
                <w:kern w:val="0"/>
                <w:sz w:val="22"/>
                <w:szCs w:val="22"/>
                <w:lang w:val="pt-PT"/>
              </w:rPr>
              <w:t>M16x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140</w:t>
            </w:r>
            <w:r w:rsidRPr="00EB0750">
              <w:rPr>
                <w:color w:val="000000"/>
                <w:kern w:val="0"/>
                <w:sz w:val="22"/>
                <w:szCs w:val="22"/>
                <w:lang w:val="pt-PT"/>
              </w:rPr>
              <w:t>包含两个螺母、两个平垫，两个弹簧垫圈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，材质：镀锌碳钢，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material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：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carbon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steel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galvanized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，</w:t>
            </w:r>
            <w:r w:rsidRPr="00EB0750">
              <w:rPr>
                <w:color w:val="000000"/>
                <w:kern w:val="0"/>
                <w:sz w:val="22"/>
                <w:szCs w:val="22"/>
                <w:lang w:val="pt-PT"/>
              </w:rPr>
              <w:br/>
              <w:t xml:space="preserve">incluindo duas porcas M16x60 , duas anilhas lisas,   duas arruelas de mola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。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material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：</w:t>
            </w:r>
            <w:r w:rsidRPr="008E7F31">
              <w:rPr>
                <w:color w:val="000000"/>
                <w:kern w:val="0"/>
                <w:sz w:val="22"/>
                <w:szCs w:val="22"/>
                <w:lang w:val="pt-PT"/>
              </w:rPr>
              <w:t>Aço de carbono galvanizado</w:t>
            </w:r>
          </w:p>
          <w:p w:rsidR="00D72885" w:rsidRPr="00EB0750" w:rsidRDefault="00D72885" w:rsidP="00EB0750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</w:p>
          <w:p w:rsidR="00D72885" w:rsidRPr="000D78AE" w:rsidRDefault="00D72885" w:rsidP="00EB0750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</w:p>
        </w:tc>
        <w:tc>
          <w:tcPr>
            <w:tcW w:w="2127" w:type="dxa"/>
            <w:vMerge w:val="restart"/>
            <w:vAlign w:val="center"/>
          </w:tcPr>
          <w:p w:rsidR="00D72885" w:rsidRPr="000D78AE" w:rsidRDefault="00955A0A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noProof/>
                <w:color w:val="000000"/>
                <w:kern w:val="0"/>
                <w:sz w:val="22"/>
                <w:szCs w:val="22"/>
                <w:lang w:val="pt-BR"/>
              </w:rPr>
              <w:pict>
                <v:shape id="_x0000_s1062" type="#_x0000_t75" style="position:absolute;left:0;text-align:left;margin-left:26pt;margin-top:145.4pt;width:49.9pt;height:49.9pt;z-index:27;visibility:visible;mso-wrap-style:square;mso-wrap-distance-left:9pt;mso-wrap-distance-top:0;mso-wrap-distance-right:9pt;mso-wrap-distance-bottom:0;mso-position-horizontal-relative:text;mso-position-vertical-relative:text;mso-width-relative:margin;mso-height-relative:margin">
                  <v:imagedata r:id="rId34" o:title=""/>
                </v:shape>
              </w:pict>
            </w:r>
            <w:r>
              <w:rPr>
                <w:color w:val="000000"/>
                <w:kern w:val="0"/>
                <w:sz w:val="22"/>
                <w:szCs w:val="22"/>
                <w:lang w:val="pt-BR"/>
              </w:rPr>
              <w:pict>
                <v:shape id="_x0000_i1028" type="#_x0000_t75" style="width:51.6pt;height:39.6pt">
                  <v:imagedata r:id="rId32" o:title="下载 q(1)"/>
                </v:shape>
              </w:pict>
            </w:r>
            <w:r>
              <w:rPr>
                <w:noProof/>
              </w:rPr>
              <w:pict>
                <v:shape id="_x0000_i1029" type="#_x0000_t75" style="width:84pt;height:46.2pt;visibility:visible;mso-wrap-style:square">
                  <v:imagedata r:id="rId33" o:title=""/>
                </v:shape>
              </w:pic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  <w:pict>
                <v:shape id="_x0000_i1030" type="#_x0000_t75" style="width:53.4pt;height:53.4pt">
                  <v:imagedata r:id="rId35" o:title="u=3096897002,481827006&amp;fm=27&amp;gp=0"/>
                </v:shape>
              </w:pict>
            </w:r>
          </w:p>
        </w:tc>
        <w:tc>
          <w:tcPr>
            <w:tcW w:w="992" w:type="dxa"/>
          </w:tcPr>
          <w:p w:rsidR="00D72885" w:rsidRDefault="00D72885" w:rsidP="001F6E53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套</w:t>
            </w:r>
          </w:p>
          <w:p w:rsidR="00D72885" w:rsidRPr="000D78AE" w:rsidRDefault="00D72885" w:rsidP="001F6E53">
            <w:pPr>
              <w:widowControl/>
              <w:jc w:val="left"/>
              <w:rPr>
                <w:rFonts w:ascii="Calibri" w:hAnsi="Calibri" w:cs="宋体"/>
                <w:color w:val="000000"/>
                <w:kern w:val="0"/>
                <w:sz w:val="22"/>
                <w:lang w:val="pt-PT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Conj.</w:t>
            </w:r>
          </w:p>
        </w:tc>
        <w:tc>
          <w:tcPr>
            <w:tcW w:w="1275" w:type="dxa"/>
            <w:vAlign w:val="center"/>
          </w:tcPr>
          <w:p w:rsidR="00D72885" w:rsidRPr="000D78AE" w:rsidRDefault="00D72885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  <w:lang w:val="pt-PT"/>
              </w:rPr>
              <w:t>1</w:t>
            </w: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  <w:t>00</w:t>
            </w:r>
          </w:p>
        </w:tc>
        <w:tc>
          <w:tcPr>
            <w:tcW w:w="1276" w:type="dxa"/>
          </w:tcPr>
          <w:p w:rsidR="00D72885" w:rsidRPr="000D78AE" w:rsidRDefault="00D72885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</w:p>
        </w:tc>
        <w:tc>
          <w:tcPr>
            <w:tcW w:w="1275" w:type="dxa"/>
          </w:tcPr>
          <w:p w:rsidR="00D72885" w:rsidRPr="000D78AE" w:rsidRDefault="00D72885" w:rsidP="00C94061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</w:p>
        </w:tc>
      </w:tr>
      <w:tr w:rsidR="00D72885" w:rsidRPr="000C2774" w:rsidTr="004D563D">
        <w:trPr>
          <w:trHeight w:val="3226"/>
        </w:trPr>
        <w:tc>
          <w:tcPr>
            <w:tcW w:w="959" w:type="dxa"/>
          </w:tcPr>
          <w:p w:rsidR="00D72885" w:rsidRPr="00577B09" w:rsidRDefault="00D72885" w:rsidP="000C2774">
            <w:pPr>
              <w:rPr>
                <w:lang w:val="pt-PT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02-24.32</w:t>
            </w:r>
          </w:p>
        </w:tc>
        <w:tc>
          <w:tcPr>
            <w:tcW w:w="1843" w:type="dxa"/>
          </w:tcPr>
          <w:p w:rsidR="00D72885" w:rsidRPr="00EB0750" w:rsidRDefault="00D72885" w:rsidP="000C2774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EB0750"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镀锌双头螺栓</w:t>
            </w:r>
          </w:p>
          <w:p w:rsidR="00D72885" w:rsidRPr="000D78AE" w:rsidRDefault="00D72885" w:rsidP="000C2774">
            <w:pPr>
              <w:jc w:val="left"/>
              <w:rPr>
                <w:b/>
                <w:i/>
                <w:lang w:val="pt-PT"/>
              </w:rPr>
            </w:pPr>
            <w:r w:rsidRPr="00EB0750">
              <w:rPr>
                <w:color w:val="000000"/>
                <w:kern w:val="0"/>
                <w:sz w:val="22"/>
                <w:szCs w:val="22"/>
                <w:lang w:val="pt-PT"/>
              </w:rPr>
              <w:t>Parafuso de cabeça dupla galvanizado</w:t>
            </w:r>
          </w:p>
        </w:tc>
        <w:tc>
          <w:tcPr>
            <w:tcW w:w="3969" w:type="dxa"/>
            <w:vAlign w:val="center"/>
          </w:tcPr>
          <w:p w:rsidR="00D72885" w:rsidRPr="00EB0750" w:rsidRDefault="00D72885" w:rsidP="000C2774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  <w:r w:rsidRPr="00EB0750">
              <w:rPr>
                <w:color w:val="000000"/>
                <w:kern w:val="0"/>
                <w:sz w:val="22"/>
                <w:szCs w:val="22"/>
                <w:lang w:val="pt-PT"/>
              </w:rPr>
              <w:t>M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20</w:t>
            </w:r>
            <w:r w:rsidRPr="00EB0750">
              <w:rPr>
                <w:color w:val="000000"/>
                <w:kern w:val="0"/>
                <w:sz w:val="22"/>
                <w:szCs w:val="22"/>
                <w:lang w:val="pt-PT"/>
              </w:rPr>
              <w:t>x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>165</w:t>
            </w:r>
            <w:r w:rsidRPr="00EB0750">
              <w:rPr>
                <w:color w:val="000000"/>
                <w:kern w:val="0"/>
                <w:sz w:val="22"/>
                <w:szCs w:val="22"/>
                <w:lang w:val="pt-PT"/>
              </w:rPr>
              <w:t>包含两个螺母、两个平垫，两个弹簧垫圈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，材质：镀锌碳钢，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material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：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carbon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steel</w:t>
            </w:r>
            <w:r>
              <w:rPr>
                <w:color w:val="000000"/>
                <w:kern w:val="0"/>
                <w:sz w:val="22"/>
                <w:szCs w:val="22"/>
                <w:lang w:val="pt-PT"/>
              </w:rPr>
              <w:t xml:space="preserve">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galvanized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，</w:t>
            </w:r>
            <w:r w:rsidRPr="00EB0750">
              <w:rPr>
                <w:color w:val="000000"/>
                <w:kern w:val="0"/>
                <w:sz w:val="22"/>
                <w:szCs w:val="22"/>
                <w:lang w:val="pt-PT"/>
              </w:rPr>
              <w:br/>
              <w:t xml:space="preserve">incluindo duas porcas M16x60 , duas anilhas lisas,   duas arruelas de mola 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。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material</w:t>
            </w:r>
            <w:r>
              <w:rPr>
                <w:rFonts w:hint="eastAsia"/>
                <w:color w:val="000000"/>
                <w:kern w:val="0"/>
                <w:sz w:val="22"/>
                <w:szCs w:val="22"/>
                <w:lang w:val="pt-PT"/>
              </w:rPr>
              <w:t>：</w:t>
            </w:r>
            <w:r w:rsidRPr="008E7F31">
              <w:rPr>
                <w:color w:val="000000"/>
                <w:kern w:val="0"/>
                <w:sz w:val="22"/>
                <w:szCs w:val="22"/>
                <w:lang w:val="pt-PT"/>
              </w:rPr>
              <w:t>Aço de carbono galvanizado</w:t>
            </w:r>
          </w:p>
          <w:p w:rsidR="00D72885" w:rsidRPr="000D78AE" w:rsidRDefault="00D72885" w:rsidP="000C2774">
            <w:pPr>
              <w:widowControl/>
              <w:jc w:val="left"/>
              <w:rPr>
                <w:color w:val="000000"/>
                <w:kern w:val="0"/>
                <w:sz w:val="22"/>
                <w:szCs w:val="22"/>
                <w:lang w:val="pt-PT"/>
              </w:rPr>
            </w:pPr>
          </w:p>
        </w:tc>
        <w:tc>
          <w:tcPr>
            <w:tcW w:w="2127" w:type="dxa"/>
            <w:vMerge/>
            <w:vAlign w:val="center"/>
          </w:tcPr>
          <w:p w:rsidR="00D72885" w:rsidRPr="000D78AE" w:rsidRDefault="00D72885" w:rsidP="000C2774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</w:p>
        </w:tc>
        <w:tc>
          <w:tcPr>
            <w:tcW w:w="992" w:type="dxa"/>
          </w:tcPr>
          <w:p w:rsidR="00D72885" w:rsidRDefault="00D72885" w:rsidP="0000582A">
            <w:pPr>
              <w:widowControl/>
              <w:ind w:firstLineChars="100" w:firstLine="220"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宋体" w:hint="eastAsia"/>
                <w:color w:val="000000"/>
                <w:kern w:val="0"/>
                <w:sz w:val="22"/>
                <w:szCs w:val="22"/>
              </w:rPr>
              <w:t>套</w:t>
            </w:r>
          </w:p>
          <w:p w:rsidR="00D72885" w:rsidRPr="000D78AE" w:rsidRDefault="00D72885" w:rsidP="0000582A">
            <w:pPr>
              <w:widowControl/>
              <w:jc w:val="left"/>
              <w:rPr>
                <w:rFonts w:ascii="Calibri" w:hAnsi="Calibri" w:cs="宋体"/>
                <w:color w:val="000000"/>
                <w:kern w:val="0"/>
                <w:sz w:val="22"/>
                <w:lang w:val="pt-PT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  <w:t>Conj.</w:t>
            </w:r>
          </w:p>
        </w:tc>
        <w:tc>
          <w:tcPr>
            <w:tcW w:w="1275" w:type="dxa"/>
            <w:vAlign w:val="center"/>
          </w:tcPr>
          <w:p w:rsidR="00D72885" w:rsidRPr="000D78AE" w:rsidRDefault="00D72885" w:rsidP="000C2774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  <w:r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  <w:t>20</w:t>
            </w:r>
          </w:p>
        </w:tc>
        <w:tc>
          <w:tcPr>
            <w:tcW w:w="1276" w:type="dxa"/>
          </w:tcPr>
          <w:p w:rsidR="00D72885" w:rsidRPr="000D78AE" w:rsidRDefault="00D72885" w:rsidP="000C2774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</w:p>
        </w:tc>
        <w:tc>
          <w:tcPr>
            <w:tcW w:w="1275" w:type="dxa"/>
          </w:tcPr>
          <w:p w:rsidR="00D72885" w:rsidRPr="000D78AE" w:rsidRDefault="00D72885" w:rsidP="000C2774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  <w:lang w:val="pt-PT"/>
              </w:rPr>
            </w:pPr>
          </w:p>
        </w:tc>
      </w:tr>
      <w:tr w:rsidR="000C2774" w:rsidTr="00250465">
        <w:trPr>
          <w:trHeight w:val="555"/>
        </w:trPr>
        <w:tc>
          <w:tcPr>
            <w:tcW w:w="959" w:type="dxa"/>
          </w:tcPr>
          <w:p w:rsidR="000C2774" w:rsidRPr="00577B09" w:rsidRDefault="000C2774" w:rsidP="000C2774">
            <w:pPr>
              <w:rPr>
                <w:lang w:val="pt-PT"/>
              </w:rPr>
            </w:pPr>
          </w:p>
        </w:tc>
        <w:tc>
          <w:tcPr>
            <w:tcW w:w="1843" w:type="dxa"/>
          </w:tcPr>
          <w:p w:rsidR="000C2774" w:rsidRPr="00E869C9" w:rsidRDefault="000C2774" w:rsidP="000C2774">
            <w:pPr>
              <w:jc w:val="left"/>
              <w:rPr>
                <w:b/>
                <w:i/>
              </w:rPr>
            </w:pPr>
            <w:r w:rsidRPr="00E869C9">
              <w:rPr>
                <w:b/>
                <w:i/>
              </w:rPr>
              <w:t>Important Note:</w:t>
            </w:r>
          </w:p>
          <w:p w:rsidR="000C2774" w:rsidRDefault="000C2774" w:rsidP="000C2774">
            <w:pPr>
              <w:jc w:val="left"/>
              <w:rPr>
                <w:b/>
              </w:rPr>
            </w:pPr>
          </w:p>
          <w:p w:rsidR="000C2774" w:rsidRDefault="000C2774" w:rsidP="000C2774">
            <w:pPr>
              <w:jc w:val="left"/>
            </w:pPr>
            <w:r w:rsidRPr="00E869C9">
              <w:rPr>
                <w:b/>
              </w:rPr>
              <w:t xml:space="preserve">Nota </w:t>
            </w:r>
            <w:proofErr w:type="spellStart"/>
            <w:r w:rsidRPr="00E869C9">
              <w:rPr>
                <w:b/>
              </w:rPr>
              <w:t>importante</w:t>
            </w:r>
            <w:proofErr w:type="spellEnd"/>
            <w:r>
              <w:rPr>
                <w:b/>
              </w:rPr>
              <w:t>:</w:t>
            </w:r>
          </w:p>
        </w:tc>
        <w:tc>
          <w:tcPr>
            <w:tcW w:w="3969" w:type="dxa"/>
            <w:vAlign w:val="center"/>
          </w:tcPr>
          <w:p w:rsidR="000C2774" w:rsidRDefault="000C2774" w:rsidP="000C2774">
            <w:pPr>
              <w:widowControl/>
              <w:jc w:val="left"/>
              <w:rPr>
                <w:i/>
              </w:rPr>
            </w:pPr>
            <w:r>
              <w:rPr>
                <w:rFonts w:hint="eastAsia"/>
                <w:color w:val="000000"/>
                <w:kern w:val="0"/>
                <w:sz w:val="22"/>
                <w:szCs w:val="22"/>
              </w:rPr>
              <w:t>请厂家提供产品样册</w:t>
            </w:r>
            <w:r w:rsidRPr="003C6B5C">
              <w:rPr>
                <w:i/>
                <w:color w:val="000000"/>
                <w:kern w:val="0"/>
                <w:sz w:val="22"/>
                <w:szCs w:val="22"/>
              </w:rPr>
              <w:t>Please provide the  quotations accompanied with the product catalog</w:t>
            </w:r>
            <w:r w:rsidRPr="003C6B5C">
              <w:rPr>
                <w:i/>
              </w:rPr>
              <w:t>.</w:t>
            </w:r>
          </w:p>
          <w:p w:rsidR="000C2774" w:rsidRDefault="000C2774" w:rsidP="000C2774">
            <w:pPr>
              <w:widowControl/>
              <w:jc w:val="left"/>
              <w:rPr>
                <w:i/>
              </w:rPr>
            </w:pPr>
          </w:p>
          <w:p w:rsidR="000C2774" w:rsidRPr="003C6B5C" w:rsidRDefault="000C2774" w:rsidP="000C2774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color w:val="000000"/>
                <w:kern w:val="0"/>
                <w:sz w:val="22"/>
                <w:szCs w:val="22"/>
              </w:rPr>
              <w:t>Forneça</w:t>
            </w:r>
            <w:proofErr w:type="spellEnd"/>
            <w:r>
              <w:rPr>
                <w:color w:val="000000"/>
                <w:kern w:val="0"/>
                <w:sz w:val="22"/>
                <w:szCs w:val="22"/>
              </w:rPr>
              <w:t xml:space="preserve"> a </w:t>
            </w:r>
            <w:proofErr w:type="spellStart"/>
            <w:r w:rsidRPr="003C6B5C">
              <w:rPr>
                <w:color w:val="000000"/>
                <w:kern w:val="0"/>
                <w:sz w:val="22"/>
                <w:szCs w:val="22"/>
              </w:rPr>
              <w:t>cotação</w:t>
            </w:r>
            <w:proofErr w:type="spellEnd"/>
            <w:r w:rsidRPr="003C6B5C">
              <w:rPr>
                <w:color w:val="000000"/>
                <w:kern w:val="0"/>
                <w:sz w:val="22"/>
                <w:szCs w:val="22"/>
              </w:rPr>
              <w:t xml:space="preserve"> </w:t>
            </w:r>
            <w:proofErr w:type="spellStart"/>
            <w:r w:rsidRPr="003C6B5C">
              <w:rPr>
                <w:color w:val="000000"/>
                <w:kern w:val="0"/>
                <w:sz w:val="22"/>
                <w:szCs w:val="22"/>
              </w:rPr>
              <w:t>acompanhada</w:t>
            </w:r>
            <w:proofErr w:type="spellEnd"/>
            <w:r w:rsidRPr="003C6B5C">
              <w:rPr>
                <w:color w:val="000000"/>
                <w:kern w:val="0"/>
                <w:sz w:val="22"/>
                <w:szCs w:val="22"/>
              </w:rPr>
              <w:t xml:space="preserve"> do </w:t>
            </w:r>
            <w:proofErr w:type="spellStart"/>
            <w:r w:rsidRPr="003C6B5C">
              <w:rPr>
                <w:color w:val="000000"/>
                <w:kern w:val="0"/>
                <w:sz w:val="22"/>
                <w:szCs w:val="22"/>
              </w:rPr>
              <w:t>catálogo</w:t>
            </w:r>
            <w:proofErr w:type="spellEnd"/>
            <w:r w:rsidRPr="003C6B5C">
              <w:rPr>
                <w:color w:val="000000"/>
                <w:kern w:val="0"/>
                <w:sz w:val="22"/>
                <w:szCs w:val="22"/>
              </w:rPr>
              <w:t xml:space="preserve"> de </w:t>
            </w:r>
            <w:proofErr w:type="spellStart"/>
            <w:r w:rsidRPr="003C6B5C">
              <w:rPr>
                <w:color w:val="000000"/>
                <w:kern w:val="0"/>
                <w:sz w:val="22"/>
                <w:szCs w:val="22"/>
              </w:rPr>
              <w:t>produtos</w:t>
            </w:r>
            <w:proofErr w:type="spellEnd"/>
            <w:r w:rsidRPr="003C6B5C">
              <w:rPr>
                <w:color w:val="000000"/>
                <w:kern w:val="0"/>
                <w:sz w:val="22"/>
                <w:szCs w:val="22"/>
              </w:rPr>
              <w:t>.</w:t>
            </w:r>
          </w:p>
        </w:tc>
        <w:tc>
          <w:tcPr>
            <w:tcW w:w="2127" w:type="dxa"/>
            <w:vAlign w:val="center"/>
          </w:tcPr>
          <w:p w:rsidR="000C2774" w:rsidRDefault="000C2774" w:rsidP="000C2774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 w:rsidR="000C2774" w:rsidRDefault="000C2774" w:rsidP="000C2774">
            <w:pPr>
              <w:widowControl/>
              <w:jc w:val="left"/>
              <w:rPr>
                <w:rFonts w:ascii="Calibri" w:hAnsi="Calibri" w:cs="宋体"/>
                <w:color w:val="000000"/>
                <w:kern w:val="0"/>
                <w:sz w:val="22"/>
              </w:rPr>
            </w:pPr>
          </w:p>
        </w:tc>
        <w:tc>
          <w:tcPr>
            <w:tcW w:w="1275" w:type="dxa"/>
            <w:vAlign w:val="center"/>
          </w:tcPr>
          <w:p w:rsidR="000C2774" w:rsidRDefault="000C2774" w:rsidP="000C2774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6" w:type="dxa"/>
          </w:tcPr>
          <w:p w:rsidR="000C2774" w:rsidRDefault="000C2774" w:rsidP="000C2774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0C2774" w:rsidRDefault="000C2774" w:rsidP="000C2774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0C2774" w:rsidTr="00250465">
        <w:trPr>
          <w:trHeight w:val="555"/>
        </w:trPr>
        <w:tc>
          <w:tcPr>
            <w:tcW w:w="959" w:type="dxa"/>
          </w:tcPr>
          <w:p w:rsidR="000C2774" w:rsidRPr="00E83029" w:rsidRDefault="000C2774" w:rsidP="000C2774"/>
        </w:tc>
        <w:tc>
          <w:tcPr>
            <w:tcW w:w="1843" w:type="dxa"/>
          </w:tcPr>
          <w:p w:rsidR="000C2774" w:rsidRPr="00E869C9" w:rsidRDefault="000C2774" w:rsidP="000C2774">
            <w:pPr>
              <w:jc w:val="left"/>
              <w:rPr>
                <w:b/>
                <w:i/>
              </w:rPr>
            </w:pPr>
          </w:p>
        </w:tc>
        <w:tc>
          <w:tcPr>
            <w:tcW w:w="3969" w:type="dxa"/>
            <w:vAlign w:val="center"/>
          </w:tcPr>
          <w:p w:rsidR="000C2774" w:rsidRDefault="000C2774" w:rsidP="000C2774">
            <w:pPr>
              <w:widowControl/>
              <w:jc w:val="left"/>
              <w:rPr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127" w:type="dxa"/>
            <w:vAlign w:val="center"/>
          </w:tcPr>
          <w:p w:rsidR="000C2774" w:rsidRDefault="000C2774" w:rsidP="000C2774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2" w:type="dxa"/>
          </w:tcPr>
          <w:p w:rsidR="000C2774" w:rsidRDefault="000C2774" w:rsidP="000C2774">
            <w:pPr>
              <w:widowControl/>
              <w:jc w:val="left"/>
              <w:rPr>
                <w:rFonts w:ascii="Calibri" w:hAnsi="Calibri" w:cs="宋体"/>
                <w:color w:val="000000"/>
                <w:kern w:val="0"/>
                <w:sz w:val="22"/>
              </w:rPr>
            </w:pPr>
          </w:p>
        </w:tc>
        <w:tc>
          <w:tcPr>
            <w:tcW w:w="1275" w:type="dxa"/>
            <w:vAlign w:val="center"/>
          </w:tcPr>
          <w:p w:rsidR="000C2774" w:rsidRDefault="000C2774" w:rsidP="000C2774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6" w:type="dxa"/>
          </w:tcPr>
          <w:p w:rsidR="000C2774" w:rsidRDefault="000C2774" w:rsidP="000C2774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75" w:type="dxa"/>
          </w:tcPr>
          <w:p w:rsidR="000C2774" w:rsidRDefault="000C2774" w:rsidP="000C2774">
            <w:pPr>
              <w:widowControl/>
              <w:jc w:val="center"/>
              <w:rPr>
                <w:rFonts w:ascii="Calibri" w:hAnsi="Calibri" w:cs="宋体"/>
                <w:color w:val="000000"/>
                <w:kern w:val="0"/>
                <w:sz w:val="22"/>
                <w:szCs w:val="22"/>
              </w:rPr>
            </w:pPr>
          </w:p>
        </w:tc>
      </w:tr>
    </w:tbl>
    <w:p w:rsidR="004C26AE" w:rsidRDefault="004C26AE">
      <w:pPr>
        <w:rPr>
          <w:rFonts w:ascii="Calibri" w:hAnsi="Calibri" w:cs="Calibri"/>
          <w:sz w:val="28"/>
          <w:szCs w:val="28"/>
        </w:rPr>
      </w:pPr>
    </w:p>
    <w:p w:rsidR="004C26AE" w:rsidRDefault="004C26AE">
      <w:pPr>
        <w:widowControl/>
        <w:jc w:val="left"/>
        <w:rPr>
          <w:rFonts w:ascii="Calibri" w:hAnsi="Calibri" w:cs="Calibri"/>
          <w:sz w:val="28"/>
          <w:szCs w:val="28"/>
        </w:rPr>
        <w:sectPr w:rsidR="004C26AE">
          <w:pgSz w:w="16838" w:h="11906" w:orient="landscape"/>
          <w:pgMar w:top="1797" w:right="1701" w:bottom="1797" w:left="1440" w:header="567" w:footer="567" w:gutter="0"/>
          <w:cols w:space="425"/>
          <w:docGrid w:type="lines" w:linePitch="312"/>
        </w:sectPr>
      </w:pPr>
    </w:p>
    <w:p w:rsidR="004C26AE" w:rsidRDefault="004C26AE">
      <w:pPr>
        <w:ind w:firstLine="420"/>
        <w:rPr>
          <w:sz w:val="28"/>
          <w:szCs w:val="28"/>
          <w:lang w:val="pt-PT"/>
        </w:rPr>
      </w:pPr>
      <w:bookmarkStart w:id="5" w:name="_Hlk495561439"/>
      <w:bookmarkStart w:id="6" w:name="_Hlk495561589"/>
      <w:r>
        <w:rPr>
          <w:rFonts w:hint="eastAsia"/>
          <w:sz w:val="28"/>
          <w:szCs w:val="28"/>
          <w:lang w:val="pt-PT"/>
        </w:rPr>
        <w:lastRenderedPageBreak/>
        <w:t>报价为</w:t>
      </w:r>
      <w:r>
        <w:rPr>
          <w:sz w:val="28"/>
          <w:szCs w:val="28"/>
          <w:lang w:val="pt-PT"/>
        </w:rPr>
        <w:t>CIF</w:t>
      </w:r>
      <w:r>
        <w:rPr>
          <w:rFonts w:hint="eastAsia"/>
          <w:sz w:val="28"/>
          <w:szCs w:val="28"/>
          <w:lang w:val="pt-PT"/>
        </w:rPr>
        <w:t>价格（</w:t>
      </w:r>
      <w:r>
        <w:rPr>
          <w:sz w:val="28"/>
          <w:szCs w:val="28"/>
          <w:lang w:val="pt-PT"/>
        </w:rPr>
        <w:t>PRAIA</w:t>
      </w:r>
      <w:r>
        <w:rPr>
          <w:rFonts w:hint="eastAsia"/>
          <w:sz w:val="28"/>
          <w:szCs w:val="28"/>
          <w:lang w:val="pt-PT"/>
        </w:rPr>
        <w:t>）或到工地现场价，我们具备免税资质，进口环节涉及的关税及增值税报价时不考虑。</w:t>
      </w:r>
    </w:p>
    <w:p w:rsidR="004C26AE" w:rsidRDefault="004C26AE">
      <w:pPr>
        <w:ind w:firstLine="420"/>
        <w:rPr>
          <w:sz w:val="28"/>
          <w:szCs w:val="28"/>
          <w:lang w:val="pt-PT"/>
        </w:rPr>
      </w:pPr>
      <w:r>
        <w:rPr>
          <w:sz w:val="28"/>
          <w:szCs w:val="28"/>
          <w:lang w:val="pt-PT"/>
        </w:rPr>
        <w:t xml:space="preserve">O preço cotado deve ser o preço CIF </w:t>
      </w:r>
      <w:r w:rsidRPr="00A63C01">
        <w:rPr>
          <w:sz w:val="28"/>
          <w:szCs w:val="28"/>
          <w:lang w:val="pt-BR"/>
        </w:rPr>
        <w:t xml:space="preserve">(ate o Porto da Praia) </w:t>
      </w:r>
      <w:r>
        <w:rPr>
          <w:sz w:val="28"/>
          <w:szCs w:val="28"/>
          <w:lang w:val="pt-PT"/>
        </w:rPr>
        <w:t>ou o da entrega na obra. O Projecto tem isenção da taxa e IVA e esta não deve ser considerada na proposta.</w:t>
      </w:r>
    </w:p>
    <w:p w:rsidR="004C26AE" w:rsidRDefault="004C26AE">
      <w:pPr>
        <w:ind w:firstLine="420"/>
        <w:rPr>
          <w:sz w:val="28"/>
          <w:szCs w:val="28"/>
          <w:lang w:val="pt-PT"/>
        </w:rPr>
      </w:pPr>
      <w:proofErr w:type="gramStart"/>
      <w:r>
        <w:rPr>
          <w:rFonts w:hint="eastAsia"/>
          <w:sz w:val="28"/>
          <w:szCs w:val="28"/>
          <w:lang w:val="pt-PT"/>
        </w:rPr>
        <w:t>报价请</w:t>
      </w:r>
      <w:proofErr w:type="gramEnd"/>
      <w:r>
        <w:rPr>
          <w:rFonts w:hint="eastAsia"/>
          <w:sz w:val="28"/>
          <w:szCs w:val="28"/>
          <w:lang w:val="pt-PT"/>
        </w:rPr>
        <w:t>标明交货地点及付款条件，并发送产品认证、说明、检测报告等相关信息。</w:t>
      </w:r>
    </w:p>
    <w:p w:rsidR="004C26AE" w:rsidRDefault="004C26AE">
      <w:pPr>
        <w:ind w:firstLine="420"/>
        <w:rPr>
          <w:sz w:val="28"/>
          <w:szCs w:val="28"/>
          <w:lang w:val="pt-PT"/>
        </w:rPr>
      </w:pPr>
      <w:r>
        <w:rPr>
          <w:sz w:val="28"/>
          <w:szCs w:val="28"/>
          <w:lang w:val="pt-PT"/>
        </w:rPr>
        <w:tab/>
        <w:t>O local de entrega e as condições de pagamento devem constar da cotação. Agradecemos o envio da Ficha Técnica, Certificado da Conformidade e Declaração de Desempenho.</w:t>
      </w:r>
    </w:p>
    <w:bookmarkEnd w:id="5"/>
    <w:p w:rsidR="004C26AE" w:rsidRDefault="004C26AE">
      <w:pPr>
        <w:ind w:firstLine="420"/>
        <w:rPr>
          <w:sz w:val="28"/>
          <w:szCs w:val="28"/>
          <w:lang w:val="pt-PT"/>
        </w:rPr>
      </w:pPr>
      <w:r>
        <w:rPr>
          <w:rFonts w:hint="eastAsia"/>
          <w:sz w:val="28"/>
          <w:szCs w:val="28"/>
          <w:lang w:val="pt-PT"/>
        </w:rPr>
        <w:t>最后，致以我们最诚挚的问候。</w:t>
      </w:r>
    </w:p>
    <w:p w:rsidR="004C26AE" w:rsidRDefault="004C26AE">
      <w:pPr>
        <w:ind w:firstLine="420"/>
        <w:rPr>
          <w:sz w:val="28"/>
          <w:szCs w:val="28"/>
          <w:lang w:val="pt-PT"/>
        </w:rPr>
      </w:pPr>
      <w:r>
        <w:rPr>
          <w:sz w:val="28"/>
          <w:szCs w:val="28"/>
          <w:lang w:val="pt-PT"/>
        </w:rPr>
        <w:t>Sem mais, despeço-me com os melhores cumprimentos.</w:t>
      </w:r>
    </w:p>
    <w:bookmarkEnd w:id="6"/>
    <w:p w:rsidR="004C26AE" w:rsidRDefault="004C26AE">
      <w:pPr>
        <w:rPr>
          <w:sz w:val="28"/>
          <w:szCs w:val="28"/>
          <w:lang w:val="pt-PT"/>
        </w:rPr>
      </w:pPr>
      <w:r>
        <w:rPr>
          <w:sz w:val="28"/>
          <w:szCs w:val="28"/>
          <w:lang w:val="pt-PT"/>
        </w:rPr>
        <w:t xml:space="preserve">  </w:t>
      </w:r>
    </w:p>
    <w:p w:rsidR="004C26AE" w:rsidRDefault="004C26AE">
      <w:pPr>
        <w:jc w:val="center"/>
        <w:rPr>
          <w:rFonts w:ascii="Calibri" w:hAnsi="Calibri" w:cs="Calibri"/>
          <w:b/>
          <w:sz w:val="28"/>
          <w:szCs w:val="28"/>
          <w:highlight w:val="yellow"/>
          <w:lang w:val="pt-PT"/>
        </w:rPr>
      </w:pPr>
      <w:r>
        <w:rPr>
          <w:rFonts w:ascii="Calibri" w:hAnsi="Calibri" w:cs="Calibri" w:hint="eastAsia"/>
          <w:b/>
          <w:sz w:val="28"/>
          <w:szCs w:val="28"/>
        </w:rPr>
        <w:t>佛得角综合娱乐城项目部</w:t>
      </w:r>
    </w:p>
    <w:p w:rsidR="004C26AE" w:rsidRDefault="004C26AE">
      <w:pPr>
        <w:jc w:val="center"/>
        <w:rPr>
          <w:rFonts w:ascii="Calibri" w:hAnsi="Calibri" w:cs="Calibri"/>
          <w:sz w:val="28"/>
          <w:szCs w:val="28"/>
          <w:lang w:val="pt-PT"/>
        </w:rPr>
      </w:pPr>
      <w:r w:rsidRPr="00A63C01">
        <w:rPr>
          <w:rFonts w:ascii="Calibri" w:hAnsi="Calibri" w:cs="Calibri"/>
          <w:b/>
          <w:sz w:val="28"/>
          <w:szCs w:val="28"/>
          <w:lang w:val="pt-BR"/>
        </w:rPr>
        <w:t xml:space="preserve">Projecto Turístico Integrado do Ilhéu de St. Maria e Gamboa Cidade da Praia, Cabo Verde </w:t>
      </w:r>
    </w:p>
    <w:p w:rsidR="004C26AE" w:rsidRPr="00A63C01" w:rsidRDefault="004C26AE">
      <w:pPr>
        <w:jc w:val="center"/>
        <w:rPr>
          <w:rFonts w:ascii="Calibri" w:hAnsi="Calibri"/>
          <w:b/>
          <w:sz w:val="28"/>
          <w:szCs w:val="28"/>
          <w:lang w:val="pt-BR"/>
        </w:rPr>
      </w:pPr>
    </w:p>
    <w:sectPr w:rsidR="004C26AE" w:rsidRPr="00A63C01" w:rsidSect="00412060">
      <w:pgSz w:w="11906" w:h="16838"/>
      <w:pgMar w:top="1701" w:right="1797" w:bottom="1440" w:left="1797" w:header="567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5A0A" w:rsidRDefault="00955A0A">
      <w:r>
        <w:separator/>
      </w:r>
    </w:p>
  </w:endnote>
  <w:endnote w:type="continuationSeparator" w:id="0">
    <w:p w:rsidR="00955A0A" w:rsidRDefault="00955A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隶书">
    <w:altName w:val="微软雅黑"/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细黑">
    <w:altName w:val="微软雅黑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00C10" w:rsidRDefault="00E00C10">
    <w:pPr>
      <w:pStyle w:val="ad"/>
      <w:spacing w:line="280" w:lineRule="exact"/>
      <w:jc w:val="center"/>
      <w:rPr>
        <w:rFonts w:eastAsia="华文细黑"/>
        <w:color w:val="000000"/>
        <w:sz w:val="21"/>
        <w:szCs w:val="21"/>
        <w:lang w:val="pt-PT"/>
      </w:rPr>
    </w:pPr>
    <w:r>
      <w:rPr>
        <w:rFonts w:eastAsia="华文细黑"/>
        <w:color w:val="000000"/>
        <w:sz w:val="21"/>
        <w:szCs w:val="21"/>
        <w:lang w:val="pt-PT"/>
      </w:rPr>
      <w:t>Rua Dr. Manuel Duarte, Praia, Cabo Verde</w:t>
    </w:r>
  </w:p>
  <w:p w:rsidR="00E00C10" w:rsidRDefault="00E00C10">
    <w:pPr>
      <w:pStyle w:val="ad"/>
      <w:spacing w:line="280" w:lineRule="exact"/>
      <w:jc w:val="center"/>
      <w:rPr>
        <w:rStyle w:val="af1"/>
        <w:color w:val="auto"/>
        <w:sz w:val="21"/>
        <w:szCs w:val="21"/>
        <w:u w:val="none"/>
      </w:rPr>
    </w:pPr>
    <w:r>
      <w:rPr>
        <w:rFonts w:eastAsia="黑体"/>
        <w:spacing w:val="20"/>
        <w:sz w:val="21"/>
        <w:szCs w:val="21"/>
        <w:lang w:val="pt-PT"/>
      </w:rPr>
      <w:t>T</w:t>
    </w:r>
    <w:r>
      <w:rPr>
        <w:rFonts w:eastAsia="黑体"/>
        <w:spacing w:val="20"/>
        <w:sz w:val="21"/>
        <w:szCs w:val="21"/>
      </w:rPr>
      <w:t>el</w:t>
    </w:r>
    <w:r>
      <w:rPr>
        <w:rFonts w:eastAsia="黑体"/>
        <w:spacing w:val="20"/>
        <w:sz w:val="21"/>
        <w:szCs w:val="21"/>
        <w:lang w:val="pt-PT"/>
      </w:rPr>
      <w:t xml:space="preserve">: +238 </w:t>
    </w:r>
    <w:r>
      <w:rPr>
        <w:rFonts w:eastAsia="黑体"/>
        <w:spacing w:val="20"/>
        <w:sz w:val="21"/>
        <w:szCs w:val="21"/>
      </w:rPr>
      <w:t>3560682  Email:</w:t>
    </w:r>
    <w:r>
      <w:rPr>
        <w:sz w:val="21"/>
        <w:szCs w:val="21"/>
      </w:rPr>
      <w:t>ljgjb_cv@163.com</w:t>
    </w:r>
  </w:p>
  <w:p w:rsidR="00E00C10" w:rsidRDefault="00E00C10">
    <w:pPr>
      <w:pStyle w:val="ad"/>
      <w:spacing w:line="280" w:lineRule="exact"/>
      <w:jc w:val="center"/>
      <w:rPr>
        <w:rFonts w:eastAsia="黑体"/>
        <w:spacing w:val="20"/>
        <w:sz w:val="21"/>
        <w:szCs w:val="21"/>
      </w:rPr>
    </w:pPr>
    <w:r>
      <w:rPr>
        <w:rStyle w:val="af1"/>
        <w:color w:val="auto"/>
        <w:sz w:val="21"/>
        <w:szCs w:val="21"/>
        <w:u w:val="none"/>
      </w:rPr>
      <w:t>NIF:27226350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5A0A" w:rsidRDefault="00955A0A">
      <w:r>
        <w:separator/>
      </w:r>
    </w:p>
  </w:footnote>
  <w:footnote w:type="continuationSeparator" w:id="0">
    <w:p w:rsidR="00955A0A" w:rsidRDefault="00955A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00C10" w:rsidRDefault="00955A0A" w:rsidP="00387D5A">
    <w:pPr>
      <w:pStyle w:val="af"/>
      <w:ind w:firstLineChars="140" w:firstLine="252"/>
      <w:jc w:val="both"/>
      <w:rPr>
        <w:rFonts w:ascii="隶书" w:eastAsia="隶书"/>
        <w:bCs/>
        <w:color w:val="333399"/>
        <w:sz w:val="32"/>
        <w:szCs w:val="32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图片 6" o:spid="_x0000_s2049" type="#_x0000_t75" alt="建工透明标" style="position:absolute;left:0;text-align:left;margin-left:43.5pt;margin-top:3.15pt;width:27.6pt;height:27.45pt;z-index:1;visibility:visible">
          <v:imagedata r:id="rId1" o:title=""/>
        </v:shape>
      </w:pict>
    </w:r>
    <w:r w:rsidR="00E00C10">
      <w:rPr>
        <w:rFonts w:ascii="隶书" w:eastAsia="隶书"/>
        <w:bCs/>
        <w:color w:val="333399"/>
        <w:sz w:val="32"/>
        <w:szCs w:val="32"/>
      </w:rPr>
      <w:t xml:space="preserve">       </w:t>
    </w:r>
    <w:r w:rsidR="00E00C10">
      <w:rPr>
        <w:rFonts w:ascii="隶书" w:eastAsia="隶书" w:hint="eastAsia"/>
        <w:bCs/>
        <w:color w:val="333399"/>
        <w:sz w:val="32"/>
        <w:szCs w:val="32"/>
      </w:rPr>
      <w:t>北京六建集团有限责任公司佛得角分公司</w:t>
    </w:r>
  </w:p>
  <w:p w:rsidR="00E00C10" w:rsidRDefault="00E00C10">
    <w:pPr>
      <w:pStyle w:val="af"/>
      <w:jc w:val="both"/>
      <w:rPr>
        <w:rFonts w:ascii="黑体" w:eastAsia="黑体"/>
        <w:color w:val="333399"/>
        <w:spacing w:val="20"/>
        <w:sz w:val="24"/>
        <w:szCs w:val="24"/>
        <w:lang w:val="pt-PT"/>
      </w:rPr>
    </w:pPr>
    <w:r>
      <w:rPr>
        <w:rFonts w:eastAsia="黑体"/>
        <w:b/>
        <w:bCs/>
        <w:color w:val="333399"/>
        <w:sz w:val="21"/>
        <w:szCs w:val="21"/>
        <w:lang w:val="pt-PT"/>
      </w:rPr>
      <w:t xml:space="preserve">               BEIJING LIUJIAN CONSTRUÇÃO GRUPO CO., LDA-SUCURSA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proofState w:spelling="clean" w:grammar="clean"/>
  <w:doNotTrackMoves/>
  <w:defaultTabStop w:val="420"/>
  <w:drawingGridHorizontalSpacing w:val="105"/>
  <w:drawingGridVerticalSpacing w:val="156"/>
  <w:noPunctuationKerning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jUzMTM3tzC2sDRQ0lEKTi0uzszPAykwMq0FAIJ8ti4tAAAA"/>
  </w:docVars>
  <w:rsids>
    <w:rsidRoot w:val="00E70C33"/>
    <w:rsid w:val="0000582A"/>
    <w:rsid w:val="00006A82"/>
    <w:rsid w:val="0001388F"/>
    <w:rsid w:val="0002003D"/>
    <w:rsid w:val="00021321"/>
    <w:rsid w:val="00021996"/>
    <w:rsid w:val="00026013"/>
    <w:rsid w:val="00027457"/>
    <w:rsid w:val="000318D5"/>
    <w:rsid w:val="00034C7E"/>
    <w:rsid w:val="00036177"/>
    <w:rsid w:val="000406DF"/>
    <w:rsid w:val="000439EC"/>
    <w:rsid w:val="00050FD2"/>
    <w:rsid w:val="00051781"/>
    <w:rsid w:val="00051B8B"/>
    <w:rsid w:val="000562B8"/>
    <w:rsid w:val="00061308"/>
    <w:rsid w:val="00070992"/>
    <w:rsid w:val="00071AFA"/>
    <w:rsid w:val="000721EF"/>
    <w:rsid w:val="000845B9"/>
    <w:rsid w:val="00085BF7"/>
    <w:rsid w:val="000878E5"/>
    <w:rsid w:val="00095EB5"/>
    <w:rsid w:val="00096F08"/>
    <w:rsid w:val="0009780F"/>
    <w:rsid w:val="000A0C7C"/>
    <w:rsid w:val="000A24BA"/>
    <w:rsid w:val="000A6A40"/>
    <w:rsid w:val="000A747C"/>
    <w:rsid w:val="000B6230"/>
    <w:rsid w:val="000B6263"/>
    <w:rsid w:val="000B6C69"/>
    <w:rsid w:val="000C11ED"/>
    <w:rsid w:val="000C2774"/>
    <w:rsid w:val="000C6917"/>
    <w:rsid w:val="000D08D2"/>
    <w:rsid w:val="000D09F2"/>
    <w:rsid w:val="000D618B"/>
    <w:rsid w:val="000D78AE"/>
    <w:rsid w:val="000D7B58"/>
    <w:rsid w:val="000D7D9A"/>
    <w:rsid w:val="000E0842"/>
    <w:rsid w:val="000E44D1"/>
    <w:rsid w:val="000F313A"/>
    <w:rsid w:val="000F502D"/>
    <w:rsid w:val="001016D9"/>
    <w:rsid w:val="00104508"/>
    <w:rsid w:val="0012024E"/>
    <w:rsid w:val="00130C55"/>
    <w:rsid w:val="0013216F"/>
    <w:rsid w:val="00132B71"/>
    <w:rsid w:val="00132D67"/>
    <w:rsid w:val="001412C5"/>
    <w:rsid w:val="00141CC6"/>
    <w:rsid w:val="00151B14"/>
    <w:rsid w:val="00152F82"/>
    <w:rsid w:val="0015329B"/>
    <w:rsid w:val="0015460C"/>
    <w:rsid w:val="00160418"/>
    <w:rsid w:val="001618B4"/>
    <w:rsid w:val="00161E69"/>
    <w:rsid w:val="00165906"/>
    <w:rsid w:val="00180FF1"/>
    <w:rsid w:val="00185802"/>
    <w:rsid w:val="00187CAB"/>
    <w:rsid w:val="0019222C"/>
    <w:rsid w:val="00193CFE"/>
    <w:rsid w:val="00194D5E"/>
    <w:rsid w:val="001A284A"/>
    <w:rsid w:val="001A3094"/>
    <w:rsid w:val="001A461B"/>
    <w:rsid w:val="001A584C"/>
    <w:rsid w:val="001A61EB"/>
    <w:rsid w:val="001B07D9"/>
    <w:rsid w:val="001B132A"/>
    <w:rsid w:val="001B4057"/>
    <w:rsid w:val="001C4276"/>
    <w:rsid w:val="001D3BAC"/>
    <w:rsid w:val="001D4D0F"/>
    <w:rsid w:val="001D4D58"/>
    <w:rsid w:val="001D729D"/>
    <w:rsid w:val="001E45C9"/>
    <w:rsid w:val="001F3533"/>
    <w:rsid w:val="001F6A71"/>
    <w:rsid w:val="001F6E53"/>
    <w:rsid w:val="00203D80"/>
    <w:rsid w:val="00207A53"/>
    <w:rsid w:val="002155D1"/>
    <w:rsid w:val="0021564F"/>
    <w:rsid w:val="00222146"/>
    <w:rsid w:val="00222461"/>
    <w:rsid w:val="00224331"/>
    <w:rsid w:val="00224687"/>
    <w:rsid w:val="002310F3"/>
    <w:rsid w:val="00233D58"/>
    <w:rsid w:val="002377AF"/>
    <w:rsid w:val="00237F8F"/>
    <w:rsid w:val="00242D45"/>
    <w:rsid w:val="0024301C"/>
    <w:rsid w:val="00250465"/>
    <w:rsid w:val="0025550B"/>
    <w:rsid w:val="00255CF8"/>
    <w:rsid w:val="002576D9"/>
    <w:rsid w:val="00264996"/>
    <w:rsid w:val="00264BE0"/>
    <w:rsid w:val="0027750F"/>
    <w:rsid w:val="00281695"/>
    <w:rsid w:val="0028465A"/>
    <w:rsid w:val="00285E26"/>
    <w:rsid w:val="00286823"/>
    <w:rsid w:val="002A4372"/>
    <w:rsid w:val="002A5489"/>
    <w:rsid w:val="002B04B1"/>
    <w:rsid w:val="002B37ED"/>
    <w:rsid w:val="002B5C8A"/>
    <w:rsid w:val="002C2E6F"/>
    <w:rsid w:val="002C400E"/>
    <w:rsid w:val="002D615E"/>
    <w:rsid w:val="002D76E2"/>
    <w:rsid w:val="002E5B5C"/>
    <w:rsid w:val="002E6B62"/>
    <w:rsid w:val="002F3A69"/>
    <w:rsid w:val="002F5269"/>
    <w:rsid w:val="002F6951"/>
    <w:rsid w:val="003054C7"/>
    <w:rsid w:val="003055F3"/>
    <w:rsid w:val="0030667F"/>
    <w:rsid w:val="00306C42"/>
    <w:rsid w:val="00312942"/>
    <w:rsid w:val="00313481"/>
    <w:rsid w:val="003150A8"/>
    <w:rsid w:val="003265C6"/>
    <w:rsid w:val="00326E47"/>
    <w:rsid w:val="0033231F"/>
    <w:rsid w:val="00334504"/>
    <w:rsid w:val="00335874"/>
    <w:rsid w:val="00340D75"/>
    <w:rsid w:val="00346FC3"/>
    <w:rsid w:val="003610D6"/>
    <w:rsid w:val="00366D25"/>
    <w:rsid w:val="0037459A"/>
    <w:rsid w:val="00374A77"/>
    <w:rsid w:val="00375907"/>
    <w:rsid w:val="00382C62"/>
    <w:rsid w:val="00387D5A"/>
    <w:rsid w:val="003907D7"/>
    <w:rsid w:val="003A4FB5"/>
    <w:rsid w:val="003B0B78"/>
    <w:rsid w:val="003C0F37"/>
    <w:rsid w:val="003C21D8"/>
    <w:rsid w:val="003C3269"/>
    <w:rsid w:val="003C6920"/>
    <w:rsid w:val="003C6B5C"/>
    <w:rsid w:val="003D15E7"/>
    <w:rsid w:val="003D1F39"/>
    <w:rsid w:val="003D6B47"/>
    <w:rsid w:val="003E339E"/>
    <w:rsid w:val="003E4B38"/>
    <w:rsid w:val="003E6D90"/>
    <w:rsid w:val="003F0004"/>
    <w:rsid w:val="003F0641"/>
    <w:rsid w:val="003F4A17"/>
    <w:rsid w:val="003F59AA"/>
    <w:rsid w:val="004007E9"/>
    <w:rsid w:val="00402233"/>
    <w:rsid w:val="004065E2"/>
    <w:rsid w:val="00412060"/>
    <w:rsid w:val="0041427C"/>
    <w:rsid w:val="00414F07"/>
    <w:rsid w:val="00417A50"/>
    <w:rsid w:val="00417CD3"/>
    <w:rsid w:val="00420723"/>
    <w:rsid w:val="004247DA"/>
    <w:rsid w:val="00426C31"/>
    <w:rsid w:val="004318FF"/>
    <w:rsid w:val="00434E01"/>
    <w:rsid w:val="0044175E"/>
    <w:rsid w:val="00441DF3"/>
    <w:rsid w:val="00442402"/>
    <w:rsid w:val="004427D4"/>
    <w:rsid w:val="00443797"/>
    <w:rsid w:val="004445EC"/>
    <w:rsid w:val="00461BE8"/>
    <w:rsid w:val="004624FD"/>
    <w:rsid w:val="00466FF9"/>
    <w:rsid w:val="0048401B"/>
    <w:rsid w:val="0048465A"/>
    <w:rsid w:val="004864A5"/>
    <w:rsid w:val="004875B1"/>
    <w:rsid w:val="0049005A"/>
    <w:rsid w:val="004A08B8"/>
    <w:rsid w:val="004A0AB1"/>
    <w:rsid w:val="004A439C"/>
    <w:rsid w:val="004B2F2E"/>
    <w:rsid w:val="004C1FD3"/>
    <w:rsid w:val="004C26AE"/>
    <w:rsid w:val="004C62F6"/>
    <w:rsid w:val="004C7EF1"/>
    <w:rsid w:val="004C7F0F"/>
    <w:rsid w:val="004D0793"/>
    <w:rsid w:val="004D1219"/>
    <w:rsid w:val="004D47F5"/>
    <w:rsid w:val="004D49AF"/>
    <w:rsid w:val="004D507B"/>
    <w:rsid w:val="004D563D"/>
    <w:rsid w:val="004E19F1"/>
    <w:rsid w:val="004E5C3F"/>
    <w:rsid w:val="004F248C"/>
    <w:rsid w:val="004F5A3F"/>
    <w:rsid w:val="004F5E0B"/>
    <w:rsid w:val="005036FE"/>
    <w:rsid w:val="00504F7C"/>
    <w:rsid w:val="00505D47"/>
    <w:rsid w:val="00506361"/>
    <w:rsid w:val="005074DF"/>
    <w:rsid w:val="00511976"/>
    <w:rsid w:val="005153C7"/>
    <w:rsid w:val="00521422"/>
    <w:rsid w:val="005263A9"/>
    <w:rsid w:val="00534889"/>
    <w:rsid w:val="00536D05"/>
    <w:rsid w:val="005404CA"/>
    <w:rsid w:val="005502D8"/>
    <w:rsid w:val="0055206B"/>
    <w:rsid w:val="00556486"/>
    <w:rsid w:val="00566CDF"/>
    <w:rsid w:val="005724D5"/>
    <w:rsid w:val="00574A45"/>
    <w:rsid w:val="00577A8A"/>
    <w:rsid w:val="00577B09"/>
    <w:rsid w:val="005909D9"/>
    <w:rsid w:val="005915CE"/>
    <w:rsid w:val="005A03D7"/>
    <w:rsid w:val="005A2CA9"/>
    <w:rsid w:val="005A3BCC"/>
    <w:rsid w:val="005A4FEA"/>
    <w:rsid w:val="005A5299"/>
    <w:rsid w:val="005B7B13"/>
    <w:rsid w:val="005C7BC5"/>
    <w:rsid w:val="005D6F70"/>
    <w:rsid w:val="005E5895"/>
    <w:rsid w:val="005E62C5"/>
    <w:rsid w:val="005E6C46"/>
    <w:rsid w:val="005E6D7A"/>
    <w:rsid w:val="005F03AD"/>
    <w:rsid w:val="005F3400"/>
    <w:rsid w:val="00603CEF"/>
    <w:rsid w:val="006041AE"/>
    <w:rsid w:val="006133BA"/>
    <w:rsid w:val="00613E1D"/>
    <w:rsid w:val="006141D0"/>
    <w:rsid w:val="00616A88"/>
    <w:rsid w:val="00622D76"/>
    <w:rsid w:val="00624011"/>
    <w:rsid w:val="00632B4A"/>
    <w:rsid w:val="006406D3"/>
    <w:rsid w:val="00644480"/>
    <w:rsid w:val="006464F4"/>
    <w:rsid w:val="00646CD3"/>
    <w:rsid w:val="006542F5"/>
    <w:rsid w:val="006552FB"/>
    <w:rsid w:val="0067532C"/>
    <w:rsid w:val="00687165"/>
    <w:rsid w:val="006939BE"/>
    <w:rsid w:val="00693DC8"/>
    <w:rsid w:val="00693FE2"/>
    <w:rsid w:val="00696695"/>
    <w:rsid w:val="006B3B57"/>
    <w:rsid w:val="006B51F5"/>
    <w:rsid w:val="006B5F6F"/>
    <w:rsid w:val="006B7040"/>
    <w:rsid w:val="006D4CED"/>
    <w:rsid w:val="006D6DA6"/>
    <w:rsid w:val="006D7883"/>
    <w:rsid w:val="006E0EF4"/>
    <w:rsid w:val="006E12E7"/>
    <w:rsid w:val="007016E6"/>
    <w:rsid w:val="007033E5"/>
    <w:rsid w:val="007051BB"/>
    <w:rsid w:val="0070598D"/>
    <w:rsid w:val="00712E4E"/>
    <w:rsid w:val="00720F25"/>
    <w:rsid w:val="0072233F"/>
    <w:rsid w:val="00735805"/>
    <w:rsid w:val="0073764F"/>
    <w:rsid w:val="007439A1"/>
    <w:rsid w:val="00747A61"/>
    <w:rsid w:val="00752BC9"/>
    <w:rsid w:val="00754DB6"/>
    <w:rsid w:val="00754E07"/>
    <w:rsid w:val="00755503"/>
    <w:rsid w:val="00756751"/>
    <w:rsid w:val="00762F7E"/>
    <w:rsid w:val="00764350"/>
    <w:rsid w:val="007703B6"/>
    <w:rsid w:val="007705BB"/>
    <w:rsid w:val="0077154A"/>
    <w:rsid w:val="00772E2F"/>
    <w:rsid w:val="00773F21"/>
    <w:rsid w:val="0077409E"/>
    <w:rsid w:val="007754B2"/>
    <w:rsid w:val="00780E9A"/>
    <w:rsid w:val="007811C2"/>
    <w:rsid w:val="00781A9C"/>
    <w:rsid w:val="007829C8"/>
    <w:rsid w:val="00790F9D"/>
    <w:rsid w:val="00792D52"/>
    <w:rsid w:val="00793C6C"/>
    <w:rsid w:val="00795623"/>
    <w:rsid w:val="00796031"/>
    <w:rsid w:val="007A06E9"/>
    <w:rsid w:val="007B0A86"/>
    <w:rsid w:val="007B4338"/>
    <w:rsid w:val="007B4644"/>
    <w:rsid w:val="007B727C"/>
    <w:rsid w:val="007B7B1C"/>
    <w:rsid w:val="007D2684"/>
    <w:rsid w:val="007D786E"/>
    <w:rsid w:val="007E3489"/>
    <w:rsid w:val="007E36FF"/>
    <w:rsid w:val="007E370E"/>
    <w:rsid w:val="007E4697"/>
    <w:rsid w:val="007E4ABE"/>
    <w:rsid w:val="007E4D72"/>
    <w:rsid w:val="007E72E6"/>
    <w:rsid w:val="007E7A6D"/>
    <w:rsid w:val="007F2D1C"/>
    <w:rsid w:val="007F393C"/>
    <w:rsid w:val="007F4C53"/>
    <w:rsid w:val="007F72A6"/>
    <w:rsid w:val="007F7C4A"/>
    <w:rsid w:val="00812523"/>
    <w:rsid w:val="00824F4C"/>
    <w:rsid w:val="0083401D"/>
    <w:rsid w:val="008371DE"/>
    <w:rsid w:val="0083772A"/>
    <w:rsid w:val="00845D8D"/>
    <w:rsid w:val="0084778E"/>
    <w:rsid w:val="00850980"/>
    <w:rsid w:val="00853B14"/>
    <w:rsid w:val="0085548E"/>
    <w:rsid w:val="00856395"/>
    <w:rsid w:val="00865F61"/>
    <w:rsid w:val="00867A3C"/>
    <w:rsid w:val="00876DB9"/>
    <w:rsid w:val="0088032B"/>
    <w:rsid w:val="00881A28"/>
    <w:rsid w:val="00883373"/>
    <w:rsid w:val="008977ED"/>
    <w:rsid w:val="00897AC6"/>
    <w:rsid w:val="008A1BB7"/>
    <w:rsid w:val="008B67EF"/>
    <w:rsid w:val="008D68F4"/>
    <w:rsid w:val="008E3A1E"/>
    <w:rsid w:val="008E5CC7"/>
    <w:rsid w:val="008E7F31"/>
    <w:rsid w:val="008F0051"/>
    <w:rsid w:val="008F3B92"/>
    <w:rsid w:val="008F3CD9"/>
    <w:rsid w:val="008F3E32"/>
    <w:rsid w:val="008F708F"/>
    <w:rsid w:val="00900EEC"/>
    <w:rsid w:val="0090436A"/>
    <w:rsid w:val="00905B42"/>
    <w:rsid w:val="00906783"/>
    <w:rsid w:val="0092049E"/>
    <w:rsid w:val="009207C7"/>
    <w:rsid w:val="00924C92"/>
    <w:rsid w:val="00933509"/>
    <w:rsid w:val="009343C0"/>
    <w:rsid w:val="009374D9"/>
    <w:rsid w:val="00940573"/>
    <w:rsid w:val="00943CB2"/>
    <w:rsid w:val="009512F5"/>
    <w:rsid w:val="009533D7"/>
    <w:rsid w:val="00953AE3"/>
    <w:rsid w:val="009552DB"/>
    <w:rsid w:val="00955A0A"/>
    <w:rsid w:val="00957AF5"/>
    <w:rsid w:val="00960E05"/>
    <w:rsid w:val="00963B0E"/>
    <w:rsid w:val="00965D54"/>
    <w:rsid w:val="00974C42"/>
    <w:rsid w:val="00974C4D"/>
    <w:rsid w:val="0097765A"/>
    <w:rsid w:val="00982695"/>
    <w:rsid w:val="00983253"/>
    <w:rsid w:val="0099220C"/>
    <w:rsid w:val="00993854"/>
    <w:rsid w:val="00995F9F"/>
    <w:rsid w:val="009968F8"/>
    <w:rsid w:val="009A008D"/>
    <w:rsid w:val="009A1DA3"/>
    <w:rsid w:val="009A48F9"/>
    <w:rsid w:val="009A4C06"/>
    <w:rsid w:val="009A5AB4"/>
    <w:rsid w:val="009A5EDC"/>
    <w:rsid w:val="009A6ECF"/>
    <w:rsid w:val="009B183A"/>
    <w:rsid w:val="009B1D70"/>
    <w:rsid w:val="009B7219"/>
    <w:rsid w:val="009D5431"/>
    <w:rsid w:val="009D56A4"/>
    <w:rsid w:val="009E0371"/>
    <w:rsid w:val="009E21AE"/>
    <w:rsid w:val="009F04BD"/>
    <w:rsid w:val="009F768D"/>
    <w:rsid w:val="00A17A25"/>
    <w:rsid w:val="00A2489D"/>
    <w:rsid w:val="00A3453C"/>
    <w:rsid w:val="00A427B0"/>
    <w:rsid w:val="00A44053"/>
    <w:rsid w:val="00A46716"/>
    <w:rsid w:val="00A51FD4"/>
    <w:rsid w:val="00A53859"/>
    <w:rsid w:val="00A538E4"/>
    <w:rsid w:val="00A620A4"/>
    <w:rsid w:val="00A63C01"/>
    <w:rsid w:val="00A7441E"/>
    <w:rsid w:val="00A81BD3"/>
    <w:rsid w:val="00A82442"/>
    <w:rsid w:val="00A85586"/>
    <w:rsid w:val="00A86727"/>
    <w:rsid w:val="00A87401"/>
    <w:rsid w:val="00A9123C"/>
    <w:rsid w:val="00A92CD7"/>
    <w:rsid w:val="00A97475"/>
    <w:rsid w:val="00AB47A3"/>
    <w:rsid w:val="00AB7874"/>
    <w:rsid w:val="00AC64AE"/>
    <w:rsid w:val="00AC7136"/>
    <w:rsid w:val="00AD1B4E"/>
    <w:rsid w:val="00AD43E0"/>
    <w:rsid w:val="00AE0944"/>
    <w:rsid w:val="00AE6767"/>
    <w:rsid w:val="00AE6805"/>
    <w:rsid w:val="00AE6972"/>
    <w:rsid w:val="00AF3375"/>
    <w:rsid w:val="00B02E26"/>
    <w:rsid w:val="00B07ECF"/>
    <w:rsid w:val="00B1142A"/>
    <w:rsid w:val="00B143E0"/>
    <w:rsid w:val="00B23954"/>
    <w:rsid w:val="00B23EAC"/>
    <w:rsid w:val="00B25CF3"/>
    <w:rsid w:val="00B25DCA"/>
    <w:rsid w:val="00B25F52"/>
    <w:rsid w:val="00B26091"/>
    <w:rsid w:val="00B3311D"/>
    <w:rsid w:val="00B3458A"/>
    <w:rsid w:val="00B43F29"/>
    <w:rsid w:val="00B4431D"/>
    <w:rsid w:val="00B44745"/>
    <w:rsid w:val="00B625D1"/>
    <w:rsid w:val="00B7108D"/>
    <w:rsid w:val="00B73078"/>
    <w:rsid w:val="00B732A5"/>
    <w:rsid w:val="00B733E7"/>
    <w:rsid w:val="00B75D8B"/>
    <w:rsid w:val="00B761C1"/>
    <w:rsid w:val="00B8275C"/>
    <w:rsid w:val="00B87DD6"/>
    <w:rsid w:val="00B91548"/>
    <w:rsid w:val="00B918E1"/>
    <w:rsid w:val="00B92D9A"/>
    <w:rsid w:val="00B94057"/>
    <w:rsid w:val="00B96290"/>
    <w:rsid w:val="00BA2F4E"/>
    <w:rsid w:val="00BA5B6C"/>
    <w:rsid w:val="00BB10BE"/>
    <w:rsid w:val="00BB2A25"/>
    <w:rsid w:val="00BB2B96"/>
    <w:rsid w:val="00BB4EBE"/>
    <w:rsid w:val="00BB5B45"/>
    <w:rsid w:val="00BB6EB3"/>
    <w:rsid w:val="00BB71A4"/>
    <w:rsid w:val="00BC269B"/>
    <w:rsid w:val="00BC6430"/>
    <w:rsid w:val="00BC6B2C"/>
    <w:rsid w:val="00BD262E"/>
    <w:rsid w:val="00BD2747"/>
    <w:rsid w:val="00BD5BE2"/>
    <w:rsid w:val="00BE60A2"/>
    <w:rsid w:val="00BE6138"/>
    <w:rsid w:val="00C00111"/>
    <w:rsid w:val="00C01DD6"/>
    <w:rsid w:val="00C0545A"/>
    <w:rsid w:val="00C05E43"/>
    <w:rsid w:val="00C12D3E"/>
    <w:rsid w:val="00C17F2A"/>
    <w:rsid w:val="00C2201F"/>
    <w:rsid w:val="00C224A3"/>
    <w:rsid w:val="00C34579"/>
    <w:rsid w:val="00C41A15"/>
    <w:rsid w:val="00C44619"/>
    <w:rsid w:val="00C44DFD"/>
    <w:rsid w:val="00C47063"/>
    <w:rsid w:val="00C57AEA"/>
    <w:rsid w:val="00C733F4"/>
    <w:rsid w:val="00C742F0"/>
    <w:rsid w:val="00C7560D"/>
    <w:rsid w:val="00C778AF"/>
    <w:rsid w:val="00C815AC"/>
    <w:rsid w:val="00C825ED"/>
    <w:rsid w:val="00C84579"/>
    <w:rsid w:val="00C876F5"/>
    <w:rsid w:val="00C90D1F"/>
    <w:rsid w:val="00C910A6"/>
    <w:rsid w:val="00C93797"/>
    <w:rsid w:val="00C94061"/>
    <w:rsid w:val="00C97204"/>
    <w:rsid w:val="00C97654"/>
    <w:rsid w:val="00CA4A31"/>
    <w:rsid w:val="00CA6341"/>
    <w:rsid w:val="00CB0EFB"/>
    <w:rsid w:val="00CB4D5A"/>
    <w:rsid w:val="00CB4EF8"/>
    <w:rsid w:val="00CB5F16"/>
    <w:rsid w:val="00CD0AF4"/>
    <w:rsid w:val="00CD7C2C"/>
    <w:rsid w:val="00CE0CF3"/>
    <w:rsid w:val="00CE3103"/>
    <w:rsid w:val="00CF2565"/>
    <w:rsid w:val="00D00DE5"/>
    <w:rsid w:val="00D03EE7"/>
    <w:rsid w:val="00D06097"/>
    <w:rsid w:val="00D128A8"/>
    <w:rsid w:val="00D22726"/>
    <w:rsid w:val="00D22EDC"/>
    <w:rsid w:val="00D235A0"/>
    <w:rsid w:val="00D24AFC"/>
    <w:rsid w:val="00D251AB"/>
    <w:rsid w:val="00D30FA7"/>
    <w:rsid w:val="00D33F57"/>
    <w:rsid w:val="00D350D4"/>
    <w:rsid w:val="00D3590C"/>
    <w:rsid w:val="00D60406"/>
    <w:rsid w:val="00D6548E"/>
    <w:rsid w:val="00D6697D"/>
    <w:rsid w:val="00D70146"/>
    <w:rsid w:val="00D72885"/>
    <w:rsid w:val="00D7522C"/>
    <w:rsid w:val="00D75552"/>
    <w:rsid w:val="00D77B42"/>
    <w:rsid w:val="00D81555"/>
    <w:rsid w:val="00D84364"/>
    <w:rsid w:val="00D87469"/>
    <w:rsid w:val="00D9230A"/>
    <w:rsid w:val="00D93A38"/>
    <w:rsid w:val="00DA01BF"/>
    <w:rsid w:val="00DA4B9A"/>
    <w:rsid w:val="00DB260E"/>
    <w:rsid w:val="00DB3887"/>
    <w:rsid w:val="00DC2833"/>
    <w:rsid w:val="00DC614B"/>
    <w:rsid w:val="00DC6CDF"/>
    <w:rsid w:val="00DD11AF"/>
    <w:rsid w:val="00DD2042"/>
    <w:rsid w:val="00DF038D"/>
    <w:rsid w:val="00DF3114"/>
    <w:rsid w:val="00DF31C9"/>
    <w:rsid w:val="00DF4ADD"/>
    <w:rsid w:val="00E00C10"/>
    <w:rsid w:val="00E040AC"/>
    <w:rsid w:val="00E07577"/>
    <w:rsid w:val="00E12F97"/>
    <w:rsid w:val="00E1300D"/>
    <w:rsid w:val="00E13457"/>
    <w:rsid w:val="00E2493B"/>
    <w:rsid w:val="00E25894"/>
    <w:rsid w:val="00E27D19"/>
    <w:rsid w:val="00E36082"/>
    <w:rsid w:val="00E418CC"/>
    <w:rsid w:val="00E42619"/>
    <w:rsid w:val="00E4328E"/>
    <w:rsid w:val="00E44391"/>
    <w:rsid w:val="00E4626D"/>
    <w:rsid w:val="00E51382"/>
    <w:rsid w:val="00E64E6E"/>
    <w:rsid w:val="00E66799"/>
    <w:rsid w:val="00E70C33"/>
    <w:rsid w:val="00E76216"/>
    <w:rsid w:val="00E77580"/>
    <w:rsid w:val="00E83029"/>
    <w:rsid w:val="00E83F55"/>
    <w:rsid w:val="00E85A5F"/>
    <w:rsid w:val="00E86322"/>
    <w:rsid w:val="00E869C9"/>
    <w:rsid w:val="00E91F65"/>
    <w:rsid w:val="00E97FA5"/>
    <w:rsid w:val="00EA17B7"/>
    <w:rsid w:val="00EA3AA6"/>
    <w:rsid w:val="00EA429B"/>
    <w:rsid w:val="00EA6F99"/>
    <w:rsid w:val="00EA7545"/>
    <w:rsid w:val="00EB0750"/>
    <w:rsid w:val="00EB4798"/>
    <w:rsid w:val="00EB4D6D"/>
    <w:rsid w:val="00EB7A31"/>
    <w:rsid w:val="00EC028D"/>
    <w:rsid w:val="00EC3E0A"/>
    <w:rsid w:val="00EC5847"/>
    <w:rsid w:val="00ED57B8"/>
    <w:rsid w:val="00ED58C6"/>
    <w:rsid w:val="00ED67A6"/>
    <w:rsid w:val="00EE3D5A"/>
    <w:rsid w:val="00EF1895"/>
    <w:rsid w:val="00EF1B9A"/>
    <w:rsid w:val="00EF6D2D"/>
    <w:rsid w:val="00F01984"/>
    <w:rsid w:val="00F14567"/>
    <w:rsid w:val="00F147AF"/>
    <w:rsid w:val="00F21A30"/>
    <w:rsid w:val="00F26E93"/>
    <w:rsid w:val="00F361E3"/>
    <w:rsid w:val="00F578CD"/>
    <w:rsid w:val="00F80869"/>
    <w:rsid w:val="00F82C41"/>
    <w:rsid w:val="00F850C3"/>
    <w:rsid w:val="00F96183"/>
    <w:rsid w:val="00FA1C29"/>
    <w:rsid w:val="00FA530D"/>
    <w:rsid w:val="00FC173A"/>
    <w:rsid w:val="00FC410F"/>
    <w:rsid w:val="00FC503F"/>
    <w:rsid w:val="00FC689C"/>
    <w:rsid w:val="00FD154B"/>
    <w:rsid w:val="00FD2B9F"/>
    <w:rsid w:val="00FD4256"/>
    <w:rsid w:val="00FD5BEE"/>
    <w:rsid w:val="00FE17E3"/>
    <w:rsid w:val="00FE2323"/>
    <w:rsid w:val="00FE318A"/>
    <w:rsid w:val="00FF2220"/>
    <w:rsid w:val="00FF36BF"/>
    <w:rsid w:val="00FF5C40"/>
    <w:rsid w:val="00FF73CB"/>
    <w:rsid w:val="025068C5"/>
    <w:rsid w:val="02833029"/>
    <w:rsid w:val="0384031C"/>
    <w:rsid w:val="052D2B65"/>
    <w:rsid w:val="05AF7EF6"/>
    <w:rsid w:val="06055950"/>
    <w:rsid w:val="06883F70"/>
    <w:rsid w:val="095D79E6"/>
    <w:rsid w:val="0E8F2ED9"/>
    <w:rsid w:val="0F590654"/>
    <w:rsid w:val="10B84BE9"/>
    <w:rsid w:val="11E34845"/>
    <w:rsid w:val="12C14E96"/>
    <w:rsid w:val="12D56C31"/>
    <w:rsid w:val="174F7059"/>
    <w:rsid w:val="189570A8"/>
    <w:rsid w:val="1BC47610"/>
    <w:rsid w:val="1E112718"/>
    <w:rsid w:val="1F8A60C7"/>
    <w:rsid w:val="208A3029"/>
    <w:rsid w:val="20F87B6A"/>
    <w:rsid w:val="239C77C0"/>
    <w:rsid w:val="23C47CA7"/>
    <w:rsid w:val="24AE0373"/>
    <w:rsid w:val="24E47FF5"/>
    <w:rsid w:val="25877CE9"/>
    <w:rsid w:val="25D85E83"/>
    <w:rsid w:val="27000CD7"/>
    <w:rsid w:val="277B13C8"/>
    <w:rsid w:val="278C0E89"/>
    <w:rsid w:val="2912115E"/>
    <w:rsid w:val="29896C25"/>
    <w:rsid w:val="29AD0C14"/>
    <w:rsid w:val="2D5A4EF8"/>
    <w:rsid w:val="2DA13B9A"/>
    <w:rsid w:val="2F0D7FDC"/>
    <w:rsid w:val="2F972E1D"/>
    <w:rsid w:val="31581FEC"/>
    <w:rsid w:val="31765869"/>
    <w:rsid w:val="35001037"/>
    <w:rsid w:val="35474D05"/>
    <w:rsid w:val="37BA35EF"/>
    <w:rsid w:val="39986990"/>
    <w:rsid w:val="3A0A4171"/>
    <w:rsid w:val="3B277B42"/>
    <w:rsid w:val="3D0B0279"/>
    <w:rsid w:val="3DD760F9"/>
    <w:rsid w:val="3FFD0CBE"/>
    <w:rsid w:val="40655861"/>
    <w:rsid w:val="41096470"/>
    <w:rsid w:val="411E00B9"/>
    <w:rsid w:val="42EF08DA"/>
    <w:rsid w:val="433E7B8F"/>
    <w:rsid w:val="466643F3"/>
    <w:rsid w:val="47334F59"/>
    <w:rsid w:val="492F0FAE"/>
    <w:rsid w:val="49953963"/>
    <w:rsid w:val="4ABA1051"/>
    <w:rsid w:val="4B7803DD"/>
    <w:rsid w:val="4CA75669"/>
    <w:rsid w:val="4D422099"/>
    <w:rsid w:val="4F711418"/>
    <w:rsid w:val="51EE0B92"/>
    <w:rsid w:val="539D1529"/>
    <w:rsid w:val="543F23FA"/>
    <w:rsid w:val="557729A0"/>
    <w:rsid w:val="559C5638"/>
    <w:rsid w:val="592545CA"/>
    <w:rsid w:val="5994749D"/>
    <w:rsid w:val="5A426BC7"/>
    <w:rsid w:val="5D13014D"/>
    <w:rsid w:val="63F6384B"/>
    <w:rsid w:val="641C7D67"/>
    <w:rsid w:val="64F96BB0"/>
    <w:rsid w:val="65D606A4"/>
    <w:rsid w:val="68754F04"/>
    <w:rsid w:val="68875213"/>
    <w:rsid w:val="691F23F9"/>
    <w:rsid w:val="6B3773CE"/>
    <w:rsid w:val="6CDA5A6A"/>
    <w:rsid w:val="6F4E5988"/>
    <w:rsid w:val="718635BC"/>
    <w:rsid w:val="71AA7DE0"/>
    <w:rsid w:val="72FC2021"/>
    <w:rsid w:val="73615834"/>
    <w:rsid w:val="7377751F"/>
    <w:rsid w:val="73F23A61"/>
    <w:rsid w:val="77011573"/>
    <w:rsid w:val="772D7B3B"/>
    <w:rsid w:val="78360B33"/>
    <w:rsid w:val="7B6F659E"/>
    <w:rsid w:val="7E6C6B15"/>
    <w:rsid w:val="7F772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CE5416D"/>
  <w15:docId w15:val="{007852FB-E9B9-484E-A309-515EC6C51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12060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9"/>
    <w:qFormat/>
    <w:rsid w:val="005A3BC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uiPriority w:val="99"/>
    <w:locked/>
    <w:rsid w:val="005A3BCC"/>
    <w:rPr>
      <w:rFonts w:cs="Times New Roman"/>
      <w:b/>
      <w:bCs/>
      <w:kern w:val="44"/>
      <w:sz w:val="44"/>
      <w:szCs w:val="44"/>
    </w:rPr>
  </w:style>
  <w:style w:type="paragraph" w:styleId="a3">
    <w:name w:val="Salutation"/>
    <w:basedOn w:val="a"/>
    <w:next w:val="a"/>
    <w:link w:val="a4"/>
    <w:uiPriority w:val="99"/>
    <w:rsid w:val="00412060"/>
    <w:rPr>
      <w:sz w:val="30"/>
      <w:szCs w:val="30"/>
    </w:rPr>
  </w:style>
  <w:style w:type="character" w:customStyle="1" w:styleId="a4">
    <w:name w:val="称呼 字符"/>
    <w:link w:val="a3"/>
    <w:uiPriority w:val="99"/>
    <w:semiHidden/>
    <w:locked/>
    <w:rsid w:val="00E42619"/>
    <w:rPr>
      <w:rFonts w:cs="Times New Roman"/>
      <w:sz w:val="24"/>
      <w:szCs w:val="24"/>
    </w:rPr>
  </w:style>
  <w:style w:type="paragraph" w:styleId="a5">
    <w:name w:val="Closing"/>
    <w:basedOn w:val="a"/>
    <w:link w:val="a6"/>
    <w:uiPriority w:val="99"/>
    <w:rsid w:val="00412060"/>
    <w:pPr>
      <w:ind w:leftChars="2100" w:left="100"/>
    </w:pPr>
    <w:rPr>
      <w:sz w:val="30"/>
      <w:szCs w:val="30"/>
    </w:rPr>
  </w:style>
  <w:style w:type="character" w:customStyle="1" w:styleId="a6">
    <w:name w:val="结束语 字符"/>
    <w:link w:val="a5"/>
    <w:uiPriority w:val="99"/>
    <w:semiHidden/>
    <w:locked/>
    <w:rsid w:val="00E42619"/>
    <w:rPr>
      <w:rFonts w:cs="Times New Roman"/>
      <w:sz w:val="24"/>
      <w:szCs w:val="24"/>
    </w:rPr>
  </w:style>
  <w:style w:type="paragraph" w:styleId="a7">
    <w:name w:val="Body Text Indent"/>
    <w:basedOn w:val="a"/>
    <w:link w:val="a8"/>
    <w:uiPriority w:val="99"/>
    <w:rsid w:val="00412060"/>
    <w:pPr>
      <w:tabs>
        <w:tab w:val="left" w:pos="1820"/>
      </w:tabs>
      <w:spacing w:line="480" w:lineRule="auto"/>
      <w:ind w:firstLineChars="175" w:firstLine="420"/>
    </w:pPr>
    <w:rPr>
      <w:sz w:val="24"/>
    </w:rPr>
  </w:style>
  <w:style w:type="character" w:customStyle="1" w:styleId="a8">
    <w:name w:val="正文文本缩进 字符"/>
    <w:link w:val="a7"/>
    <w:uiPriority w:val="99"/>
    <w:locked/>
    <w:rsid w:val="00412060"/>
    <w:rPr>
      <w:rFonts w:cs="Times New Roman"/>
      <w:kern w:val="2"/>
      <w:sz w:val="24"/>
      <w:szCs w:val="24"/>
    </w:rPr>
  </w:style>
  <w:style w:type="paragraph" w:styleId="a9">
    <w:name w:val="Date"/>
    <w:basedOn w:val="a"/>
    <w:next w:val="a"/>
    <w:link w:val="aa"/>
    <w:uiPriority w:val="99"/>
    <w:rsid w:val="00412060"/>
    <w:pPr>
      <w:ind w:leftChars="2500" w:left="100"/>
    </w:pPr>
  </w:style>
  <w:style w:type="character" w:customStyle="1" w:styleId="aa">
    <w:name w:val="日期 字符"/>
    <w:link w:val="a9"/>
    <w:uiPriority w:val="99"/>
    <w:locked/>
    <w:rsid w:val="00412060"/>
    <w:rPr>
      <w:rFonts w:cs="Times New Roman"/>
      <w:kern w:val="2"/>
      <w:sz w:val="24"/>
      <w:szCs w:val="24"/>
    </w:rPr>
  </w:style>
  <w:style w:type="paragraph" w:styleId="ab">
    <w:name w:val="Balloon Text"/>
    <w:basedOn w:val="a"/>
    <w:link w:val="ac"/>
    <w:uiPriority w:val="99"/>
    <w:semiHidden/>
    <w:rsid w:val="00412060"/>
    <w:rPr>
      <w:sz w:val="18"/>
      <w:szCs w:val="18"/>
    </w:rPr>
  </w:style>
  <w:style w:type="character" w:customStyle="1" w:styleId="ac">
    <w:name w:val="批注框文本 字符"/>
    <w:link w:val="ab"/>
    <w:uiPriority w:val="99"/>
    <w:semiHidden/>
    <w:locked/>
    <w:rsid w:val="00E42619"/>
    <w:rPr>
      <w:rFonts w:cs="Times New Roman"/>
      <w:sz w:val="2"/>
    </w:rPr>
  </w:style>
  <w:style w:type="paragraph" w:styleId="ad">
    <w:name w:val="footer"/>
    <w:basedOn w:val="a"/>
    <w:link w:val="ae"/>
    <w:uiPriority w:val="99"/>
    <w:rsid w:val="0041206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link w:val="ad"/>
    <w:uiPriority w:val="99"/>
    <w:semiHidden/>
    <w:locked/>
    <w:rsid w:val="00E42619"/>
    <w:rPr>
      <w:rFonts w:cs="Times New Roman"/>
      <w:sz w:val="18"/>
      <w:szCs w:val="18"/>
    </w:rPr>
  </w:style>
  <w:style w:type="paragraph" w:styleId="af">
    <w:name w:val="header"/>
    <w:basedOn w:val="a"/>
    <w:link w:val="af0"/>
    <w:uiPriority w:val="99"/>
    <w:rsid w:val="0041206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link w:val="af"/>
    <w:uiPriority w:val="99"/>
    <w:semiHidden/>
    <w:locked/>
    <w:rsid w:val="00E42619"/>
    <w:rPr>
      <w:rFonts w:cs="Times New Roman"/>
      <w:sz w:val="18"/>
      <w:szCs w:val="18"/>
    </w:rPr>
  </w:style>
  <w:style w:type="paragraph" w:styleId="HTML">
    <w:name w:val="HTML Preformatted"/>
    <w:basedOn w:val="a"/>
    <w:link w:val="HTML0"/>
    <w:uiPriority w:val="99"/>
    <w:rsid w:val="0041206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link w:val="HTML"/>
    <w:uiPriority w:val="99"/>
    <w:locked/>
    <w:rsid w:val="00412060"/>
    <w:rPr>
      <w:rFonts w:ascii="宋体" w:eastAsia="宋体" w:cs="宋体"/>
      <w:sz w:val="24"/>
      <w:szCs w:val="24"/>
    </w:rPr>
  </w:style>
  <w:style w:type="character" w:styleId="af1">
    <w:name w:val="Hyperlink"/>
    <w:uiPriority w:val="99"/>
    <w:rsid w:val="00412060"/>
    <w:rPr>
      <w:rFonts w:cs="Times New Roman"/>
      <w:color w:val="0000FF"/>
      <w:u w:val="single"/>
    </w:rPr>
  </w:style>
  <w:style w:type="table" w:styleId="af2">
    <w:name w:val="Table Grid"/>
    <w:basedOn w:val="a1"/>
    <w:uiPriority w:val="99"/>
    <w:rsid w:val="00412060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uiPriority w:val="99"/>
    <w:rsid w:val="00412060"/>
    <w:rPr>
      <w:rFonts w:cs="Times New Roman"/>
    </w:rPr>
  </w:style>
  <w:style w:type="table" w:customStyle="1" w:styleId="11">
    <w:name w:val="网格型浅色1"/>
    <w:uiPriority w:val="99"/>
    <w:rsid w:val="00412060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60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28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484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4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48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6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7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" Type="http://schemas.openxmlformats.org/officeDocument/2006/relationships/webSettings" Target="webSettings.xml"/><Relationship Id="rId21" Type="http://schemas.openxmlformats.org/officeDocument/2006/relationships/image" Target="media/image15.jpeg"/><Relationship Id="rId34" Type="http://schemas.openxmlformats.org/officeDocument/2006/relationships/image" Target="media/image28.jpeg"/><Relationship Id="rId7" Type="http://schemas.openxmlformats.org/officeDocument/2006/relationships/footer" Target="footer1.xml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image" Target="media/image27.jpeg"/><Relationship Id="rId2" Type="http://schemas.openxmlformats.org/officeDocument/2006/relationships/settings" Target="setting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jpeg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image" Target="media/image26.jpeg"/><Relationship Id="rId37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36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5.jpeg"/><Relationship Id="rId4" Type="http://schemas.openxmlformats.org/officeDocument/2006/relationships/footnotes" Target="footnote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image" Target="media/image29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0</TotalTime>
  <Pages>1</Pages>
  <Words>1466</Words>
  <Characters>8358</Characters>
  <Application>Microsoft Office Word</Application>
  <DocSecurity>0</DocSecurity>
  <Lines>69</Lines>
  <Paragraphs>19</Paragraphs>
  <ScaleCrop>false</ScaleCrop>
  <Company>MC SYSTEM</Company>
  <LinksUpToDate>false</LinksUpToDate>
  <CharactersWithSpaces>9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关于索纳塔克公司预付款保函索赔的意见函</dc:title>
  <dc:subject/>
  <dc:creator>user</dc:creator>
  <cp:keywords/>
  <dc:description/>
  <cp:lastModifiedBy>ql li</cp:lastModifiedBy>
  <cp:revision>204</cp:revision>
  <cp:lastPrinted>2018-01-31T09:57:00Z</cp:lastPrinted>
  <dcterms:created xsi:type="dcterms:W3CDTF">2012-07-19T02:31:00Z</dcterms:created>
  <dcterms:modified xsi:type="dcterms:W3CDTF">2018-01-31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930</vt:lpwstr>
  </property>
</Properties>
</file>